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99AEF1" w14:textId="77777777" w:rsidR="00DD05A2" w:rsidRPr="006E40F5" w:rsidRDefault="00DD05A2" w:rsidP="00DD05A2">
      <w:pPr>
        <w:pStyle w:val="a4"/>
        <w:spacing w:line="360" w:lineRule="auto"/>
        <w:ind w:left="480" w:firstLineChars="0" w:firstLine="0"/>
        <w:jc w:val="center"/>
        <w:rPr>
          <w:rFonts w:ascii="Times New Roman" w:hAnsi="Times New Roman"/>
          <w:sz w:val="20"/>
          <w:szCs w:val="20"/>
        </w:rPr>
      </w:pPr>
      <w:r w:rsidRPr="006C3F72">
        <w:rPr>
          <w:rFonts w:ascii="Times New Roman" w:eastAsia="黑体" w:hAnsiTheme="minorEastAsia" w:cs="Times New Roman"/>
          <w:sz w:val="20"/>
          <w:szCs w:val="20"/>
        </w:rPr>
        <w:t>Supplementary</w:t>
      </w:r>
      <w:r w:rsidRPr="006E40F5">
        <w:rPr>
          <w:rFonts w:ascii="Times New Roman" w:hAnsi="Times New Roman"/>
          <w:sz w:val="20"/>
          <w:szCs w:val="20"/>
        </w:rPr>
        <w:t xml:space="preserve"> Table </w:t>
      </w:r>
      <w:r w:rsidRPr="006E40F5">
        <w:rPr>
          <w:rFonts w:ascii="Times New Roman" w:hAnsi="Times New Roman" w:hint="eastAsia"/>
          <w:sz w:val="20"/>
          <w:szCs w:val="20"/>
        </w:rPr>
        <w:t xml:space="preserve">1. </w:t>
      </w:r>
      <w:r w:rsidRPr="006E40F5">
        <w:rPr>
          <w:rFonts w:ascii="Times New Roman" w:hAnsi="Times New Roman" w:hint="eastAsia"/>
          <w:color w:val="000000"/>
          <w:sz w:val="20"/>
          <w:szCs w:val="20"/>
        </w:rPr>
        <w:t>The g</w:t>
      </w:r>
      <w:r w:rsidRPr="006E40F5">
        <w:rPr>
          <w:rFonts w:ascii="Times New Roman" w:hAnsi="Times New Roman"/>
          <w:color w:val="000000"/>
          <w:sz w:val="20"/>
          <w:szCs w:val="20"/>
        </w:rPr>
        <w:t>eneral characteristics of control</w:t>
      </w:r>
      <w:r w:rsidRPr="008B2A58">
        <w:rPr>
          <w:rFonts w:ascii="Times New Roman" w:hAnsi="Times New Roman"/>
          <w:color w:val="000000"/>
          <w:sz w:val="20"/>
          <w:szCs w:val="20"/>
        </w:rPr>
        <w:t xml:space="preserve"> </w:t>
      </w:r>
      <w:r w:rsidRPr="006E40F5">
        <w:rPr>
          <w:rFonts w:ascii="Times New Roman" w:hAnsi="Times New Roman"/>
          <w:color w:val="000000"/>
          <w:sz w:val="20"/>
          <w:szCs w:val="20"/>
        </w:rPr>
        <w:t>and</w:t>
      </w:r>
      <w:r w:rsidRPr="008B2A58">
        <w:rPr>
          <w:rFonts w:ascii="Times New Roman" w:hAnsi="Times New Roman"/>
          <w:color w:val="000000"/>
          <w:sz w:val="20"/>
          <w:szCs w:val="20"/>
        </w:rPr>
        <w:t xml:space="preserve"> </w:t>
      </w:r>
      <w:r w:rsidRPr="006E40F5">
        <w:rPr>
          <w:rFonts w:ascii="Times New Roman" w:hAnsi="Times New Roman"/>
          <w:color w:val="000000"/>
          <w:sz w:val="20"/>
          <w:szCs w:val="20"/>
        </w:rPr>
        <w:t>exposure groups</w:t>
      </w:r>
    </w:p>
    <w:tbl>
      <w:tblPr>
        <w:tblStyle w:val="a3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1559"/>
        <w:gridCol w:w="1843"/>
        <w:gridCol w:w="1225"/>
        <w:gridCol w:w="1269"/>
      </w:tblGrid>
      <w:tr w:rsidR="00DD05A2" w:rsidRPr="000C4A83" w14:paraId="7718F42C" w14:textId="77777777" w:rsidTr="00297A65">
        <w:trPr>
          <w:trHeight w:val="20"/>
        </w:trPr>
        <w:tc>
          <w:tcPr>
            <w:tcW w:w="2410" w:type="dxa"/>
            <w:tcBorders>
              <w:top w:val="single" w:sz="12" w:space="0" w:color="auto"/>
              <w:bottom w:val="single" w:sz="4" w:space="0" w:color="auto"/>
            </w:tcBorders>
          </w:tcPr>
          <w:p w14:paraId="50D914E3" w14:textId="77777777" w:rsidR="00DD05A2" w:rsidRPr="000C4A83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0C4A83">
              <w:rPr>
                <w:rFonts w:ascii="Times New Roman" w:hAnsi="Times New Roman"/>
                <w:sz w:val="20"/>
                <w:szCs w:val="20"/>
              </w:rPr>
              <w:t>Variables</w:t>
            </w:r>
            <w:r w:rsidRPr="00AC484D">
              <w:rPr>
                <w:rFonts w:ascii="Times New Roman" w:hAnsi="Times New Roman" w:hint="eastAsia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559" w:type="dxa"/>
            <w:tcBorders>
              <w:top w:val="single" w:sz="12" w:space="0" w:color="auto"/>
              <w:bottom w:val="single" w:sz="4" w:space="0" w:color="auto"/>
            </w:tcBorders>
          </w:tcPr>
          <w:p w14:paraId="3303314A" w14:textId="77777777" w:rsidR="00DD05A2" w:rsidRPr="000C4A83" w:rsidRDefault="00DD05A2" w:rsidP="00297A65">
            <w:pPr>
              <w:ind w:right="100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C4A83">
              <w:rPr>
                <w:rFonts w:ascii="Times New Roman" w:hAnsi="Times New Roman"/>
                <w:sz w:val="20"/>
                <w:szCs w:val="20"/>
              </w:rPr>
              <w:t>Control</w:t>
            </w:r>
          </w:p>
        </w:tc>
        <w:tc>
          <w:tcPr>
            <w:tcW w:w="1843" w:type="dxa"/>
            <w:tcBorders>
              <w:top w:val="single" w:sz="12" w:space="0" w:color="auto"/>
              <w:bottom w:val="single" w:sz="4" w:space="0" w:color="auto"/>
            </w:tcBorders>
          </w:tcPr>
          <w:p w14:paraId="1C86C225" w14:textId="77777777" w:rsidR="00DD05A2" w:rsidRPr="000C4A83" w:rsidRDefault="00DD05A2" w:rsidP="00297A65">
            <w:pPr>
              <w:ind w:right="100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C4A83">
              <w:rPr>
                <w:rFonts w:ascii="Times New Roman" w:hAnsi="Times New Roman"/>
                <w:sz w:val="20"/>
                <w:szCs w:val="20"/>
              </w:rPr>
              <w:t>Exposure</w:t>
            </w:r>
          </w:p>
        </w:tc>
        <w:tc>
          <w:tcPr>
            <w:tcW w:w="1225" w:type="dxa"/>
            <w:tcBorders>
              <w:top w:val="single" w:sz="12" w:space="0" w:color="auto"/>
              <w:bottom w:val="single" w:sz="4" w:space="0" w:color="auto"/>
            </w:tcBorders>
          </w:tcPr>
          <w:p w14:paraId="78D2CC3F" w14:textId="77777777" w:rsidR="00DD05A2" w:rsidRPr="004C61AF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6C3F72">
              <w:rPr>
                <w:rFonts w:ascii="Times New Roman" w:hAnsi="Times New Roman"/>
                <w:position w:val="-10"/>
                <w:sz w:val="20"/>
                <w:szCs w:val="20"/>
              </w:rPr>
              <w:object w:dxaOrig="240" w:dyaOrig="260" w14:anchorId="6F41C9A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2.65pt;height:12.65pt" o:ole="">
                  <v:imagedata r:id="rId4" o:title=""/>
                </v:shape>
                <o:OLEObject Type="Embed" ProgID="Equation.3" ShapeID="_x0000_i1025" DrawAspect="Content" ObjectID="_1661082778" r:id="rId5"/>
              </w:object>
            </w:r>
            <w:r w:rsidRPr="004C61AF">
              <w:rPr>
                <w:rFonts w:ascii="宋体" w:hAnsi="宋体" w:hint="eastAsia"/>
                <w:sz w:val="20"/>
                <w:szCs w:val="20"/>
                <w:vertAlign w:val="superscript"/>
              </w:rPr>
              <w:t>2</w:t>
            </w:r>
            <w:r>
              <w:rPr>
                <w:rFonts w:ascii="宋体" w:hAnsi="宋体"/>
                <w:sz w:val="20"/>
                <w:szCs w:val="20"/>
              </w:rPr>
              <w:t>/</w:t>
            </w:r>
            <w:r w:rsidRPr="004C61AF">
              <w:rPr>
                <w:rFonts w:ascii="宋体" w:hAnsi="宋体"/>
                <w:i/>
                <w:iCs/>
                <w:sz w:val="20"/>
                <w:szCs w:val="20"/>
              </w:rPr>
              <w:t>t</w:t>
            </w:r>
            <w:r>
              <w:rPr>
                <w:rFonts w:ascii="宋体" w:hAnsi="宋体"/>
                <w:sz w:val="20"/>
                <w:szCs w:val="20"/>
              </w:rPr>
              <w:t>/</w:t>
            </w:r>
            <w:r w:rsidRPr="004C61AF">
              <w:rPr>
                <w:rFonts w:ascii="宋体" w:hAnsi="宋体"/>
                <w:i/>
                <w:iCs/>
                <w:sz w:val="20"/>
                <w:szCs w:val="20"/>
              </w:rPr>
              <w:t>Z</w:t>
            </w:r>
          </w:p>
        </w:tc>
        <w:tc>
          <w:tcPr>
            <w:tcW w:w="1269" w:type="dxa"/>
            <w:tcBorders>
              <w:top w:val="single" w:sz="12" w:space="0" w:color="auto"/>
              <w:bottom w:val="single" w:sz="4" w:space="0" w:color="auto"/>
            </w:tcBorders>
          </w:tcPr>
          <w:p w14:paraId="49F27FAD" w14:textId="77777777" w:rsidR="00DD05A2" w:rsidRPr="004C61AF" w:rsidRDefault="00DD05A2" w:rsidP="00297A65">
            <w:pPr>
              <w:ind w:right="200"/>
              <w:jc w:val="center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4C61AF">
              <w:rPr>
                <w:rFonts w:ascii="Times New Roman" w:hAnsi="Times New Roman"/>
                <w:i/>
                <w:iCs/>
                <w:sz w:val="20"/>
                <w:szCs w:val="20"/>
              </w:rPr>
              <w:t>P</w:t>
            </w:r>
          </w:p>
        </w:tc>
      </w:tr>
      <w:tr w:rsidR="00DD05A2" w:rsidRPr="000C4A83" w14:paraId="102B9ECC" w14:textId="77777777" w:rsidTr="00297A65">
        <w:trPr>
          <w:trHeight w:val="389"/>
        </w:trPr>
        <w:tc>
          <w:tcPr>
            <w:tcW w:w="2410" w:type="dxa"/>
            <w:tcBorders>
              <w:top w:val="single" w:sz="4" w:space="0" w:color="auto"/>
            </w:tcBorders>
          </w:tcPr>
          <w:p w14:paraId="135C4482" w14:textId="77777777" w:rsidR="00DD05A2" w:rsidRPr="000C4A83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0C4A83">
              <w:rPr>
                <w:rFonts w:ascii="Times New Roman" w:hAnsi="Times New Roman"/>
                <w:sz w:val="20"/>
                <w:szCs w:val="20"/>
              </w:rPr>
              <w:t>Gender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55BCE0E7" w14:textId="77777777" w:rsidR="00DD05A2" w:rsidRPr="000C4A83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4A0CE82A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25" w:type="dxa"/>
            <w:tcBorders>
              <w:top w:val="single" w:sz="4" w:space="0" w:color="auto"/>
            </w:tcBorders>
          </w:tcPr>
          <w:p w14:paraId="6C3382D3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69" w:type="dxa"/>
            <w:tcBorders>
              <w:top w:val="single" w:sz="4" w:space="0" w:color="auto"/>
            </w:tcBorders>
          </w:tcPr>
          <w:p w14:paraId="0F2EC441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0C4A83" w14:paraId="6FA91AB8" w14:textId="77777777" w:rsidTr="00297A65">
        <w:trPr>
          <w:trHeight w:val="20"/>
        </w:trPr>
        <w:tc>
          <w:tcPr>
            <w:tcW w:w="2410" w:type="dxa"/>
            <w:vAlign w:val="center"/>
          </w:tcPr>
          <w:p w14:paraId="7477BFE3" w14:textId="77777777" w:rsidR="00DD05A2" w:rsidRPr="000C4A83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C4A83">
              <w:rPr>
                <w:rFonts w:ascii="Times New Roman" w:hAnsi="Times New Roman"/>
                <w:sz w:val="20"/>
                <w:szCs w:val="20"/>
              </w:rPr>
              <w:t>Male</w:t>
            </w:r>
          </w:p>
        </w:tc>
        <w:tc>
          <w:tcPr>
            <w:tcW w:w="1559" w:type="dxa"/>
          </w:tcPr>
          <w:p w14:paraId="3109681E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C4A83">
              <w:rPr>
                <w:rFonts w:ascii="Times New Roman" w:hAnsi="Times New Roman"/>
                <w:sz w:val="20"/>
                <w:szCs w:val="20"/>
              </w:rPr>
              <w:t>139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(58.4)</w:t>
            </w:r>
          </w:p>
        </w:tc>
        <w:tc>
          <w:tcPr>
            <w:tcW w:w="1843" w:type="dxa"/>
          </w:tcPr>
          <w:p w14:paraId="50EC1C17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C4A83">
              <w:rPr>
                <w:rFonts w:ascii="Times New Roman" w:hAnsi="Times New Roman"/>
                <w:sz w:val="20"/>
                <w:szCs w:val="20"/>
              </w:rPr>
              <w:t>390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(71.7)</w:t>
            </w:r>
          </w:p>
        </w:tc>
        <w:tc>
          <w:tcPr>
            <w:tcW w:w="1225" w:type="dxa"/>
          </w:tcPr>
          <w:p w14:paraId="0CFE8C5B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C4A83">
              <w:rPr>
                <w:rFonts w:ascii="Times New Roman" w:hAnsi="Times New Roman"/>
                <w:sz w:val="20"/>
                <w:szCs w:val="20"/>
              </w:rPr>
              <w:t>13.357</w:t>
            </w:r>
            <w:r w:rsidRPr="00AC484D">
              <w:rPr>
                <w:rFonts w:ascii="Times New Roman" w:hAnsi="Times New Roman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269" w:type="dxa"/>
          </w:tcPr>
          <w:p w14:paraId="1C5B250D" w14:textId="77777777" w:rsidR="00DD05A2" w:rsidRPr="000C4A83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C484D">
              <w:rPr>
                <w:rFonts w:ascii="Times New Roman" w:hAnsi="Times New Roman"/>
                <w:sz w:val="20"/>
                <w:szCs w:val="20"/>
              </w:rPr>
              <w:t>&lt;0.001</w:t>
            </w:r>
          </w:p>
        </w:tc>
      </w:tr>
      <w:tr w:rsidR="00DD05A2" w:rsidRPr="000C4A83" w14:paraId="471EDADB" w14:textId="77777777" w:rsidTr="00297A65">
        <w:trPr>
          <w:trHeight w:val="20"/>
        </w:trPr>
        <w:tc>
          <w:tcPr>
            <w:tcW w:w="2410" w:type="dxa"/>
            <w:vAlign w:val="center"/>
          </w:tcPr>
          <w:p w14:paraId="4572EB1F" w14:textId="77777777" w:rsidR="00DD05A2" w:rsidRPr="000C4A83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C4A83">
              <w:rPr>
                <w:rFonts w:ascii="Times New Roman" w:hAnsi="Times New Roman"/>
                <w:sz w:val="20"/>
                <w:szCs w:val="20"/>
              </w:rPr>
              <w:t>Female</w:t>
            </w:r>
          </w:p>
        </w:tc>
        <w:tc>
          <w:tcPr>
            <w:tcW w:w="1559" w:type="dxa"/>
          </w:tcPr>
          <w:p w14:paraId="64B2DBDA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C4A83">
              <w:rPr>
                <w:rFonts w:ascii="Times New Roman" w:hAnsi="Times New Roman"/>
                <w:sz w:val="20"/>
                <w:szCs w:val="20"/>
              </w:rPr>
              <w:t>99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(41.6)</w:t>
            </w:r>
          </w:p>
        </w:tc>
        <w:tc>
          <w:tcPr>
            <w:tcW w:w="1843" w:type="dxa"/>
          </w:tcPr>
          <w:p w14:paraId="3CA920FF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C4A83">
              <w:rPr>
                <w:rFonts w:ascii="Times New Roman" w:hAnsi="Times New Roman"/>
                <w:sz w:val="20"/>
                <w:szCs w:val="20"/>
              </w:rPr>
              <w:t>154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(28.3)</w:t>
            </w:r>
          </w:p>
        </w:tc>
        <w:tc>
          <w:tcPr>
            <w:tcW w:w="1225" w:type="dxa"/>
          </w:tcPr>
          <w:p w14:paraId="3F63B891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69" w:type="dxa"/>
          </w:tcPr>
          <w:p w14:paraId="6FAC7C06" w14:textId="77777777" w:rsidR="00DD05A2" w:rsidRPr="000C4A83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0C4A83" w14:paraId="18A4E63A" w14:textId="77777777" w:rsidTr="00297A65">
        <w:trPr>
          <w:trHeight w:val="283"/>
        </w:trPr>
        <w:tc>
          <w:tcPr>
            <w:tcW w:w="2410" w:type="dxa"/>
          </w:tcPr>
          <w:p w14:paraId="05BED3F6" w14:textId="77777777" w:rsidR="00DD05A2" w:rsidRPr="000C4A83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0C4A83">
              <w:rPr>
                <w:rFonts w:ascii="Times New Roman" w:hAnsi="Times New Roman"/>
                <w:sz w:val="20"/>
                <w:szCs w:val="20"/>
              </w:rPr>
              <w:t>Age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Grouping</w:t>
            </w:r>
          </w:p>
        </w:tc>
        <w:tc>
          <w:tcPr>
            <w:tcW w:w="1559" w:type="dxa"/>
          </w:tcPr>
          <w:p w14:paraId="04D63407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43" w:type="dxa"/>
          </w:tcPr>
          <w:p w14:paraId="289691BD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25" w:type="dxa"/>
          </w:tcPr>
          <w:p w14:paraId="3361C50B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69" w:type="dxa"/>
          </w:tcPr>
          <w:p w14:paraId="48D1187A" w14:textId="77777777" w:rsidR="00DD05A2" w:rsidRPr="000C4A83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0C4A83" w14:paraId="70877F30" w14:textId="77777777" w:rsidTr="00297A65">
        <w:trPr>
          <w:trHeight w:val="283"/>
        </w:trPr>
        <w:tc>
          <w:tcPr>
            <w:tcW w:w="2410" w:type="dxa"/>
          </w:tcPr>
          <w:p w14:paraId="0920F3C0" w14:textId="77777777" w:rsidR="00DD05A2" w:rsidRPr="000C4A83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C4A83">
              <w:rPr>
                <w:rFonts w:ascii="Times New Roman" w:hAnsi="Times New Roman"/>
                <w:sz w:val="20"/>
                <w:szCs w:val="20"/>
              </w:rPr>
              <w:t>≤40</w:t>
            </w:r>
          </w:p>
        </w:tc>
        <w:tc>
          <w:tcPr>
            <w:tcW w:w="1559" w:type="dxa"/>
          </w:tcPr>
          <w:p w14:paraId="5033B476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C4A83">
              <w:rPr>
                <w:rFonts w:ascii="Times New Roman" w:hAnsi="Times New Roman"/>
                <w:sz w:val="20"/>
                <w:szCs w:val="20"/>
              </w:rPr>
              <w:t>142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(59.7)</w:t>
            </w:r>
          </w:p>
        </w:tc>
        <w:tc>
          <w:tcPr>
            <w:tcW w:w="1843" w:type="dxa"/>
          </w:tcPr>
          <w:p w14:paraId="6A9EF70B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C4A83">
              <w:rPr>
                <w:rFonts w:ascii="Times New Roman" w:hAnsi="Times New Roman"/>
                <w:sz w:val="20"/>
                <w:szCs w:val="20"/>
              </w:rPr>
              <w:t>273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(50.2)</w:t>
            </w:r>
          </w:p>
        </w:tc>
        <w:tc>
          <w:tcPr>
            <w:tcW w:w="1225" w:type="dxa"/>
          </w:tcPr>
          <w:p w14:paraId="6F785B94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C4A83">
              <w:rPr>
                <w:rFonts w:ascii="Times New Roman" w:hAnsi="Times New Roman"/>
                <w:sz w:val="20"/>
                <w:szCs w:val="20"/>
              </w:rPr>
              <w:t>5.974</w:t>
            </w:r>
            <w:r w:rsidRPr="00AC484D">
              <w:rPr>
                <w:rFonts w:ascii="Times New Roman" w:hAnsi="Times New Roman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269" w:type="dxa"/>
          </w:tcPr>
          <w:p w14:paraId="775E1CE5" w14:textId="77777777" w:rsidR="00DD05A2" w:rsidRPr="000C4A83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AC484D">
              <w:rPr>
                <w:rFonts w:ascii="Times New Roman" w:hAnsi="Times New Roman" w:hint="eastAsia"/>
                <w:sz w:val="20"/>
                <w:szCs w:val="20"/>
              </w:rPr>
              <w:t>0.015</w:t>
            </w:r>
          </w:p>
        </w:tc>
      </w:tr>
      <w:tr w:rsidR="00DD05A2" w:rsidRPr="000C4A83" w14:paraId="39627518" w14:textId="77777777" w:rsidTr="00297A65">
        <w:trPr>
          <w:trHeight w:val="283"/>
        </w:trPr>
        <w:tc>
          <w:tcPr>
            <w:tcW w:w="2410" w:type="dxa"/>
          </w:tcPr>
          <w:p w14:paraId="19275A56" w14:textId="77777777" w:rsidR="00DD05A2" w:rsidRPr="000C4A83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C484D">
              <w:rPr>
                <w:rFonts w:ascii="Times New Roman" w:hAnsi="Times New Roman"/>
                <w:sz w:val="20"/>
                <w:szCs w:val="20"/>
              </w:rPr>
              <w:t>＞</w:t>
            </w:r>
            <w:r w:rsidRPr="000C4A83">
              <w:rPr>
                <w:rFonts w:ascii="Times New Roman" w:hAnsi="Times New Roman"/>
                <w:sz w:val="20"/>
                <w:szCs w:val="20"/>
              </w:rPr>
              <w:t>40</w:t>
            </w:r>
          </w:p>
        </w:tc>
        <w:tc>
          <w:tcPr>
            <w:tcW w:w="1559" w:type="dxa"/>
          </w:tcPr>
          <w:p w14:paraId="15C15F80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C4A83">
              <w:rPr>
                <w:rFonts w:ascii="Times New Roman" w:hAnsi="Times New Roman"/>
                <w:sz w:val="20"/>
                <w:szCs w:val="20"/>
              </w:rPr>
              <w:t>96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(40.3)</w:t>
            </w:r>
          </w:p>
        </w:tc>
        <w:tc>
          <w:tcPr>
            <w:tcW w:w="1843" w:type="dxa"/>
          </w:tcPr>
          <w:p w14:paraId="36796534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C4A83">
              <w:rPr>
                <w:rFonts w:ascii="Times New Roman" w:hAnsi="Times New Roman"/>
                <w:sz w:val="20"/>
                <w:szCs w:val="20"/>
              </w:rPr>
              <w:t>271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(49.8)</w:t>
            </w:r>
          </w:p>
        </w:tc>
        <w:tc>
          <w:tcPr>
            <w:tcW w:w="1225" w:type="dxa"/>
          </w:tcPr>
          <w:p w14:paraId="6A2C3C1A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69" w:type="dxa"/>
          </w:tcPr>
          <w:p w14:paraId="3E0AA4D6" w14:textId="77777777" w:rsidR="00DD05A2" w:rsidRPr="000C4A83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0C4A83" w14:paraId="032A782D" w14:textId="77777777" w:rsidTr="00297A65">
        <w:trPr>
          <w:trHeight w:val="283"/>
        </w:trPr>
        <w:tc>
          <w:tcPr>
            <w:tcW w:w="2410" w:type="dxa"/>
          </w:tcPr>
          <w:p w14:paraId="1132DAE9" w14:textId="77777777" w:rsidR="00DD05A2" w:rsidRPr="00AC484D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0C4A83">
              <w:rPr>
                <w:rFonts w:ascii="Times New Roman" w:hAnsi="Times New Roman"/>
                <w:sz w:val="20"/>
                <w:szCs w:val="20"/>
              </w:rPr>
              <w:t>Age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(years)</w:t>
            </w:r>
          </w:p>
        </w:tc>
        <w:tc>
          <w:tcPr>
            <w:tcW w:w="1559" w:type="dxa"/>
          </w:tcPr>
          <w:p w14:paraId="6704D12B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8.39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8.43</w:t>
            </w:r>
          </w:p>
        </w:tc>
        <w:tc>
          <w:tcPr>
            <w:tcW w:w="1843" w:type="dxa"/>
          </w:tcPr>
          <w:p w14:paraId="3ED94520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0.10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6.30</w:t>
            </w:r>
          </w:p>
        </w:tc>
        <w:tc>
          <w:tcPr>
            <w:tcW w:w="1225" w:type="dxa"/>
          </w:tcPr>
          <w:p w14:paraId="303DA2AF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.800</w:t>
            </w:r>
            <w:r w:rsidRPr="00E22611">
              <w:rPr>
                <w:rFonts w:ascii="Times New Roman" w:hAnsi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269" w:type="dxa"/>
          </w:tcPr>
          <w:p w14:paraId="4796E70B" w14:textId="77777777" w:rsidR="00DD05A2" w:rsidRPr="000C4A83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AC484D">
              <w:rPr>
                <w:rFonts w:ascii="Times New Roman" w:hAnsi="Times New Roman" w:hint="eastAsia"/>
                <w:sz w:val="20"/>
                <w:szCs w:val="20"/>
              </w:rPr>
              <w:t>0.00</w:t>
            </w:r>
            <w:r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</w:tr>
      <w:tr w:rsidR="00DD05A2" w:rsidRPr="000C4A83" w14:paraId="03E520E4" w14:textId="77777777" w:rsidTr="00297A65">
        <w:trPr>
          <w:trHeight w:val="268"/>
        </w:trPr>
        <w:tc>
          <w:tcPr>
            <w:tcW w:w="2410" w:type="dxa"/>
          </w:tcPr>
          <w:p w14:paraId="0F510E66" w14:textId="77777777" w:rsidR="00DD05A2" w:rsidRPr="000C4A83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0C4A83">
              <w:rPr>
                <w:rFonts w:ascii="Times New Roman" w:hAnsi="Times New Roman"/>
                <w:sz w:val="20"/>
                <w:szCs w:val="20"/>
              </w:rPr>
              <w:t>Smoking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Status</w:t>
            </w:r>
          </w:p>
        </w:tc>
        <w:tc>
          <w:tcPr>
            <w:tcW w:w="1559" w:type="dxa"/>
          </w:tcPr>
          <w:p w14:paraId="33A20D70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43" w:type="dxa"/>
          </w:tcPr>
          <w:p w14:paraId="6AEA5CDF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25" w:type="dxa"/>
          </w:tcPr>
          <w:p w14:paraId="3BF9D963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69" w:type="dxa"/>
          </w:tcPr>
          <w:p w14:paraId="7B1586E6" w14:textId="77777777" w:rsidR="00DD05A2" w:rsidRPr="000C4A83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0C4A83" w14:paraId="423313F7" w14:textId="77777777" w:rsidTr="00297A65">
        <w:trPr>
          <w:trHeight w:val="283"/>
        </w:trPr>
        <w:tc>
          <w:tcPr>
            <w:tcW w:w="2410" w:type="dxa"/>
          </w:tcPr>
          <w:p w14:paraId="082B7DB5" w14:textId="77777777" w:rsidR="00DD05A2" w:rsidRPr="000C4A83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C484D">
              <w:rPr>
                <w:rFonts w:ascii="Times New Roman" w:hAnsi="Times New Roman"/>
                <w:sz w:val="20"/>
                <w:szCs w:val="20"/>
              </w:rPr>
              <w:t>No</w:t>
            </w:r>
          </w:p>
        </w:tc>
        <w:tc>
          <w:tcPr>
            <w:tcW w:w="1559" w:type="dxa"/>
          </w:tcPr>
          <w:p w14:paraId="0782490C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C4A83">
              <w:rPr>
                <w:rFonts w:ascii="Times New Roman" w:hAnsi="Times New Roman"/>
                <w:sz w:val="20"/>
                <w:szCs w:val="20"/>
              </w:rPr>
              <w:t>197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(82.8)</w:t>
            </w:r>
          </w:p>
        </w:tc>
        <w:tc>
          <w:tcPr>
            <w:tcW w:w="1843" w:type="dxa"/>
          </w:tcPr>
          <w:p w14:paraId="2C38FEFE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C4A83">
              <w:rPr>
                <w:rFonts w:ascii="Times New Roman" w:hAnsi="Times New Roman"/>
                <w:sz w:val="20"/>
                <w:szCs w:val="20"/>
              </w:rPr>
              <w:t>321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(59.0)</w:t>
            </w:r>
          </w:p>
        </w:tc>
        <w:tc>
          <w:tcPr>
            <w:tcW w:w="1225" w:type="dxa"/>
          </w:tcPr>
          <w:p w14:paraId="219B2181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C4A83">
              <w:rPr>
                <w:rFonts w:ascii="Times New Roman" w:hAnsi="Times New Roman"/>
                <w:sz w:val="20"/>
                <w:szCs w:val="20"/>
              </w:rPr>
              <w:t>41.817</w:t>
            </w:r>
            <w:r w:rsidRPr="00E22611">
              <w:rPr>
                <w:rFonts w:ascii="Times New Roman" w:hAnsi="Times New Roman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269" w:type="dxa"/>
          </w:tcPr>
          <w:p w14:paraId="5761136D" w14:textId="77777777" w:rsidR="00DD05A2" w:rsidRPr="000C4A83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C484D">
              <w:rPr>
                <w:rFonts w:ascii="Times New Roman" w:hAnsi="Times New Roman"/>
                <w:sz w:val="20"/>
                <w:szCs w:val="20"/>
              </w:rPr>
              <w:t>&lt;0.001</w:t>
            </w:r>
          </w:p>
        </w:tc>
      </w:tr>
      <w:tr w:rsidR="00DD05A2" w:rsidRPr="000C4A83" w14:paraId="2F8E7416" w14:textId="77777777" w:rsidTr="00297A65">
        <w:trPr>
          <w:trHeight w:val="283"/>
        </w:trPr>
        <w:tc>
          <w:tcPr>
            <w:tcW w:w="2410" w:type="dxa"/>
          </w:tcPr>
          <w:p w14:paraId="3C91BCA1" w14:textId="77777777" w:rsidR="00DD05A2" w:rsidRPr="000C4A83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C4A83">
              <w:rPr>
                <w:rFonts w:ascii="Times New Roman" w:hAnsi="Times New Roman"/>
                <w:sz w:val="20"/>
                <w:szCs w:val="20"/>
              </w:rPr>
              <w:t>Yes</w:t>
            </w:r>
          </w:p>
        </w:tc>
        <w:tc>
          <w:tcPr>
            <w:tcW w:w="1559" w:type="dxa"/>
          </w:tcPr>
          <w:p w14:paraId="3DFE346B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C4A83">
              <w:rPr>
                <w:rFonts w:ascii="Times New Roman" w:hAnsi="Times New Roman"/>
                <w:sz w:val="20"/>
                <w:szCs w:val="20"/>
              </w:rPr>
              <w:t>41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(17.2)</w:t>
            </w:r>
          </w:p>
        </w:tc>
        <w:tc>
          <w:tcPr>
            <w:tcW w:w="1843" w:type="dxa"/>
          </w:tcPr>
          <w:p w14:paraId="5C2DD518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C4A83">
              <w:rPr>
                <w:rFonts w:ascii="Times New Roman" w:hAnsi="Times New Roman"/>
                <w:sz w:val="20"/>
                <w:szCs w:val="20"/>
              </w:rPr>
              <w:t>223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(41.0)</w:t>
            </w:r>
          </w:p>
        </w:tc>
        <w:tc>
          <w:tcPr>
            <w:tcW w:w="1225" w:type="dxa"/>
          </w:tcPr>
          <w:p w14:paraId="6554ECF5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69" w:type="dxa"/>
          </w:tcPr>
          <w:p w14:paraId="06135AC9" w14:textId="77777777" w:rsidR="00DD05A2" w:rsidRPr="000C4A83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0C4A83" w14:paraId="5B9FC6D2" w14:textId="77777777" w:rsidTr="00297A65">
        <w:trPr>
          <w:trHeight w:val="283"/>
        </w:trPr>
        <w:tc>
          <w:tcPr>
            <w:tcW w:w="2410" w:type="dxa"/>
          </w:tcPr>
          <w:p w14:paraId="07084A22" w14:textId="77777777" w:rsidR="00DD05A2" w:rsidRPr="000C4A83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0C4A83">
              <w:rPr>
                <w:rFonts w:ascii="Times New Roman" w:hAnsi="Times New Roman"/>
                <w:sz w:val="20"/>
                <w:szCs w:val="20"/>
              </w:rPr>
              <w:t>Drinking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Status</w:t>
            </w:r>
          </w:p>
        </w:tc>
        <w:tc>
          <w:tcPr>
            <w:tcW w:w="1559" w:type="dxa"/>
          </w:tcPr>
          <w:p w14:paraId="6410C188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43" w:type="dxa"/>
          </w:tcPr>
          <w:p w14:paraId="71DD6DAC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25" w:type="dxa"/>
          </w:tcPr>
          <w:p w14:paraId="56C55592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69" w:type="dxa"/>
          </w:tcPr>
          <w:p w14:paraId="6B70A611" w14:textId="77777777" w:rsidR="00DD05A2" w:rsidRPr="000C4A83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0C4A83" w14:paraId="54E7C938" w14:textId="77777777" w:rsidTr="00297A65">
        <w:trPr>
          <w:trHeight w:val="283"/>
        </w:trPr>
        <w:tc>
          <w:tcPr>
            <w:tcW w:w="2410" w:type="dxa"/>
          </w:tcPr>
          <w:p w14:paraId="1B9B4ED1" w14:textId="77777777" w:rsidR="00DD05A2" w:rsidRPr="000C4A83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C484D">
              <w:rPr>
                <w:rFonts w:ascii="Times New Roman" w:hAnsi="Times New Roman"/>
                <w:sz w:val="20"/>
                <w:szCs w:val="20"/>
              </w:rPr>
              <w:t>No</w:t>
            </w:r>
          </w:p>
        </w:tc>
        <w:tc>
          <w:tcPr>
            <w:tcW w:w="1559" w:type="dxa"/>
          </w:tcPr>
          <w:p w14:paraId="302B6A50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C4A83">
              <w:rPr>
                <w:rFonts w:ascii="Times New Roman" w:hAnsi="Times New Roman"/>
                <w:sz w:val="20"/>
                <w:szCs w:val="20"/>
              </w:rPr>
              <w:t>138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(58.0)</w:t>
            </w:r>
          </w:p>
        </w:tc>
        <w:tc>
          <w:tcPr>
            <w:tcW w:w="1843" w:type="dxa"/>
          </w:tcPr>
          <w:p w14:paraId="0C9A565C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C4A83">
              <w:rPr>
                <w:rFonts w:ascii="Times New Roman" w:hAnsi="Times New Roman"/>
                <w:sz w:val="20"/>
                <w:szCs w:val="20"/>
              </w:rPr>
              <w:t>248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(45.6)</w:t>
            </w:r>
          </w:p>
        </w:tc>
        <w:tc>
          <w:tcPr>
            <w:tcW w:w="1225" w:type="dxa"/>
          </w:tcPr>
          <w:p w14:paraId="17EFABFD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C4A83">
              <w:rPr>
                <w:rFonts w:ascii="Times New Roman" w:hAnsi="Times New Roman"/>
                <w:sz w:val="20"/>
                <w:szCs w:val="20"/>
              </w:rPr>
              <w:t>10.176</w:t>
            </w:r>
            <w:r w:rsidRPr="00E22611">
              <w:rPr>
                <w:rFonts w:ascii="Times New Roman" w:hAnsi="Times New Roman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269" w:type="dxa"/>
          </w:tcPr>
          <w:p w14:paraId="60A5D4F6" w14:textId="77777777" w:rsidR="00DD05A2" w:rsidRPr="000C4A83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AC484D">
              <w:rPr>
                <w:rFonts w:ascii="Times New Roman" w:hAnsi="Times New Roman"/>
                <w:sz w:val="20"/>
                <w:szCs w:val="20"/>
              </w:rPr>
              <w:t>0.001</w:t>
            </w:r>
          </w:p>
        </w:tc>
      </w:tr>
      <w:tr w:rsidR="00DD05A2" w:rsidRPr="000C4A83" w14:paraId="2540BD62" w14:textId="77777777" w:rsidTr="00297A65">
        <w:trPr>
          <w:trHeight w:val="283"/>
        </w:trPr>
        <w:tc>
          <w:tcPr>
            <w:tcW w:w="2410" w:type="dxa"/>
          </w:tcPr>
          <w:p w14:paraId="5B1F39BE" w14:textId="77777777" w:rsidR="00DD05A2" w:rsidRPr="000C4A83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C484D">
              <w:rPr>
                <w:rFonts w:ascii="Times New Roman" w:hAnsi="Times New Roman"/>
                <w:sz w:val="20"/>
                <w:szCs w:val="20"/>
              </w:rPr>
              <w:t>Yes</w:t>
            </w:r>
          </w:p>
        </w:tc>
        <w:tc>
          <w:tcPr>
            <w:tcW w:w="1559" w:type="dxa"/>
          </w:tcPr>
          <w:p w14:paraId="57F7040A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C4A83">
              <w:rPr>
                <w:rFonts w:ascii="Times New Roman" w:hAnsi="Times New Roman"/>
                <w:sz w:val="20"/>
                <w:szCs w:val="20"/>
              </w:rPr>
              <w:t>100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(42.0)</w:t>
            </w:r>
          </w:p>
        </w:tc>
        <w:tc>
          <w:tcPr>
            <w:tcW w:w="1843" w:type="dxa"/>
          </w:tcPr>
          <w:p w14:paraId="3A62E18E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0C4A83">
              <w:rPr>
                <w:rFonts w:ascii="Times New Roman" w:hAnsi="Times New Roman"/>
                <w:sz w:val="20"/>
                <w:szCs w:val="20"/>
              </w:rPr>
              <w:t>296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(54.4)</w:t>
            </w:r>
          </w:p>
        </w:tc>
        <w:tc>
          <w:tcPr>
            <w:tcW w:w="1225" w:type="dxa"/>
          </w:tcPr>
          <w:p w14:paraId="7E73C9F7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69" w:type="dxa"/>
          </w:tcPr>
          <w:p w14:paraId="3B181093" w14:textId="77777777" w:rsidR="00DD05A2" w:rsidRPr="000C4A83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0C4A83" w14:paraId="3F7E5053" w14:textId="77777777" w:rsidTr="00297A65">
        <w:trPr>
          <w:trHeight w:val="283"/>
        </w:trPr>
        <w:tc>
          <w:tcPr>
            <w:tcW w:w="2410" w:type="dxa"/>
          </w:tcPr>
          <w:p w14:paraId="3FAE143F" w14:textId="77777777" w:rsidR="00DD05A2" w:rsidRPr="000C4A83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BMI(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>kg/m</w:t>
            </w:r>
            <w:r w:rsidRPr="00E22611">
              <w:rPr>
                <w:rFonts w:ascii="Times New Roman" w:hAnsi="Times New Roman"/>
                <w:sz w:val="20"/>
                <w:szCs w:val="20"/>
                <w:vertAlign w:val="superscript"/>
              </w:rPr>
              <w:t>2</w:t>
            </w:r>
            <w:r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1559" w:type="dxa"/>
          </w:tcPr>
          <w:p w14:paraId="144B7ED8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43" w:type="dxa"/>
          </w:tcPr>
          <w:p w14:paraId="2F4DE2A9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25" w:type="dxa"/>
          </w:tcPr>
          <w:p w14:paraId="59FD3E17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69" w:type="dxa"/>
          </w:tcPr>
          <w:p w14:paraId="6343EA3F" w14:textId="77777777" w:rsidR="00DD05A2" w:rsidRPr="000C4A83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0C4A83" w14:paraId="179867EB" w14:textId="77777777" w:rsidTr="00297A65">
        <w:trPr>
          <w:trHeight w:val="283"/>
        </w:trPr>
        <w:tc>
          <w:tcPr>
            <w:tcW w:w="2410" w:type="dxa"/>
          </w:tcPr>
          <w:p w14:paraId="6BDC4708" w14:textId="77777777" w:rsidR="00DD05A2" w:rsidRPr="00AC484D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C484D">
              <w:rPr>
                <w:rFonts w:ascii="Times New Roman" w:hAnsi="Times New Roman" w:hint="eastAsia"/>
                <w:sz w:val="20"/>
                <w:szCs w:val="20"/>
              </w:rPr>
              <w:t xml:space="preserve">Low </w:t>
            </w:r>
            <w:r w:rsidRPr="00AC484D">
              <w:rPr>
                <w:rFonts w:ascii="Times New Roman" w:hAnsi="Times New Roman"/>
                <w:sz w:val="20"/>
                <w:szCs w:val="20"/>
              </w:rPr>
              <w:t>weight</w:t>
            </w:r>
          </w:p>
        </w:tc>
        <w:tc>
          <w:tcPr>
            <w:tcW w:w="1559" w:type="dxa"/>
          </w:tcPr>
          <w:p w14:paraId="7C9DF7A9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5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(2.1)</w:t>
            </w:r>
          </w:p>
        </w:tc>
        <w:tc>
          <w:tcPr>
            <w:tcW w:w="1843" w:type="dxa"/>
          </w:tcPr>
          <w:p w14:paraId="5333150A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12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(2.2)</w:t>
            </w:r>
          </w:p>
        </w:tc>
        <w:tc>
          <w:tcPr>
            <w:tcW w:w="1225" w:type="dxa"/>
          </w:tcPr>
          <w:p w14:paraId="69BB0A34" w14:textId="77777777" w:rsidR="00DD05A2" w:rsidRPr="00AC484D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.101</w:t>
            </w:r>
            <w:r w:rsidRPr="00E22611">
              <w:rPr>
                <w:rFonts w:ascii="Times New Roman" w:hAnsi="Times New Roman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269" w:type="dxa"/>
          </w:tcPr>
          <w:p w14:paraId="47836A78" w14:textId="77777777" w:rsidR="00DD05A2" w:rsidRPr="00AC484D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AC484D">
              <w:rPr>
                <w:rFonts w:ascii="Times New Roman" w:hAnsi="Times New Roman" w:hint="eastAsia"/>
                <w:sz w:val="20"/>
                <w:szCs w:val="20"/>
              </w:rPr>
              <w:t>0.</w:t>
            </w:r>
            <w:r>
              <w:rPr>
                <w:rFonts w:ascii="Times New Roman" w:hAnsi="Times New Roman"/>
                <w:sz w:val="20"/>
                <w:szCs w:val="20"/>
              </w:rPr>
              <w:t>376</w:t>
            </w:r>
          </w:p>
        </w:tc>
      </w:tr>
      <w:tr w:rsidR="00DD05A2" w:rsidRPr="000C4A83" w14:paraId="6965CB62" w14:textId="77777777" w:rsidTr="00297A65">
        <w:trPr>
          <w:trHeight w:val="283"/>
        </w:trPr>
        <w:tc>
          <w:tcPr>
            <w:tcW w:w="2410" w:type="dxa"/>
          </w:tcPr>
          <w:p w14:paraId="4CD7728B" w14:textId="77777777" w:rsidR="00DD05A2" w:rsidRPr="00AC484D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C484D">
              <w:rPr>
                <w:rFonts w:ascii="Times New Roman" w:hAnsi="Times New Roman" w:hint="eastAsia"/>
                <w:sz w:val="20"/>
                <w:szCs w:val="20"/>
              </w:rPr>
              <w:t xml:space="preserve">Normal </w:t>
            </w:r>
            <w:r w:rsidRPr="00AC484D">
              <w:rPr>
                <w:rFonts w:ascii="Times New Roman" w:hAnsi="Times New Roman"/>
                <w:sz w:val="20"/>
                <w:szCs w:val="20"/>
              </w:rPr>
              <w:t>weight</w:t>
            </w:r>
          </w:p>
        </w:tc>
        <w:tc>
          <w:tcPr>
            <w:tcW w:w="1559" w:type="dxa"/>
          </w:tcPr>
          <w:p w14:paraId="005225FA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/>
                <w:sz w:val="20"/>
                <w:szCs w:val="20"/>
              </w:rPr>
              <w:t>08 (45.4)</w:t>
            </w:r>
          </w:p>
        </w:tc>
        <w:tc>
          <w:tcPr>
            <w:tcW w:w="1843" w:type="dxa"/>
          </w:tcPr>
          <w:p w14:paraId="6A879560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224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(41.2)</w:t>
            </w:r>
          </w:p>
        </w:tc>
        <w:tc>
          <w:tcPr>
            <w:tcW w:w="1225" w:type="dxa"/>
          </w:tcPr>
          <w:p w14:paraId="6E7A6E7F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69" w:type="dxa"/>
          </w:tcPr>
          <w:p w14:paraId="69EDF891" w14:textId="77777777" w:rsidR="00DD05A2" w:rsidRPr="000C4A83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0C4A83" w14:paraId="4F4113EF" w14:textId="77777777" w:rsidTr="00297A65">
        <w:trPr>
          <w:trHeight w:val="283"/>
        </w:trPr>
        <w:tc>
          <w:tcPr>
            <w:tcW w:w="2410" w:type="dxa"/>
          </w:tcPr>
          <w:p w14:paraId="01386059" w14:textId="77777777" w:rsidR="00DD05A2" w:rsidRPr="00AC484D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C484D">
              <w:rPr>
                <w:rFonts w:ascii="Times New Roman" w:hAnsi="Times New Roman" w:hint="eastAsia"/>
                <w:sz w:val="20"/>
                <w:szCs w:val="20"/>
              </w:rPr>
              <w:t>Overweight</w:t>
            </w:r>
          </w:p>
        </w:tc>
        <w:tc>
          <w:tcPr>
            <w:tcW w:w="1559" w:type="dxa"/>
          </w:tcPr>
          <w:p w14:paraId="6AD4DF77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101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(42.4)</w:t>
            </w:r>
          </w:p>
        </w:tc>
        <w:tc>
          <w:tcPr>
            <w:tcW w:w="1843" w:type="dxa"/>
          </w:tcPr>
          <w:p w14:paraId="038DCDB9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230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(42.3)</w:t>
            </w:r>
          </w:p>
        </w:tc>
        <w:tc>
          <w:tcPr>
            <w:tcW w:w="1225" w:type="dxa"/>
          </w:tcPr>
          <w:p w14:paraId="7219EA07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69" w:type="dxa"/>
          </w:tcPr>
          <w:p w14:paraId="6733F4BE" w14:textId="77777777" w:rsidR="00DD05A2" w:rsidRPr="000C4A83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0C4A83" w14:paraId="1A05CFA1" w14:textId="77777777" w:rsidTr="00297A65">
        <w:trPr>
          <w:trHeight w:val="283"/>
        </w:trPr>
        <w:tc>
          <w:tcPr>
            <w:tcW w:w="2410" w:type="dxa"/>
          </w:tcPr>
          <w:p w14:paraId="0EA69BC8" w14:textId="77777777" w:rsidR="00DD05A2" w:rsidRPr="00AC484D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C484D">
              <w:rPr>
                <w:rFonts w:ascii="Times New Roman" w:hAnsi="Times New Roman" w:hint="eastAsia"/>
                <w:sz w:val="20"/>
                <w:szCs w:val="20"/>
              </w:rPr>
              <w:t>Obesity</w:t>
            </w:r>
          </w:p>
        </w:tc>
        <w:tc>
          <w:tcPr>
            <w:tcW w:w="1559" w:type="dxa"/>
          </w:tcPr>
          <w:p w14:paraId="28B306F9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24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(10.1)</w:t>
            </w:r>
          </w:p>
        </w:tc>
        <w:tc>
          <w:tcPr>
            <w:tcW w:w="1843" w:type="dxa"/>
          </w:tcPr>
          <w:p w14:paraId="771F4496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78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(14.3)</w:t>
            </w:r>
          </w:p>
        </w:tc>
        <w:tc>
          <w:tcPr>
            <w:tcW w:w="1225" w:type="dxa"/>
          </w:tcPr>
          <w:p w14:paraId="05972F4C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69" w:type="dxa"/>
          </w:tcPr>
          <w:p w14:paraId="13FE3361" w14:textId="77777777" w:rsidR="00DD05A2" w:rsidRPr="000C4A83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0C4A83" w14:paraId="595E2DAD" w14:textId="77777777" w:rsidTr="00297A65">
        <w:trPr>
          <w:trHeight w:val="283"/>
        </w:trPr>
        <w:tc>
          <w:tcPr>
            <w:tcW w:w="2410" w:type="dxa"/>
          </w:tcPr>
          <w:p w14:paraId="6BFB2096" w14:textId="77777777" w:rsidR="00DD05A2" w:rsidRPr="00AC484D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AC484D">
              <w:rPr>
                <w:rFonts w:ascii="Times New Roman" w:hAnsi="Times New Roman" w:hint="eastAsia"/>
                <w:sz w:val="20"/>
                <w:szCs w:val="20"/>
              </w:rPr>
              <w:t xml:space="preserve">Cumulative </w:t>
            </w:r>
            <w:r w:rsidRPr="00AC484D">
              <w:rPr>
                <w:rFonts w:ascii="Times New Roman" w:hAnsi="Times New Roman"/>
                <w:sz w:val="20"/>
                <w:szCs w:val="20"/>
              </w:rPr>
              <w:t>Exposure Dose</w:t>
            </w:r>
          </w:p>
        </w:tc>
        <w:tc>
          <w:tcPr>
            <w:tcW w:w="1559" w:type="dxa"/>
          </w:tcPr>
          <w:p w14:paraId="1C1E172D" w14:textId="77777777" w:rsidR="00DD05A2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0.07(</w:t>
            </w:r>
            <w:r>
              <w:rPr>
                <w:rFonts w:ascii="Times New Roman" w:hAnsi="Times New Roman"/>
                <w:sz w:val="20"/>
                <w:szCs w:val="20"/>
              </w:rPr>
              <w:t>0.06,0.09</w:t>
            </w:r>
            <w:r>
              <w:rPr>
                <w:rFonts w:ascii="Times New Roman" w:hAnsi="Times New Roman" w:hint="eastAsia"/>
                <w:sz w:val="20"/>
                <w:szCs w:val="20"/>
              </w:rPr>
              <w:t>)</w:t>
            </w:r>
          </w:p>
        </w:tc>
        <w:tc>
          <w:tcPr>
            <w:tcW w:w="1843" w:type="dxa"/>
          </w:tcPr>
          <w:p w14:paraId="496BD66A" w14:textId="77777777" w:rsidR="00DD05A2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1.12(</w:t>
            </w:r>
            <w:r>
              <w:rPr>
                <w:rFonts w:ascii="Times New Roman" w:hAnsi="Times New Roman"/>
                <w:sz w:val="20"/>
                <w:szCs w:val="20"/>
              </w:rPr>
              <w:t>0.34, 2.14</w:t>
            </w:r>
            <w:r>
              <w:rPr>
                <w:rFonts w:ascii="Times New Roman" w:hAnsi="Times New Roman" w:hint="eastAsia"/>
                <w:sz w:val="20"/>
                <w:szCs w:val="20"/>
              </w:rPr>
              <w:t>)</w:t>
            </w:r>
          </w:p>
        </w:tc>
        <w:tc>
          <w:tcPr>
            <w:tcW w:w="1225" w:type="dxa"/>
          </w:tcPr>
          <w:p w14:paraId="490D7BC5" w14:textId="77777777" w:rsidR="00DD05A2" w:rsidRPr="000C4A83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22.093</w:t>
            </w:r>
            <w:r w:rsidRPr="00E22611">
              <w:rPr>
                <w:rFonts w:ascii="Times New Roman" w:hAnsi="Times New Roman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269" w:type="dxa"/>
          </w:tcPr>
          <w:p w14:paraId="2552178C" w14:textId="77777777" w:rsidR="00DD05A2" w:rsidRPr="000C4A83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C484D">
              <w:rPr>
                <w:rFonts w:ascii="Times New Roman" w:hAnsi="Times New Roman" w:hint="eastAsia"/>
                <w:sz w:val="20"/>
                <w:szCs w:val="20"/>
              </w:rPr>
              <w:t>&lt;0.001</w:t>
            </w:r>
          </w:p>
        </w:tc>
      </w:tr>
      <w:tr w:rsidR="00DD05A2" w:rsidRPr="000C4A83" w14:paraId="4BDC4672" w14:textId="77777777" w:rsidTr="00297A65">
        <w:trPr>
          <w:trHeight w:val="283"/>
        </w:trPr>
        <w:tc>
          <w:tcPr>
            <w:tcW w:w="2410" w:type="dxa"/>
          </w:tcPr>
          <w:p w14:paraId="0D0B1B32" w14:textId="77777777" w:rsidR="00DD05A2" w:rsidRPr="00AC484D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3D552A">
              <w:rPr>
                <w:rFonts w:ascii="Times New Roman" w:hAnsi="Times New Roman"/>
                <w:sz w:val="20"/>
                <w:szCs w:val="20"/>
              </w:rPr>
              <w:t>1-OHPYR</w:t>
            </w:r>
          </w:p>
        </w:tc>
        <w:tc>
          <w:tcPr>
            <w:tcW w:w="1559" w:type="dxa"/>
          </w:tcPr>
          <w:p w14:paraId="7E1EFC5E" w14:textId="77777777" w:rsidR="00DD05A2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78</w:t>
            </w:r>
            <w:r>
              <w:rPr>
                <w:rFonts w:ascii="宋体" w:hAnsi="宋体" w:hint="eastAsia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0.98</w:t>
            </w:r>
          </w:p>
        </w:tc>
        <w:tc>
          <w:tcPr>
            <w:tcW w:w="1843" w:type="dxa"/>
          </w:tcPr>
          <w:p w14:paraId="05C48CA0" w14:textId="77777777" w:rsidR="00DD05A2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.44</w:t>
            </w:r>
            <w:r>
              <w:rPr>
                <w:rFonts w:ascii="宋体" w:hAnsi="宋体" w:hint="eastAsia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1.15</w:t>
            </w:r>
          </w:p>
        </w:tc>
        <w:tc>
          <w:tcPr>
            <w:tcW w:w="1225" w:type="dxa"/>
          </w:tcPr>
          <w:p w14:paraId="60538DF2" w14:textId="77777777" w:rsidR="00DD05A2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/>
                <w:sz w:val="20"/>
                <w:szCs w:val="20"/>
              </w:rPr>
              <w:t>9.953</w:t>
            </w:r>
            <w:r w:rsidRPr="00E22611">
              <w:rPr>
                <w:rFonts w:ascii="Times New Roman" w:hAnsi="Times New Roman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1269" w:type="dxa"/>
          </w:tcPr>
          <w:p w14:paraId="0079631F" w14:textId="77777777" w:rsidR="00DD05A2" w:rsidRPr="00AC484D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C484D">
              <w:rPr>
                <w:rFonts w:ascii="Times New Roman" w:hAnsi="Times New Roman" w:hint="eastAsia"/>
                <w:sz w:val="20"/>
                <w:szCs w:val="20"/>
              </w:rPr>
              <w:t>&lt;0.001</w:t>
            </w:r>
          </w:p>
        </w:tc>
      </w:tr>
      <w:tr w:rsidR="00DD05A2" w:rsidRPr="000C4A83" w14:paraId="76650614" w14:textId="77777777" w:rsidTr="00297A65">
        <w:trPr>
          <w:trHeight w:val="283"/>
        </w:trPr>
        <w:tc>
          <w:tcPr>
            <w:tcW w:w="2410" w:type="dxa"/>
          </w:tcPr>
          <w:p w14:paraId="5C87675E" w14:textId="77777777" w:rsidR="00DD05A2" w:rsidRPr="003D552A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557E22">
              <w:rPr>
                <w:rFonts w:ascii="Times New Roman" w:hAnsi="Times New Roman"/>
                <w:sz w:val="20"/>
                <w:szCs w:val="20"/>
              </w:rPr>
              <w:t>1-OHNAP</w:t>
            </w:r>
          </w:p>
        </w:tc>
        <w:tc>
          <w:tcPr>
            <w:tcW w:w="1559" w:type="dxa"/>
          </w:tcPr>
          <w:p w14:paraId="5195724A" w14:textId="77777777" w:rsidR="00DD05A2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3</w:t>
            </w:r>
            <w:r>
              <w:rPr>
                <w:rFonts w:ascii="Times New Roman" w:hAnsi="Times New Roman"/>
                <w:sz w:val="20"/>
                <w:szCs w:val="20"/>
              </w:rPr>
              <w:t>.02</w:t>
            </w:r>
            <w:r w:rsidRPr="00557E22">
              <w:rPr>
                <w:rFonts w:ascii="Times New Roman" w:hAnsi="Times New Roman" w:hint="eastAsia"/>
                <w:sz w:val="20"/>
                <w:szCs w:val="20"/>
              </w:rPr>
              <w:t>±</w:t>
            </w:r>
            <w:r w:rsidRPr="00557E22">
              <w:rPr>
                <w:rFonts w:ascii="Times New Roman" w:hAnsi="Times New Roman" w:hint="eastAsia"/>
                <w:sz w:val="20"/>
                <w:szCs w:val="20"/>
              </w:rPr>
              <w:t>0</w:t>
            </w:r>
            <w:r w:rsidRPr="00557E22">
              <w:rPr>
                <w:rFonts w:ascii="Times New Roman" w:hAnsi="Times New Roman"/>
                <w:sz w:val="20"/>
                <w:szCs w:val="20"/>
              </w:rPr>
              <w:t>.92</w:t>
            </w:r>
          </w:p>
        </w:tc>
        <w:tc>
          <w:tcPr>
            <w:tcW w:w="1843" w:type="dxa"/>
          </w:tcPr>
          <w:p w14:paraId="6D4E655C" w14:textId="77777777" w:rsidR="00DD05A2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4</w:t>
            </w:r>
            <w:r>
              <w:rPr>
                <w:rFonts w:ascii="Times New Roman" w:hAnsi="Times New Roman"/>
                <w:sz w:val="20"/>
                <w:szCs w:val="20"/>
              </w:rPr>
              <w:t>.08</w:t>
            </w:r>
            <w:r w:rsidRPr="00557E22">
              <w:rPr>
                <w:rFonts w:ascii="Times New Roman" w:hAnsi="Times New Roman" w:hint="eastAsia"/>
                <w:sz w:val="20"/>
                <w:szCs w:val="20"/>
              </w:rPr>
              <w:t>±</w:t>
            </w:r>
            <w:r w:rsidRPr="00557E22">
              <w:rPr>
                <w:rFonts w:ascii="Times New Roman" w:hAnsi="Times New Roman" w:hint="eastAsia"/>
                <w:sz w:val="20"/>
                <w:szCs w:val="20"/>
              </w:rPr>
              <w:t>1</w:t>
            </w:r>
            <w:r w:rsidRPr="00557E22">
              <w:rPr>
                <w:rFonts w:ascii="Times New Roman" w:hAnsi="Times New Roman"/>
                <w:sz w:val="20"/>
                <w:szCs w:val="20"/>
              </w:rPr>
              <w:t>.20</w:t>
            </w:r>
          </w:p>
        </w:tc>
        <w:tc>
          <w:tcPr>
            <w:tcW w:w="1225" w:type="dxa"/>
          </w:tcPr>
          <w:p w14:paraId="73936A83" w14:textId="77777777" w:rsidR="00DD05A2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3</w:t>
            </w:r>
            <w:r>
              <w:rPr>
                <w:rFonts w:ascii="Times New Roman" w:hAnsi="Times New Roman"/>
                <w:sz w:val="20"/>
                <w:szCs w:val="20"/>
              </w:rPr>
              <w:t>.151</w:t>
            </w:r>
            <w:r w:rsidRPr="00E22611">
              <w:rPr>
                <w:rFonts w:ascii="Times New Roman" w:hAnsi="Times New Roman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1269" w:type="dxa"/>
          </w:tcPr>
          <w:p w14:paraId="796A1999" w14:textId="77777777" w:rsidR="00DD05A2" w:rsidRPr="00AC484D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/>
                <w:sz w:val="20"/>
                <w:szCs w:val="20"/>
              </w:rPr>
              <w:t>.002</w:t>
            </w:r>
          </w:p>
        </w:tc>
      </w:tr>
      <w:tr w:rsidR="00DD05A2" w:rsidRPr="000C4A83" w14:paraId="62F8BEF2" w14:textId="77777777" w:rsidTr="00297A65">
        <w:trPr>
          <w:trHeight w:val="283"/>
        </w:trPr>
        <w:tc>
          <w:tcPr>
            <w:tcW w:w="2410" w:type="dxa"/>
          </w:tcPr>
          <w:p w14:paraId="1CA72514" w14:textId="77777777" w:rsidR="00DD05A2" w:rsidRPr="003D552A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557E22">
              <w:rPr>
                <w:rFonts w:ascii="Times New Roman" w:hAnsi="Times New Roman"/>
                <w:sz w:val="20"/>
                <w:szCs w:val="20"/>
              </w:rPr>
              <w:t>2-OHNAP</w:t>
            </w:r>
          </w:p>
        </w:tc>
        <w:tc>
          <w:tcPr>
            <w:tcW w:w="1559" w:type="dxa"/>
          </w:tcPr>
          <w:p w14:paraId="534634D3" w14:textId="77777777" w:rsidR="00DD05A2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.31</w:t>
            </w:r>
            <w:r w:rsidRPr="00557E22">
              <w:rPr>
                <w:rFonts w:ascii="Times New Roman" w:hAnsi="Times New Roman" w:hint="eastAsia"/>
                <w:sz w:val="20"/>
                <w:szCs w:val="20"/>
              </w:rPr>
              <w:t>±</w:t>
            </w:r>
            <w:r>
              <w:rPr>
                <w:rFonts w:ascii="Times New Roman" w:hAnsi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/>
                <w:sz w:val="20"/>
                <w:szCs w:val="20"/>
              </w:rPr>
              <w:t>.10</w:t>
            </w:r>
          </w:p>
        </w:tc>
        <w:tc>
          <w:tcPr>
            <w:tcW w:w="1843" w:type="dxa"/>
          </w:tcPr>
          <w:p w14:paraId="47656435" w14:textId="77777777" w:rsidR="00DD05A2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.49</w:t>
            </w:r>
            <w:r w:rsidRPr="00557E22">
              <w:rPr>
                <w:rFonts w:ascii="Times New Roman" w:hAnsi="Times New Roman" w:hint="eastAsia"/>
                <w:sz w:val="20"/>
                <w:szCs w:val="20"/>
              </w:rPr>
              <w:t>±</w:t>
            </w:r>
            <w:r>
              <w:rPr>
                <w:rFonts w:ascii="Times New Roman" w:hAnsi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/>
                <w:sz w:val="20"/>
                <w:szCs w:val="20"/>
              </w:rPr>
              <w:t>.03</w:t>
            </w:r>
          </w:p>
        </w:tc>
        <w:tc>
          <w:tcPr>
            <w:tcW w:w="1225" w:type="dxa"/>
          </w:tcPr>
          <w:p w14:paraId="17C23221" w14:textId="77777777" w:rsidR="00DD05A2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9.792</w:t>
            </w:r>
            <w:r w:rsidRPr="00E22611">
              <w:rPr>
                <w:rFonts w:ascii="Times New Roman" w:hAnsi="Times New Roman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1269" w:type="dxa"/>
          </w:tcPr>
          <w:p w14:paraId="1009CC8C" w14:textId="77777777" w:rsidR="00DD05A2" w:rsidRPr="00AC484D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C484D">
              <w:rPr>
                <w:rFonts w:ascii="Times New Roman" w:hAnsi="Times New Roman" w:hint="eastAsia"/>
                <w:sz w:val="20"/>
                <w:szCs w:val="20"/>
              </w:rPr>
              <w:t>&lt;0.001</w:t>
            </w:r>
          </w:p>
        </w:tc>
      </w:tr>
      <w:tr w:rsidR="00DD05A2" w:rsidRPr="000C4A83" w14:paraId="102CE35F" w14:textId="77777777" w:rsidTr="00297A65">
        <w:trPr>
          <w:trHeight w:val="283"/>
        </w:trPr>
        <w:tc>
          <w:tcPr>
            <w:tcW w:w="2410" w:type="dxa"/>
          </w:tcPr>
          <w:p w14:paraId="7BC22A91" w14:textId="77777777" w:rsidR="00DD05A2" w:rsidRPr="003D552A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bookmarkStart w:id="0" w:name="OLE_LINK7"/>
            <w:bookmarkStart w:id="1" w:name="OLE_LINK11"/>
            <w:r w:rsidRPr="00557E22">
              <w:rPr>
                <w:rFonts w:ascii="Times New Roman" w:hAnsi="Times New Roman"/>
                <w:sz w:val="20"/>
                <w:szCs w:val="20"/>
              </w:rPr>
              <w:t>3-OHPHE</w:t>
            </w:r>
            <w:bookmarkEnd w:id="0"/>
            <w:bookmarkEnd w:id="1"/>
          </w:p>
        </w:tc>
        <w:tc>
          <w:tcPr>
            <w:tcW w:w="1559" w:type="dxa"/>
          </w:tcPr>
          <w:p w14:paraId="62E80904" w14:textId="77777777" w:rsidR="00DD05A2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99</w:t>
            </w:r>
            <w:r w:rsidRPr="00557E22">
              <w:rPr>
                <w:rFonts w:ascii="Times New Roman" w:hAnsi="Times New Roman" w:hint="eastAsia"/>
                <w:sz w:val="20"/>
                <w:szCs w:val="20"/>
              </w:rPr>
              <w:t>±</w:t>
            </w:r>
            <w:r>
              <w:rPr>
                <w:rFonts w:ascii="Times New Roman" w:hAnsi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/>
                <w:sz w:val="20"/>
                <w:szCs w:val="20"/>
              </w:rPr>
              <w:t>.12</w:t>
            </w:r>
          </w:p>
        </w:tc>
        <w:tc>
          <w:tcPr>
            <w:tcW w:w="1843" w:type="dxa"/>
          </w:tcPr>
          <w:p w14:paraId="7AAEC088" w14:textId="77777777" w:rsidR="00DD05A2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.96</w:t>
            </w:r>
            <w:r w:rsidRPr="00557E22">
              <w:rPr>
                <w:rFonts w:ascii="Times New Roman" w:hAnsi="Times New Roman" w:hint="eastAsia"/>
                <w:sz w:val="20"/>
                <w:szCs w:val="20"/>
              </w:rPr>
              <w:t>±</w:t>
            </w:r>
            <w:r>
              <w:rPr>
                <w:rFonts w:ascii="Times New Roman" w:hAnsi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/>
                <w:sz w:val="20"/>
                <w:szCs w:val="20"/>
              </w:rPr>
              <w:t>.06</w:t>
            </w:r>
          </w:p>
        </w:tc>
        <w:tc>
          <w:tcPr>
            <w:tcW w:w="1225" w:type="dxa"/>
          </w:tcPr>
          <w:p w14:paraId="1D1D18B2" w14:textId="77777777" w:rsidR="00DD05A2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6.828</w:t>
            </w:r>
            <w:r w:rsidRPr="00E22611">
              <w:rPr>
                <w:rFonts w:ascii="Times New Roman" w:hAnsi="Times New Roman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1269" w:type="dxa"/>
          </w:tcPr>
          <w:p w14:paraId="00491EBD" w14:textId="77777777" w:rsidR="00DD05A2" w:rsidRPr="00AC484D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C484D">
              <w:rPr>
                <w:rFonts w:ascii="Times New Roman" w:hAnsi="Times New Roman" w:hint="eastAsia"/>
                <w:sz w:val="20"/>
                <w:szCs w:val="20"/>
              </w:rPr>
              <w:t>&lt;0.001</w:t>
            </w:r>
          </w:p>
        </w:tc>
      </w:tr>
      <w:tr w:rsidR="00DD05A2" w:rsidRPr="000C4A83" w14:paraId="69921AA5" w14:textId="77777777" w:rsidTr="00297A65">
        <w:trPr>
          <w:trHeight w:val="283"/>
        </w:trPr>
        <w:tc>
          <w:tcPr>
            <w:tcW w:w="2410" w:type="dxa"/>
          </w:tcPr>
          <w:p w14:paraId="251B7B85" w14:textId="77777777" w:rsidR="00DD05A2" w:rsidRPr="004C61AF" w:rsidRDefault="00DD05A2" w:rsidP="00297A65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m</w:t>
            </w:r>
            <w:r>
              <w:rPr>
                <w:rFonts w:ascii="Times New Roman" w:hAnsi="Times New Roman" w:hint="eastAsia"/>
                <w:sz w:val="20"/>
                <w:szCs w:val="20"/>
              </w:rPr>
              <w:t>tDNA</w:t>
            </w:r>
            <w:r>
              <w:rPr>
                <w:rFonts w:ascii="Times New Roman" w:hAnsi="Times New Roman"/>
                <w:sz w:val="20"/>
                <w:szCs w:val="20"/>
              </w:rPr>
              <w:t>cn</w:t>
            </w:r>
            <w:proofErr w:type="spellEnd"/>
          </w:p>
        </w:tc>
        <w:tc>
          <w:tcPr>
            <w:tcW w:w="1559" w:type="dxa"/>
          </w:tcPr>
          <w:p w14:paraId="2A5E7484" w14:textId="77777777" w:rsidR="00DD05A2" w:rsidRPr="004C61AF" w:rsidRDefault="00DD05A2" w:rsidP="00297A65">
            <w:pPr>
              <w:jc w:val="right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1.03</w:t>
            </w:r>
            <w:r>
              <w:rPr>
                <w:rFonts w:ascii="宋体" w:hAnsi="宋体" w:hint="eastAsia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0.31</w:t>
            </w:r>
          </w:p>
        </w:tc>
        <w:tc>
          <w:tcPr>
            <w:tcW w:w="1843" w:type="dxa"/>
          </w:tcPr>
          <w:p w14:paraId="04A8B7C9" w14:textId="77777777" w:rsidR="00DD05A2" w:rsidRPr="004C61AF" w:rsidRDefault="00DD05A2" w:rsidP="00297A65">
            <w:pPr>
              <w:jc w:val="right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0.60</w:t>
            </w:r>
            <w:r>
              <w:rPr>
                <w:rFonts w:ascii="宋体" w:hAnsi="宋体" w:hint="eastAsia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0.29 </w:t>
            </w:r>
          </w:p>
        </w:tc>
        <w:tc>
          <w:tcPr>
            <w:tcW w:w="1225" w:type="dxa"/>
          </w:tcPr>
          <w:p w14:paraId="579F469A" w14:textId="77777777" w:rsidR="00DD05A2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/>
                <w:sz w:val="20"/>
                <w:szCs w:val="20"/>
              </w:rPr>
              <w:t>8.931</w:t>
            </w:r>
            <w:r w:rsidRPr="00E22611">
              <w:rPr>
                <w:rFonts w:ascii="Times New Roman" w:hAnsi="Times New Roman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1269" w:type="dxa"/>
          </w:tcPr>
          <w:p w14:paraId="14645EB6" w14:textId="77777777" w:rsidR="00DD05A2" w:rsidRPr="00AC484D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C484D">
              <w:rPr>
                <w:rFonts w:ascii="Times New Roman" w:hAnsi="Times New Roman" w:hint="eastAsia"/>
                <w:sz w:val="20"/>
                <w:szCs w:val="20"/>
              </w:rPr>
              <w:t>&lt;0.001</w:t>
            </w:r>
          </w:p>
        </w:tc>
      </w:tr>
    </w:tbl>
    <w:p w14:paraId="2515246E" w14:textId="77777777" w:rsidR="00DD05A2" w:rsidRPr="00DD05A2" w:rsidRDefault="00DD05A2" w:rsidP="00DD05A2">
      <w:pPr>
        <w:rPr>
          <w:rFonts w:ascii="Times New Roman" w:hAnsi="Times New Roman"/>
          <w:sz w:val="20"/>
          <w:szCs w:val="20"/>
        </w:rPr>
      </w:pPr>
      <w:r w:rsidRPr="00DD05A2">
        <w:rPr>
          <w:rFonts w:ascii="Times New Roman" w:hAnsi="Times New Roman"/>
          <w:sz w:val="20"/>
          <w:szCs w:val="20"/>
          <w:vertAlign w:val="superscript"/>
        </w:rPr>
        <w:t>**</w:t>
      </w:r>
      <w:r w:rsidRPr="00DD05A2">
        <w:rPr>
          <w:rFonts w:ascii="Times New Roman" w:hAnsi="Times New Roman"/>
          <w:sz w:val="20"/>
          <w:szCs w:val="20"/>
        </w:rPr>
        <w:t xml:space="preserve"> Each variable is represented by the number of samples and percentage or mean±SD.</w:t>
      </w:r>
    </w:p>
    <w:p w14:paraId="3723466F" w14:textId="77777777" w:rsidR="00DD05A2" w:rsidRPr="00DD05A2" w:rsidRDefault="00DD05A2" w:rsidP="00DD05A2">
      <w:pPr>
        <w:rPr>
          <w:rFonts w:ascii="Times New Roman" w:hAnsi="Times New Roman"/>
          <w:sz w:val="20"/>
          <w:szCs w:val="20"/>
        </w:rPr>
      </w:pPr>
      <w:r w:rsidRPr="00DD05A2">
        <w:rPr>
          <w:rFonts w:ascii="Times New Roman" w:hAnsi="Times New Roman"/>
          <w:sz w:val="20"/>
          <w:szCs w:val="20"/>
          <w:vertAlign w:val="superscript"/>
        </w:rPr>
        <w:t xml:space="preserve">a </w:t>
      </w:r>
      <w:r w:rsidRPr="00DD05A2">
        <w:rPr>
          <w:rFonts w:ascii="Times New Roman" w:hAnsi="Times New Roman"/>
          <w:i/>
          <w:sz w:val="20"/>
          <w:szCs w:val="20"/>
        </w:rPr>
        <w:t>t</w:t>
      </w:r>
      <w:r w:rsidRPr="00DD05A2">
        <w:rPr>
          <w:rFonts w:ascii="Times New Roman" w:hAnsi="Times New Roman"/>
          <w:sz w:val="20"/>
          <w:szCs w:val="20"/>
        </w:rPr>
        <w:t>-test.</w:t>
      </w:r>
    </w:p>
    <w:p w14:paraId="5F51EC2F" w14:textId="77777777" w:rsidR="00DD05A2" w:rsidRPr="00DD05A2" w:rsidRDefault="00DD05A2" w:rsidP="00DD05A2">
      <w:pPr>
        <w:rPr>
          <w:rFonts w:ascii="Times New Roman" w:hAnsi="Times New Roman"/>
          <w:sz w:val="20"/>
          <w:szCs w:val="20"/>
        </w:rPr>
      </w:pPr>
      <w:r w:rsidRPr="00DD05A2">
        <w:rPr>
          <w:rFonts w:ascii="Times New Roman" w:hAnsi="Times New Roman"/>
          <w:sz w:val="20"/>
          <w:szCs w:val="20"/>
          <w:vertAlign w:val="superscript"/>
        </w:rPr>
        <w:t>b</w:t>
      </w:r>
      <w:r w:rsidRPr="00DD05A2">
        <w:rPr>
          <w:rFonts w:ascii="Times New Roman" w:hAnsi="Times New Roman"/>
          <w:position w:val="-10"/>
          <w:sz w:val="20"/>
          <w:szCs w:val="20"/>
        </w:rPr>
        <w:object w:dxaOrig="240" w:dyaOrig="260" w14:anchorId="49E23861">
          <v:shape id="_x0000_i1026" type="#_x0000_t75" style="width:12.65pt;height:12.65pt" o:ole="">
            <v:imagedata r:id="rId4" o:title=""/>
          </v:shape>
          <o:OLEObject Type="Embed" ProgID="Equation.3" ShapeID="_x0000_i1026" DrawAspect="Content" ObjectID="_1661082779" r:id="rId6"/>
        </w:object>
      </w:r>
      <w:r w:rsidRPr="00DD05A2">
        <w:rPr>
          <w:rFonts w:ascii="Times New Roman" w:hAnsi="Times New Roman"/>
          <w:sz w:val="20"/>
          <w:szCs w:val="20"/>
          <w:vertAlign w:val="superscript"/>
        </w:rPr>
        <w:t>2</w:t>
      </w:r>
      <w:r w:rsidRPr="00DD05A2">
        <w:rPr>
          <w:rFonts w:ascii="Times New Roman" w:hAnsi="Times New Roman"/>
          <w:sz w:val="20"/>
          <w:szCs w:val="20"/>
        </w:rPr>
        <w:t xml:space="preserve"> test.</w:t>
      </w:r>
    </w:p>
    <w:p w14:paraId="64DEBB70" w14:textId="77777777" w:rsidR="00DD05A2" w:rsidRPr="00DD05A2" w:rsidRDefault="00DD05A2" w:rsidP="00DD05A2">
      <w:pPr>
        <w:rPr>
          <w:rFonts w:ascii="Times New Roman" w:hAnsi="Times New Roman"/>
          <w:sz w:val="20"/>
          <w:szCs w:val="20"/>
        </w:rPr>
      </w:pPr>
      <w:r w:rsidRPr="00DD05A2">
        <w:rPr>
          <w:rFonts w:ascii="Times New Roman" w:hAnsi="Times New Roman"/>
          <w:sz w:val="20"/>
          <w:szCs w:val="20"/>
          <w:vertAlign w:val="superscript"/>
        </w:rPr>
        <w:t>c</w:t>
      </w:r>
      <w:r w:rsidRPr="00DD05A2">
        <w:rPr>
          <w:rFonts w:ascii="Times New Roman" w:hAnsi="Times New Roman"/>
          <w:sz w:val="20"/>
          <w:szCs w:val="20"/>
        </w:rPr>
        <w:t xml:space="preserve"> Rank sum test.</w:t>
      </w:r>
    </w:p>
    <w:p w14:paraId="74BB4B53" w14:textId="52AC4E4D" w:rsidR="002C7831" w:rsidRDefault="002C7831"/>
    <w:p w14:paraId="3744BCF6" w14:textId="6311ECCD" w:rsidR="00DD05A2" w:rsidRDefault="00DD05A2"/>
    <w:p w14:paraId="41B66098" w14:textId="0CA4852F" w:rsidR="00DD05A2" w:rsidRDefault="00DD05A2"/>
    <w:p w14:paraId="1E960703" w14:textId="7C97B4A2" w:rsidR="00DD05A2" w:rsidRDefault="00DD05A2"/>
    <w:p w14:paraId="62F9B40B" w14:textId="207CFA51" w:rsidR="00DD05A2" w:rsidRDefault="00DD05A2"/>
    <w:p w14:paraId="759BB39D" w14:textId="71468518" w:rsidR="00DD05A2" w:rsidRDefault="00DD05A2"/>
    <w:p w14:paraId="396CDBAF" w14:textId="2034AD0E" w:rsidR="00DD05A2" w:rsidRDefault="00DD05A2"/>
    <w:p w14:paraId="1FDFBBD1" w14:textId="65351093" w:rsidR="00DD05A2" w:rsidRDefault="00DD05A2"/>
    <w:p w14:paraId="3FC9B477" w14:textId="381D03A3" w:rsidR="00DD05A2" w:rsidRDefault="00DD05A2"/>
    <w:p w14:paraId="4C2145DA" w14:textId="33819A88" w:rsidR="00DD05A2" w:rsidRDefault="00DD05A2"/>
    <w:p w14:paraId="0E12212F" w14:textId="688FD061" w:rsidR="00DD05A2" w:rsidRDefault="00DD05A2"/>
    <w:p w14:paraId="7039FDF0" w14:textId="7BCFE52F" w:rsidR="00DD05A2" w:rsidRDefault="00DD05A2"/>
    <w:p w14:paraId="719825CC" w14:textId="74EEE856" w:rsidR="00DD05A2" w:rsidRDefault="00DD05A2"/>
    <w:p w14:paraId="53875751" w14:textId="77777777" w:rsidR="00DD05A2" w:rsidRDefault="00DD05A2" w:rsidP="00DD05A2">
      <w:pPr>
        <w:pStyle w:val="1"/>
        <w:jc w:val="center"/>
        <w:rPr>
          <w:rFonts w:ascii="Times New Roman" w:hAnsi="Times New Roman" w:cs="Times New Roman"/>
          <w:sz w:val="20"/>
          <w:szCs w:val="20"/>
        </w:rPr>
      </w:pPr>
      <w:r w:rsidRPr="006C3F72">
        <w:rPr>
          <w:rFonts w:ascii="Times New Roman" w:eastAsia="黑体" w:hAnsiTheme="minorEastAsia" w:cs="Times New Roman"/>
          <w:sz w:val="20"/>
          <w:szCs w:val="20"/>
        </w:rPr>
        <w:lastRenderedPageBreak/>
        <w:t>Supplementary</w:t>
      </w:r>
      <w:r w:rsidRPr="00662491">
        <w:rPr>
          <w:rFonts w:ascii="Times New Roman" w:hAnsi="Times New Roman" w:cs="Times New Roman"/>
          <w:sz w:val="20"/>
          <w:szCs w:val="20"/>
        </w:rPr>
        <w:t xml:space="preserve"> Table </w:t>
      </w:r>
      <w:r>
        <w:rPr>
          <w:rFonts w:ascii="Times New Roman" w:hAnsi="Times New Roman" w:cs="Times New Roman"/>
          <w:sz w:val="20"/>
          <w:szCs w:val="20"/>
        </w:rPr>
        <w:t>2</w:t>
      </w:r>
      <w:r w:rsidRPr="00662491">
        <w:rPr>
          <w:rFonts w:ascii="Times New Roman" w:hAnsi="Times New Roman" w:cs="Times New Roman"/>
          <w:sz w:val="20"/>
          <w:szCs w:val="20"/>
        </w:rPr>
        <w:t>. The general characteristics on</w:t>
      </w:r>
      <w:r w:rsidRPr="0066249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proofErr w:type="spellStart"/>
      <w:r w:rsidRPr="00662491">
        <w:rPr>
          <w:rFonts w:ascii="Times New Roman" w:hAnsi="Times New Roman" w:cs="Times New Roman"/>
          <w:sz w:val="20"/>
          <w:szCs w:val="20"/>
        </w:rPr>
        <w:t>mtDNAcn</w:t>
      </w:r>
      <w:proofErr w:type="spellEnd"/>
    </w:p>
    <w:tbl>
      <w:tblPr>
        <w:tblStyle w:val="a3"/>
        <w:tblpPr w:leftFromText="180" w:rightFromText="180" w:vertAnchor="text" w:horzAnchor="margin" w:tblpY="69"/>
        <w:tblW w:w="8505" w:type="dxa"/>
        <w:tblLayout w:type="fixed"/>
        <w:tblLook w:val="04A0" w:firstRow="1" w:lastRow="0" w:firstColumn="1" w:lastColumn="0" w:noHBand="0" w:noVBand="1"/>
      </w:tblPr>
      <w:tblGrid>
        <w:gridCol w:w="639"/>
        <w:gridCol w:w="1203"/>
        <w:gridCol w:w="567"/>
        <w:gridCol w:w="1701"/>
        <w:gridCol w:w="283"/>
        <w:gridCol w:w="569"/>
        <w:gridCol w:w="282"/>
        <w:gridCol w:w="1419"/>
        <w:gridCol w:w="992"/>
        <w:gridCol w:w="850"/>
      </w:tblGrid>
      <w:tr w:rsidR="00DD05A2" w:rsidRPr="00662491" w14:paraId="16495676" w14:textId="77777777" w:rsidTr="00297A65">
        <w:tc>
          <w:tcPr>
            <w:tcW w:w="1842" w:type="dxa"/>
            <w:gridSpan w:val="2"/>
            <w:vMerge w:val="restart"/>
            <w:tcBorders>
              <w:top w:val="single" w:sz="12" w:space="0" w:color="000000" w:themeColor="text1"/>
              <w:left w:val="nil"/>
              <w:right w:val="nil"/>
            </w:tcBorders>
            <w:vAlign w:val="center"/>
          </w:tcPr>
          <w:p w14:paraId="0A2DAF59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Variable</w:t>
            </w:r>
          </w:p>
        </w:tc>
        <w:tc>
          <w:tcPr>
            <w:tcW w:w="2268" w:type="dxa"/>
            <w:gridSpan w:val="2"/>
            <w:tcBorders>
              <w:top w:val="single" w:sz="12" w:space="0" w:color="000000" w:themeColor="text1"/>
              <w:left w:val="nil"/>
              <w:bottom w:val="nil"/>
              <w:right w:val="nil"/>
            </w:tcBorders>
            <w:vAlign w:val="center"/>
          </w:tcPr>
          <w:p w14:paraId="15AC928C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Control</w:t>
            </w:r>
          </w:p>
        </w:tc>
        <w:tc>
          <w:tcPr>
            <w:tcW w:w="283" w:type="dxa"/>
            <w:vMerge w:val="restart"/>
            <w:tcBorders>
              <w:top w:val="single" w:sz="12" w:space="0" w:color="000000" w:themeColor="text1"/>
              <w:left w:val="nil"/>
              <w:right w:val="nil"/>
            </w:tcBorders>
            <w:vAlign w:val="center"/>
          </w:tcPr>
          <w:p w14:paraId="187EB497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70" w:type="dxa"/>
            <w:gridSpan w:val="3"/>
            <w:tcBorders>
              <w:top w:val="single" w:sz="12" w:space="0" w:color="000000" w:themeColor="text1"/>
              <w:left w:val="nil"/>
              <w:bottom w:val="nil"/>
              <w:right w:val="nil"/>
            </w:tcBorders>
            <w:vAlign w:val="center"/>
          </w:tcPr>
          <w:p w14:paraId="4FE2D361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Exposure</w:t>
            </w:r>
          </w:p>
        </w:tc>
        <w:tc>
          <w:tcPr>
            <w:tcW w:w="992" w:type="dxa"/>
            <w:vMerge w:val="restart"/>
            <w:tcBorders>
              <w:top w:val="single" w:sz="12" w:space="0" w:color="000000" w:themeColor="text1"/>
              <w:left w:val="nil"/>
              <w:right w:val="nil"/>
            </w:tcBorders>
          </w:tcPr>
          <w:p w14:paraId="4BD417DD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662491">
              <w:rPr>
                <w:rFonts w:ascii="Times New Roman" w:hAnsi="Times New Roman"/>
                <w:i/>
                <w:sz w:val="20"/>
                <w:szCs w:val="20"/>
              </w:rPr>
              <w:t>F</w:t>
            </w:r>
          </w:p>
        </w:tc>
        <w:tc>
          <w:tcPr>
            <w:tcW w:w="850" w:type="dxa"/>
            <w:vMerge w:val="restart"/>
            <w:tcBorders>
              <w:top w:val="single" w:sz="12" w:space="0" w:color="000000" w:themeColor="text1"/>
              <w:left w:val="nil"/>
              <w:right w:val="nil"/>
            </w:tcBorders>
          </w:tcPr>
          <w:p w14:paraId="22A45B25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i/>
                <w:sz w:val="20"/>
                <w:szCs w:val="20"/>
              </w:rPr>
              <w:t>P</w:t>
            </w:r>
          </w:p>
        </w:tc>
      </w:tr>
      <w:tr w:rsidR="00DD05A2" w:rsidRPr="00662491" w14:paraId="2A6CB65D" w14:textId="77777777" w:rsidTr="00297A65">
        <w:tc>
          <w:tcPr>
            <w:tcW w:w="1842" w:type="dxa"/>
            <w:gridSpan w:val="2"/>
            <w:vMerge/>
            <w:tcBorders>
              <w:left w:val="nil"/>
              <w:bottom w:val="nil"/>
              <w:right w:val="nil"/>
            </w:tcBorders>
            <w:vAlign w:val="center"/>
          </w:tcPr>
          <w:p w14:paraId="1686B34D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vAlign w:val="center"/>
          </w:tcPr>
          <w:p w14:paraId="489960EC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n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vAlign w:val="center"/>
          </w:tcPr>
          <w:p w14:paraId="3F28104E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662491">
              <w:rPr>
                <w:rFonts w:ascii="Times New Roman" w:hAnsi="Times New Roman"/>
                <w:sz w:val="20"/>
                <w:szCs w:val="20"/>
              </w:rPr>
              <w:t>mtDNAcn</w:t>
            </w:r>
            <w:proofErr w:type="spellEnd"/>
            <w:r w:rsidRPr="00662491">
              <w:rPr>
                <w:rFonts w:ascii="Times New Roman" w:hAnsi="Times New Roman"/>
                <w:kern w:val="0"/>
                <w:sz w:val="20"/>
                <w:szCs w:val="20"/>
              </w:rPr>
              <w:t xml:space="preserve"> (</w:t>
            </w:r>
            <m:oMath>
              <m:acc>
                <m:accPr>
                  <m:chr m:val="̅"/>
                  <m:ctrlPr>
                    <w:rPr>
                      <w:rFonts w:ascii="Cambria Math" w:eastAsia="黑体" w:hAnsi="Cambria Math"/>
                      <w:sz w:val="20"/>
                      <w:szCs w:val="20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kern w:val="0"/>
                      <w:sz w:val="20"/>
                      <w:szCs w:val="20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  <w:kern w:val="0"/>
                  <w:sz w:val="20"/>
                  <w:szCs w:val="20"/>
                </w:rPr>
                <m:t>±s</m:t>
              </m:r>
            </m:oMath>
            <w:r w:rsidRPr="00662491">
              <w:rPr>
                <w:rFonts w:ascii="Times New Roman" w:hAnsi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283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7F06609E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9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vAlign w:val="center"/>
          </w:tcPr>
          <w:p w14:paraId="32B576E6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n</w:t>
            </w:r>
          </w:p>
        </w:tc>
        <w:tc>
          <w:tcPr>
            <w:tcW w:w="1701" w:type="dxa"/>
            <w:gridSpan w:val="2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vAlign w:val="center"/>
          </w:tcPr>
          <w:p w14:paraId="769F25CD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662491">
              <w:rPr>
                <w:rFonts w:ascii="Times New Roman" w:hAnsi="Times New Roman"/>
                <w:sz w:val="20"/>
                <w:szCs w:val="20"/>
              </w:rPr>
              <w:t>mtDNAcn</w:t>
            </w:r>
            <w:proofErr w:type="spellEnd"/>
            <w:r w:rsidRPr="00662491">
              <w:rPr>
                <w:rFonts w:ascii="Times New Roman" w:hAnsi="Times New Roman"/>
                <w:kern w:val="0"/>
                <w:sz w:val="20"/>
                <w:szCs w:val="20"/>
              </w:rPr>
              <w:t xml:space="preserve"> (</w:t>
            </w:r>
            <m:oMath>
              <m:acc>
                <m:accPr>
                  <m:chr m:val="̅"/>
                  <m:ctrlPr>
                    <w:rPr>
                      <w:rFonts w:ascii="Cambria Math" w:eastAsia="黑体" w:hAnsi="Cambria Math"/>
                      <w:sz w:val="20"/>
                      <w:szCs w:val="20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kern w:val="0"/>
                      <w:sz w:val="20"/>
                      <w:szCs w:val="20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  <w:kern w:val="0"/>
                  <w:sz w:val="20"/>
                  <w:szCs w:val="20"/>
                </w:rPr>
                <m:t>±s</m:t>
              </m:r>
            </m:oMath>
            <w:r w:rsidRPr="00662491">
              <w:rPr>
                <w:rFonts w:ascii="Times New Roman" w:hAnsi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992" w:type="dxa"/>
            <w:vMerge/>
            <w:tcBorders>
              <w:left w:val="nil"/>
              <w:bottom w:val="nil"/>
              <w:right w:val="nil"/>
            </w:tcBorders>
          </w:tcPr>
          <w:p w14:paraId="527A17EB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tcBorders>
              <w:left w:val="nil"/>
              <w:bottom w:val="nil"/>
              <w:right w:val="nil"/>
            </w:tcBorders>
          </w:tcPr>
          <w:p w14:paraId="30F46252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662491" w14:paraId="17310A2D" w14:textId="77777777" w:rsidTr="00297A65">
        <w:tc>
          <w:tcPr>
            <w:tcW w:w="1842" w:type="dxa"/>
            <w:gridSpan w:val="2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vAlign w:val="center"/>
            <w:hideMark/>
          </w:tcPr>
          <w:p w14:paraId="279CC7B5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Gender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vAlign w:val="center"/>
          </w:tcPr>
          <w:p w14:paraId="44A62DE4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vAlign w:val="center"/>
          </w:tcPr>
          <w:p w14:paraId="363B5414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vAlign w:val="center"/>
          </w:tcPr>
          <w:p w14:paraId="1D154B59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vAlign w:val="center"/>
          </w:tcPr>
          <w:p w14:paraId="54F86521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19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vAlign w:val="center"/>
          </w:tcPr>
          <w:p w14:paraId="584C8DFC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0BEFE513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0D33CC4B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662491" w14:paraId="63681F70" w14:textId="77777777" w:rsidTr="00297A65"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602B46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690ED9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Mal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6B5C52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13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C18630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1.00±0.28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45B574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4F110F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390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4E5832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0.59±0.3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D9A57CB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201</w:t>
            </w:r>
            <w:r w:rsidRPr="00662491">
              <w:rPr>
                <w:rFonts w:ascii="Times New Roman" w:hAnsi="Times New Roman"/>
                <w:kern w:val="0"/>
                <w:sz w:val="20"/>
                <w:szCs w:val="20"/>
              </w:rPr>
              <w:t>.</w:t>
            </w:r>
            <w:r>
              <w:rPr>
                <w:rFonts w:ascii="Times New Roman" w:hAnsi="Times New Roman"/>
                <w:kern w:val="0"/>
                <w:sz w:val="20"/>
                <w:szCs w:val="20"/>
              </w:rPr>
              <w:t>93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526FA96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&lt;0.001</w:t>
            </w:r>
          </w:p>
        </w:tc>
      </w:tr>
      <w:tr w:rsidR="00DD05A2" w:rsidRPr="00662491" w14:paraId="5F575019" w14:textId="77777777" w:rsidTr="00297A65"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8AE873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0458AB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Femal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CA909C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9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1A6725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1.08±0.3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F3D24D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D7C856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154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2D6886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0.62±0.2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00FE26E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133.10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C6E5247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&lt;0.001</w:t>
            </w:r>
          </w:p>
        </w:tc>
      </w:tr>
      <w:tr w:rsidR="00DD05A2" w:rsidRPr="00662491" w14:paraId="1A221FEA" w14:textId="77777777" w:rsidTr="00297A65"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A8B4E9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3122B6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i/>
                <w:sz w:val="20"/>
                <w:szCs w:val="20"/>
              </w:rPr>
              <w:t>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0D98AC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A708A6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3.0</w:t>
            </w:r>
            <w:r>
              <w:rPr>
                <w:rFonts w:ascii="Times New Roman" w:hAnsi="Times New Roman"/>
                <w:sz w:val="20"/>
                <w:szCs w:val="20"/>
              </w:rPr>
              <w:t>85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03C66A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DF7899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223FE2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/>
                <w:sz w:val="20"/>
                <w:szCs w:val="20"/>
              </w:rPr>
              <w:t>23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CF965DB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6C54CDA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662491" w14:paraId="3A542B70" w14:textId="77777777" w:rsidTr="00297A65"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2F09E2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9AED94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i/>
                <w:sz w:val="20"/>
                <w:szCs w:val="20"/>
              </w:rPr>
              <w:t>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9935BB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AF4783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52ECD">
              <w:rPr>
                <w:rFonts w:ascii="Times New Roman" w:hAnsi="Times New Roman"/>
                <w:sz w:val="20"/>
                <w:szCs w:val="20"/>
              </w:rPr>
              <w:t>0.08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573ABE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754FD0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83884D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/>
                <w:sz w:val="20"/>
                <w:szCs w:val="20"/>
              </w:rPr>
              <w:t>63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F10AC1E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DA7D2F0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662491" w14:paraId="43D09B5C" w14:textId="77777777" w:rsidTr="00297A65">
        <w:tc>
          <w:tcPr>
            <w:tcW w:w="18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1330E4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Age Groupin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47866C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FCD725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D66E39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4F5AFF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62BDC2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0167C23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9A5418E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662491" w14:paraId="23DC25AC" w14:textId="77777777" w:rsidTr="00297A65"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E4E9CC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E9F4A0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≤4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5A7CD6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14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73E800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1.05±0.3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97FBB4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9FE89B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273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AB4F56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0.60±0.2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20F6598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22</w:t>
            </w:r>
            <w:r>
              <w:rPr>
                <w:rFonts w:ascii="Times New Roman" w:hAnsi="Times New Roman"/>
                <w:sz w:val="20"/>
                <w:szCs w:val="20"/>
              </w:rPr>
              <w:t>3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.</w:t>
            </w:r>
            <w:r>
              <w:rPr>
                <w:rFonts w:ascii="Times New Roman" w:hAnsi="Times New Roman"/>
                <w:sz w:val="20"/>
                <w:szCs w:val="20"/>
              </w:rPr>
              <w:t>72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3B93967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&lt;0.001</w:t>
            </w:r>
          </w:p>
        </w:tc>
      </w:tr>
      <w:tr w:rsidR="00DD05A2" w:rsidRPr="00662491" w14:paraId="3724F7F9" w14:textId="77777777" w:rsidTr="00297A65"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9DF7B3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345B0D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＞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4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95F76F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9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4244F4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1.01±0.3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5C0021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7DFABC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271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08C4CF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0.60±0.3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D72E9C0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11</w:t>
            </w:r>
            <w:r>
              <w:rPr>
                <w:rFonts w:ascii="Times New Roman" w:hAnsi="Times New Roman"/>
                <w:sz w:val="20"/>
                <w:szCs w:val="20"/>
              </w:rPr>
              <w:t>4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.</w:t>
            </w:r>
            <w:r>
              <w:rPr>
                <w:rFonts w:ascii="Times New Roman" w:hAnsi="Times New Roman"/>
                <w:sz w:val="20"/>
                <w:szCs w:val="20"/>
              </w:rPr>
              <w:t>03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C7E5F91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&lt;0.001</w:t>
            </w:r>
          </w:p>
        </w:tc>
      </w:tr>
      <w:tr w:rsidR="00DD05A2" w:rsidRPr="00662491" w14:paraId="0B1ADC66" w14:textId="77777777" w:rsidTr="00297A65"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49CB13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00538C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i/>
                <w:sz w:val="20"/>
                <w:szCs w:val="20"/>
              </w:rPr>
              <w:t>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91EBD1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106F1E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0.81</w:t>
            </w:r>
            <w:r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83A299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01931C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75769B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/>
                <w:sz w:val="20"/>
                <w:szCs w:val="20"/>
              </w:rPr>
              <w:t>06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054058F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265EBFB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662491" w14:paraId="2DA5144B" w14:textId="77777777" w:rsidTr="00297A65"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85D93F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EC1576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i/>
                <w:sz w:val="20"/>
                <w:szCs w:val="20"/>
              </w:rPr>
              <w:t>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0025F7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BD1CE3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0.367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0A3E74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0AD59D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B1A9F9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/>
                <w:sz w:val="20"/>
                <w:szCs w:val="20"/>
              </w:rPr>
              <w:t>80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7D2894D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2EA32A1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662491" w14:paraId="0E320408" w14:textId="77777777" w:rsidTr="00297A65">
        <w:tc>
          <w:tcPr>
            <w:tcW w:w="18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0857DD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Smoking Statu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1F923A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3985D9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D0BA4F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8858CA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C33365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D9786C0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9196484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662491" w14:paraId="1DA1AF0D" w14:textId="77777777" w:rsidTr="00297A65"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D165D9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3CFF7D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N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222717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19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427E89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1.04±0.32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FD3E2A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46966A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321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055374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0.60±0.2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05F2ED5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257.88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E9462DD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&lt;0.001</w:t>
            </w:r>
          </w:p>
        </w:tc>
      </w:tr>
      <w:tr w:rsidR="00DD05A2" w:rsidRPr="00662491" w14:paraId="54B1209F" w14:textId="77777777" w:rsidTr="00297A65"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C53573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A071AA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kern w:val="0"/>
                <w:sz w:val="20"/>
                <w:szCs w:val="20"/>
              </w:rPr>
              <w:t>Ye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356E61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4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D88776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0.99±0.27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D1760A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AA0BA4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223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8D5A49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0.59±0.2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ECD75D8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64.90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B2E9258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&lt;0.001</w:t>
            </w:r>
          </w:p>
        </w:tc>
      </w:tr>
      <w:tr w:rsidR="00DD05A2" w:rsidRPr="00662491" w14:paraId="1A465BCB" w14:textId="77777777" w:rsidTr="00297A65"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3D47C2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F6A8B5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i/>
                <w:sz w:val="20"/>
                <w:szCs w:val="20"/>
              </w:rPr>
              <w:t>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B2E952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AD9FCB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0.03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D800A5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9D81DF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8C303D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0.2</w:t>
            </w:r>
            <w:r>
              <w:rPr>
                <w:rFonts w:ascii="Times New Roman" w:hAnsi="Times New Roman"/>
                <w:sz w:val="20"/>
                <w:szCs w:val="20"/>
              </w:rPr>
              <w:t>0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4236109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C4E7E0B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662491" w14:paraId="2D2D90D1" w14:textId="77777777" w:rsidTr="00297A65"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3C2E86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D191DC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i/>
                <w:sz w:val="20"/>
                <w:szCs w:val="20"/>
              </w:rPr>
              <w:t>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D59431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A2EB87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0.863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3257B5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5BA767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31DC94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0.6</w:t>
            </w:r>
            <w:r>
              <w:rPr>
                <w:rFonts w:ascii="Times New Roman" w:hAnsi="Times New Roman"/>
                <w:sz w:val="20"/>
                <w:szCs w:val="20"/>
              </w:rPr>
              <w:t>5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2E80284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9B5593F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662491" w14:paraId="0A2A202C" w14:textId="77777777" w:rsidTr="00297A65">
        <w:tc>
          <w:tcPr>
            <w:tcW w:w="18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196DFA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Drinking Statu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9CF7AD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D651E2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10211E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D369D2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8F62C0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0CC21D6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23AF086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662491" w14:paraId="169004BA" w14:textId="77777777" w:rsidTr="00297A65"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20E326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B6CDE5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kern w:val="0"/>
                <w:sz w:val="20"/>
                <w:szCs w:val="20"/>
              </w:rPr>
              <w:t>N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05A0A9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13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F13E65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1.05±0.33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F3A213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9D96A2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248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A895B3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0.61±0.3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B83CD7E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168.</w:t>
            </w:r>
            <w:r>
              <w:rPr>
                <w:rFonts w:ascii="Times New Roman" w:hAnsi="Times New Roman"/>
                <w:sz w:val="20"/>
                <w:szCs w:val="20"/>
              </w:rPr>
              <w:t>38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A6F2FF7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&lt;0.001</w:t>
            </w:r>
          </w:p>
        </w:tc>
      </w:tr>
      <w:tr w:rsidR="00DD05A2" w:rsidRPr="00662491" w14:paraId="07D9BE87" w14:textId="77777777" w:rsidTr="00297A65"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121FEC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5F7E19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kern w:val="0"/>
                <w:sz w:val="20"/>
                <w:szCs w:val="20"/>
              </w:rPr>
              <w:t>Ye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7544FF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10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E4C226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1.01±0.27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F93201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001020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296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778B92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0.58±0.2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A3221E6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1</w:t>
            </w:r>
            <w:r>
              <w:rPr>
                <w:rFonts w:ascii="Times New Roman" w:hAnsi="Times New Roman"/>
                <w:sz w:val="20"/>
                <w:szCs w:val="20"/>
              </w:rPr>
              <w:t>64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.</w:t>
            </w:r>
            <w:r>
              <w:rPr>
                <w:rFonts w:ascii="Times New Roman" w:hAnsi="Times New Roman"/>
                <w:sz w:val="20"/>
                <w:szCs w:val="20"/>
              </w:rPr>
              <w:t>54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04B67CC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&lt;0.001</w:t>
            </w:r>
          </w:p>
        </w:tc>
      </w:tr>
      <w:tr w:rsidR="00DD05A2" w:rsidRPr="00662491" w14:paraId="495BE1C9" w14:textId="77777777" w:rsidTr="00297A65"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6EE41C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31E051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i/>
                <w:sz w:val="20"/>
                <w:szCs w:val="20"/>
              </w:rPr>
              <w:t>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772440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B64DCA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0.0</w:t>
            </w:r>
            <w:r>
              <w:rPr>
                <w:rFonts w:ascii="Times New Roman" w:hAnsi="Times New Roman"/>
                <w:sz w:val="20"/>
                <w:szCs w:val="20"/>
              </w:rPr>
              <w:t>65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D33479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90C3A1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AD9769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0.6</w:t>
            </w:r>
            <w:r>
              <w:rPr>
                <w:rFonts w:ascii="Times New Roman" w:hAnsi="Times New Roman"/>
                <w:sz w:val="20"/>
                <w:szCs w:val="20"/>
              </w:rPr>
              <w:t>5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C965929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EE74557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662491" w14:paraId="3D213111" w14:textId="77777777" w:rsidTr="00297A65"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F1CB49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10A59C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i/>
                <w:sz w:val="20"/>
                <w:szCs w:val="20"/>
              </w:rPr>
              <w:t>P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AE0F57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8F42E4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/>
                <w:sz w:val="20"/>
                <w:szCs w:val="20"/>
              </w:rPr>
              <w:t>80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05E6D6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75A0EC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AB36E8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0.4</w:t>
            </w:r>
            <w:r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E662C76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0C47DF6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662491" w14:paraId="0DA03D87" w14:textId="77777777" w:rsidTr="00297A65">
        <w:tc>
          <w:tcPr>
            <w:tcW w:w="18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6425D4" w14:textId="77777777" w:rsidR="00DD05A2" w:rsidRPr="00662491" w:rsidRDefault="00DD05A2" w:rsidP="00297A65">
            <w:pPr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BMI (kg/m</w:t>
            </w:r>
            <w:r w:rsidRPr="00662491">
              <w:rPr>
                <w:rFonts w:ascii="Times New Roman" w:hAnsi="Times New Roman"/>
                <w:sz w:val="20"/>
                <w:szCs w:val="20"/>
                <w:vertAlign w:val="superscript"/>
              </w:rPr>
              <w:t>2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 xml:space="preserve">)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0C08E3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BDC242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D236FE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948005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00202D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6DF2874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A1FB644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662491" w14:paraId="3F054DAA" w14:textId="77777777" w:rsidTr="00297A65">
        <w:tc>
          <w:tcPr>
            <w:tcW w:w="18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6509F5" w14:textId="77777777" w:rsidR="00DD05A2" w:rsidRPr="00662491" w:rsidRDefault="00DD05A2" w:rsidP="00297A65">
            <w:pPr>
              <w:spacing w:line="360" w:lineRule="auto"/>
              <w:ind w:firstLineChars="150" w:firstLine="300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&lt;24.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3BD265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1</w:t>
            </w:r>
            <w:r>
              <w:rPr>
                <w:rFonts w:ascii="Times New Roman" w:hAnsi="Times New Roman"/>
                <w:sz w:val="20"/>
                <w:szCs w:val="20"/>
              </w:rPr>
              <w:t>1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035717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1.01±0.33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30E47F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BABF7E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2</w:t>
            </w:r>
            <w:r>
              <w:rPr>
                <w:rFonts w:ascii="Times New Roman" w:hAnsi="Times New Roman"/>
                <w:sz w:val="20"/>
                <w:szCs w:val="20"/>
              </w:rPr>
              <w:t>36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511912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0.6</w:t>
            </w:r>
            <w:r>
              <w:rPr>
                <w:rFonts w:ascii="Times New Roman" w:hAnsi="Times New Roman"/>
                <w:sz w:val="20"/>
                <w:szCs w:val="20"/>
              </w:rPr>
              <w:t>2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0.3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3B8848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1</w:t>
            </w:r>
            <w:r>
              <w:rPr>
                <w:rFonts w:ascii="Times New Roman" w:hAnsi="Times New Roman"/>
                <w:sz w:val="20"/>
                <w:szCs w:val="20"/>
              </w:rPr>
              <w:t>15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.</w:t>
            </w:r>
            <w:r>
              <w:rPr>
                <w:rFonts w:ascii="Times New Roman" w:hAnsi="Times New Roman"/>
                <w:sz w:val="20"/>
                <w:szCs w:val="20"/>
              </w:rPr>
              <w:t>35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E7E33C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&lt;0.001</w:t>
            </w:r>
          </w:p>
        </w:tc>
      </w:tr>
      <w:tr w:rsidR="00DD05A2" w:rsidRPr="00662491" w14:paraId="302089ED" w14:textId="77777777" w:rsidTr="00297A65">
        <w:tc>
          <w:tcPr>
            <w:tcW w:w="18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813691" w14:textId="77777777" w:rsidR="00DD05A2" w:rsidRPr="00662491" w:rsidRDefault="00DD05A2" w:rsidP="00297A65">
            <w:pPr>
              <w:spacing w:line="360" w:lineRule="auto"/>
              <w:ind w:firstLineChars="150" w:firstLine="300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24.0-27.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174146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10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300A27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1.06±0.29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02270D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A0EFFF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230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23DC70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0.58±0.2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CC5D26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1</w:t>
            </w:r>
            <w:r>
              <w:rPr>
                <w:rFonts w:ascii="Times New Roman" w:hAnsi="Times New Roman"/>
                <w:sz w:val="20"/>
                <w:szCs w:val="20"/>
              </w:rPr>
              <w:t>9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4.</w:t>
            </w:r>
            <w:r>
              <w:rPr>
                <w:rFonts w:ascii="Times New Roman" w:hAnsi="Times New Roman"/>
                <w:sz w:val="20"/>
                <w:szCs w:val="20"/>
              </w:rPr>
              <w:t>73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1E57F1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&lt;0.001</w:t>
            </w:r>
          </w:p>
        </w:tc>
      </w:tr>
      <w:tr w:rsidR="00DD05A2" w:rsidRPr="00662491" w14:paraId="0D843E10" w14:textId="77777777" w:rsidTr="00297A65">
        <w:tc>
          <w:tcPr>
            <w:tcW w:w="18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58069D" w14:textId="77777777" w:rsidR="00DD05A2" w:rsidRPr="00662491" w:rsidRDefault="00DD05A2" w:rsidP="00297A65">
            <w:pPr>
              <w:spacing w:line="360" w:lineRule="auto"/>
              <w:ind w:firstLineChars="150" w:firstLine="300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宋体" w:hAnsi="宋体" w:hint="eastAsia"/>
                <w:kern w:val="0"/>
                <w:sz w:val="20"/>
                <w:szCs w:val="20"/>
              </w:rPr>
              <w:t>≥</w:t>
            </w:r>
            <w:r>
              <w:rPr>
                <w:rFonts w:ascii="Times New Roman" w:hAnsi="Times New Roman"/>
                <w:kern w:val="0"/>
                <w:sz w:val="20"/>
                <w:szCs w:val="20"/>
              </w:rPr>
              <w:t>2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0293BF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2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EAD0A5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1.03±0.3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52FDA4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D96328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78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BDC2A2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0.58±0.3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E0972B" w14:textId="77777777" w:rsidR="00DD05A2" w:rsidRPr="00662491" w:rsidRDefault="00DD05A2" w:rsidP="00297A65">
            <w:pPr>
              <w:ind w:right="100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3</w:t>
            </w:r>
            <w:r>
              <w:rPr>
                <w:rFonts w:ascii="Times New Roman" w:hAnsi="Times New Roman"/>
                <w:sz w:val="20"/>
                <w:szCs w:val="20"/>
              </w:rPr>
              <w:t>2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.</w:t>
            </w:r>
            <w:r>
              <w:rPr>
                <w:rFonts w:ascii="Times New Roman" w:hAnsi="Times New Roman"/>
                <w:sz w:val="20"/>
                <w:szCs w:val="20"/>
              </w:rPr>
              <w:t>38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14300D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&lt;0.001</w:t>
            </w:r>
          </w:p>
        </w:tc>
      </w:tr>
      <w:tr w:rsidR="00DD05A2" w:rsidRPr="00662491" w14:paraId="2F016093" w14:textId="77777777" w:rsidTr="00297A65">
        <w:tc>
          <w:tcPr>
            <w:tcW w:w="18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4DAF66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i/>
                <w:sz w:val="20"/>
                <w:szCs w:val="20"/>
              </w:rPr>
              <w:t xml:space="preserve">      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4EAFC0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B92E78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1.</w:t>
            </w:r>
            <w:r>
              <w:rPr>
                <w:rFonts w:ascii="Times New Roman" w:hAnsi="Times New Roman"/>
                <w:sz w:val="20"/>
                <w:szCs w:val="20"/>
              </w:rPr>
              <w:t>53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3883A4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1F0072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60F566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0.7</w:t>
            </w:r>
            <w:r>
              <w:rPr>
                <w:rFonts w:ascii="Times New Roman" w:hAnsi="Times New Roman"/>
                <w:sz w:val="20"/>
                <w:szCs w:val="20"/>
              </w:rPr>
              <w:t>8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9B317AD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6A04EF1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662491" w14:paraId="65CCF835" w14:textId="77777777" w:rsidTr="00297A65">
        <w:tc>
          <w:tcPr>
            <w:tcW w:w="1842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2E2A5E4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i/>
                <w:sz w:val="20"/>
                <w:szCs w:val="20"/>
              </w:rPr>
              <w:t xml:space="preserve">     P</w:t>
            </w:r>
          </w:p>
        </w:tc>
        <w:tc>
          <w:tcPr>
            <w:tcW w:w="56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C030867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B661277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/>
                <w:sz w:val="20"/>
                <w:szCs w:val="20"/>
              </w:rPr>
              <w:t>21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9</w:t>
            </w:r>
          </w:p>
        </w:tc>
        <w:tc>
          <w:tcPr>
            <w:tcW w:w="28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5DF17CD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AA0F2A2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B88FE8D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/>
                <w:sz w:val="20"/>
                <w:szCs w:val="20"/>
              </w:rPr>
              <w:t>45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19A4EEC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7D29C8E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035AF694" w14:textId="77777777" w:rsidR="00DD05A2" w:rsidRPr="00662491" w:rsidRDefault="00DD05A2" w:rsidP="00DD05A2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</w:t>
      </w:r>
      <w:r w:rsidRPr="00BD2F81">
        <w:rPr>
          <w:rFonts w:ascii="Times New Roman" w:hAnsi="Times New Roman"/>
          <w:sz w:val="20"/>
          <w:szCs w:val="20"/>
        </w:rPr>
        <w:t xml:space="preserve">ovariance analysis was used to analyze the effects of the general characteristics on </w:t>
      </w:r>
      <w:proofErr w:type="spellStart"/>
      <w:r w:rsidRPr="00BD2F81">
        <w:rPr>
          <w:rFonts w:ascii="Times New Roman" w:hAnsi="Times New Roman"/>
          <w:sz w:val="20"/>
          <w:szCs w:val="20"/>
        </w:rPr>
        <w:t>mtDNAcn</w:t>
      </w:r>
      <w:proofErr w:type="spellEnd"/>
      <w:r w:rsidRPr="00BD2F81">
        <w:rPr>
          <w:rFonts w:ascii="Times New Roman" w:hAnsi="Times New Roman"/>
          <w:sz w:val="20"/>
          <w:szCs w:val="20"/>
        </w:rPr>
        <w:t xml:space="preserve"> </w:t>
      </w:r>
      <w:r w:rsidRPr="00662491">
        <w:rPr>
          <w:rFonts w:ascii="Times New Roman" w:hAnsi="Times New Roman"/>
          <w:sz w:val="20"/>
          <w:szCs w:val="20"/>
        </w:rPr>
        <w:t>with the appropriate adjustment of gender, age (years), smoking</w:t>
      </w:r>
      <w:r w:rsidRPr="00BD2F81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index</w:t>
      </w:r>
      <w:r w:rsidRPr="00662491">
        <w:rPr>
          <w:rFonts w:ascii="Times New Roman" w:hAnsi="Times New Roman"/>
          <w:sz w:val="20"/>
          <w:szCs w:val="20"/>
        </w:rPr>
        <w:t>, drinking status</w:t>
      </w:r>
      <w:r>
        <w:rPr>
          <w:rFonts w:ascii="Times New Roman" w:hAnsi="Times New Roman"/>
          <w:sz w:val="20"/>
          <w:szCs w:val="20"/>
        </w:rPr>
        <w:t>,</w:t>
      </w:r>
      <w:r w:rsidRPr="00662491">
        <w:rPr>
          <w:rFonts w:ascii="Times New Roman" w:hAnsi="Times New Roman"/>
          <w:sz w:val="20"/>
          <w:szCs w:val="20"/>
        </w:rPr>
        <w:t xml:space="preserve"> and BMI</w:t>
      </w:r>
      <w:r>
        <w:rPr>
          <w:rFonts w:ascii="Times New Roman" w:hAnsi="Times New Roman"/>
          <w:sz w:val="20"/>
          <w:szCs w:val="20"/>
        </w:rPr>
        <w:t>.</w:t>
      </w:r>
    </w:p>
    <w:p w14:paraId="0C54145F" w14:textId="5217DFC9" w:rsidR="00DD05A2" w:rsidRDefault="00DD05A2"/>
    <w:p w14:paraId="78F0F27D" w14:textId="4E93A8C2" w:rsidR="00DD05A2" w:rsidRDefault="00DD05A2"/>
    <w:p w14:paraId="11BE045A" w14:textId="41B9BD6C" w:rsidR="00DD05A2" w:rsidRDefault="00DD05A2"/>
    <w:p w14:paraId="0DA4B214" w14:textId="02505494" w:rsidR="00DD05A2" w:rsidRDefault="00DD05A2"/>
    <w:p w14:paraId="5EC964CA" w14:textId="6F2C8DF9" w:rsidR="00DD05A2" w:rsidRDefault="00DD05A2"/>
    <w:p w14:paraId="1B4F6C37" w14:textId="50F73D0A" w:rsidR="00DD05A2" w:rsidRDefault="00DD05A2"/>
    <w:p w14:paraId="37ED9847" w14:textId="30F7A7FF" w:rsidR="00DD05A2" w:rsidRDefault="00DD05A2"/>
    <w:p w14:paraId="27F4B110" w14:textId="71397AF7" w:rsidR="00DD05A2" w:rsidRDefault="00DD05A2"/>
    <w:p w14:paraId="452F52DC" w14:textId="438AA8F3" w:rsidR="00DD05A2" w:rsidRDefault="00DD05A2"/>
    <w:p w14:paraId="398042C0" w14:textId="088D9CBD" w:rsidR="00DD05A2" w:rsidRDefault="00DD05A2"/>
    <w:p w14:paraId="3BC2C219" w14:textId="399CFED7" w:rsidR="00DD05A2" w:rsidRDefault="00DD05A2"/>
    <w:p w14:paraId="61A703DE" w14:textId="77777777" w:rsidR="00DD05A2" w:rsidRPr="006C3F72" w:rsidRDefault="00DD05A2" w:rsidP="00DD05A2">
      <w:pPr>
        <w:spacing w:before="120" w:after="120"/>
        <w:jc w:val="center"/>
        <w:rPr>
          <w:rFonts w:ascii="Times New Roman" w:hAnsi="Times New Roman"/>
          <w:sz w:val="20"/>
          <w:szCs w:val="20"/>
        </w:rPr>
      </w:pPr>
      <w:r w:rsidRPr="006C3F72">
        <w:rPr>
          <w:rFonts w:ascii="Times New Roman" w:eastAsia="黑体" w:hAnsiTheme="minorEastAsia"/>
          <w:sz w:val="20"/>
          <w:szCs w:val="20"/>
        </w:rPr>
        <w:lastRenderedPageBreak/>
        <w:t>Supplementary</w:t>
      </w:r>
      <w:r w:rsidRPr="006C3F72">
        <w:rPr>
          <w:rFonts w:ascii="Times New Roman" w:eastAsia="黑体" w:hAnsiTheme="minorEastAsia" w:hint="eastAsia"/>
          <w:sz w:val="20"/>
          <w:szCs w:val="20"/>
        </w:rPr>
        <w:t xml:space="preserve"> Table </w:t>
      </w:r>
      <w:r>
        <w:rPr>
          <w:rFonts w:ascii="Times New Roman" w:hAnsi="Times New Roman"/>
          <w:sz w:val="20"/>
          <w:szCs w:val="20"/>
        </w:rPr>
        <w:t>3</w:t>
      </w:r>
      <w:r w:rsidRPr="006C3F72">
        <w:rPr>
          <w:rFonts w:ascii="Times New Roman" w:hAnsi="Times New Roman" w:hint="eastAsia"/>
          <w:sz w:val="20"/>
          <w:szCs w:val="20"/>
        </w:rPr>
        <w:t>.</w:t>
      </w:r>
      <w:r w:rsidRPr="006C3F72">
        <w:rPr>
          <w:rFonts w:ascii="Times New Roman" w:hAnsi="Times New Roman"/>
          <w:sz w:val="20"/>
          <w:szCs w:val="20"/>
        </w:rPr>
        <w:t xml:space="preserve"> Distribution of SNP loci and Hardy-Weinberg equilibrium test</w:t>
      </w:r>
      <w:r w:rsidRPr="006C3F72">
        <w:rPr>
          <w:rFonts w:ascii="Times New Roman" w:hAnsi="Times New Roman" w:hint="eastAsia"/>
          <w:sz w:val="20"/>
          <w:szCs w:val="20"/>
        </w:rPr>
        <w:t xml:space="preserve"> </w:t>
      </w:r>
    </w:p>
    <w:tbl>
      <w:tblPr>
        <w:tblW w:w="8687" w:type="dxa"/>
        <w:jc w:val="center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776"/>
        <w:gridCol w:w="1210"/>
        <w:gridCol w:w="977"/>
        <w:gridCol w:w="1399"/>
        <w:gridCol w:w="1717"/>
        <w:gridCol w:w="1608"/>
      </w:tblGrid>
      <w:tr w:rsidR="00DD05A2" w:rsidRPr="00E22611" w14:paraId="7D64E3FC" w14:textId="77777777" w:rsidTr="00297A65">
        <w:trPr>
          <w:trHeight w:val="856"/>
          <w:jc w:val="center"/>
        </w:trPr>
        <w:tc>
          <w:tcPr>
            <w:tcW w:w="177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F4C3E7A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C3F72">
              <w:rPr>
                <w:rFonts w:ascii="Times New Roman" w:hAnsi="Times New Roman"/>
                <w:sz w:val="20"/>
                <w:szCs w:val="20"/>
              </w:rPr>
              <w:t>Gene</w:t>
            </w:r>
            <w:r w:rsidRPr="00E22611">
              <w:rPr>
                <w:rFonts w:ascii="Times New Roman" w:hAnsi="Times New Roman"/>
                <w:sz w:val="20"/>
                <w:szCs w:val="20"/>
              </w:rPr>
              <w:t>/</w:t>
            </w:r>
            <w:r w:rsidRPr="006C3F72">
              <w:rPr>
                <w:rFonts w:ascii="Times New Roman" w:hAnsi="Times New Roman"/>
                <w:sz w:val="20"/>
                <w:szCs w:val="20"/>
              </w:rPr>
              <w:t>SNPs</w:t>
            </w:r>
          </w:p>
        </w:tc>
        <w:tc>
          <w:tcPr>
            <w:tcW w:w="121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05BE91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C3F72">
              <w:rPr>
                <w:rFonts w:ascii="Times New Roman" w:hAnsi="Times New Roman"/>
                <w:sz w:val="20"/>
                <w:szCs w:val="20"/>
              </w:rPr>
              <w:t>Genotype</w:t>
            </w:r>
          </w:p>
        </w:tc>
        <w:tc>
          <w:tcPr>
            <w:tcW w:w="977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66C77E5" w14:textId="77777777" w:rsidR="00DD05A2" w:rsidRPr="006C3F72" w:rsidRDefault="00DD05A2" w:rsidP="00297A65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6C3F72">
              <w:rPr>
                <w:rFonts w:ascii="Times New Roman" w:hAnsi="Times New Roman"/>
                <w:sz w:val="20"/>
                <w:szCs w:val="20"/>
              </w:rPr>
              <w:t>Number</w:t>
            </w:r>
          </w:p>
        </w:tc>
        <w:tc>
          <w:tcPr>
            <w:tcW w:w="1399" w:type="dxa"/>
            <w:tcBorders>
              <w:top w:val="single" w:sz="12" w:space="0" w:color="auto"/>
              <w:bottom w:val="single" w:sz="4" w:space="0" w:color="auto"/>
            </w:tcBorders>
          </w:tcPr>
          <w:p w14:paraId="3A408760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C3F72">
              <w:rPr>
                <w:rFonts w:ascii="Times New Roman" w:hAnsi="Times New Roman"/>
                <w:sz w:val="20"/>
                <w:szCs w:val="20"/>
              </w:rPr>
              <w:t>Genotype Frequency</w:t>
            </w:r>
          </w:p>
        </w:tc>
        <w:tc>
          <w:tcPr>
            <w:tcW w:w="1717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8963907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C3F72">
              <w:rPr>
                <w:rFonts w:ascii="Times New Roman" w:hAnsi="Times New Roman"/>
                <w:sz w:val="20"/>
                <w:szCs w:val="20"/>
              </w:rPr>
              <w:t>Allele Frequency</w:t>
            </w:r>
          </w:p>
        </w:tc>
        <w:tc>
          <w:tcPr>
            <w:tcW w:w="1608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616A281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C3F72">
              <w:rPr>
                <w:rFonts w:ascii="Times New Roman" w:hAnsi="Times New Roman"/>
                <w:sz w:val="20"/>
                <w:szCs w:val="20"/>
              </w:rPr>
              <w:t xml:space="preserve">Hardy-Weinberg </w:t>
            </w:r>
            <w:r w:rsidRPr="006C3F72">
              <w:rPr>
                <w:rFonts w:ascii="Times New Roman" w:hAnsi="Times New Roman"/>
                <w:position w:val="-10"/>
                <w:sz w:val="20"/>
                <w:szCs w:val="20"/>
              </w:rPr>
              <w:object w:dxaOrig="240" w:dyaOrig="260" w14:anchorId="517DC979">
                <v:shape id="_x0000_i1031" type="#_x0000_t75" style="width:12.65pt;height:12.65pt" o:ole="">
                  <v:imagedata r:id="rId4" o:title=""/>
                </v:shape>
                <o:OLEObject Type="Embed" ProgID="Equation.3" ShapeID="_x0000_i1031" DrawAspect="Content" ObjectID="_1661082780" r:id="rId7"/>
              </w:object>
            </w:r>
            <w:r w:rsidRPr="004C61AF">
              <w:rPr>
                <w:rFonts w:ascii="Times New Roman" w:hAnsi="Times New Roman"/>
                <w:sz w:val="20"/>
                <w:szCs w:val="20"/>
                <w:vertAlign w:val="superscript"/>
              </w:rPr>
              <w:t>2</w:t>
            </w:r>
            <w:r w:rsidRPr="00E22611">
              <w:rPr>
                <w:rFonts w:ascii="Times New Roman" w:hAnsi="Times New Roman" w:hint="eastAsia"/>
                <w:sz w:val="20"/>
                <w:szCs w:val="20"/>
              </w:rPr>
              <w:t xml:space="preserve"> </w:t>
            </w:r>
            <w:r w:rsidRPr="006C3F72">
              <w:rPr>
                <w:rFonts w:ascii="Times New Roman" w:hAnsi="Times New Roman"/>
                <w:sz w:val="20"/>
                <w:szCs w:val="20"/>
              </w:rPr>
              <w:t>(</w:t>
            </w:r>
            <w:r w:rsidRPr="004C61AF">
              <w:rPr>
                <w:rFonts w:ascii="Times New Roman" w:hAnsi="Times New Roman"/>
                <w:i/>
                <w:iCs/>
                <w:sz w:val="20"/>
                <w:szCs w:val="20"/>
              </w:rPr>
              <w:t>P</w:t>
            </w:r>
            <w:r w:rsidRPr="006C3F72">
              <w:rPr>
                <w:rFonts w:ascii="Times New Roman" w:hAnsi="Times New Roman"/>
                <w:sz w:val="20"/>
                <w:szCs w:val="20"/>
              </w:rPr>
              <w:t>)</w:t>
            </w:r>
            <w:r w:rsidRPr="00E22611">
              <w:rPr>
                <w:rFonts w:ascii="Times New Roman" w:hAnsi="Times New Roman"/>
                <w:sz w:val="20"/>
                <w:szCs w:val="20"/>
                <w:vertAlign w:val="superscript"/>
              </w:rPr>
              <w:t>*</w:t>
            </w:r>
          </w:p>
        </w:tc>
      </w:tr>
      <w:tr w:rsidR="00DD05A2" w:rsidRPr="00E22611" w14:paraId="52E873DA" w14:textId="77777777" w:rsidTr="00297A65">
        <w:trPr>
          <w:jc w:val="center"/>
        </w:trPr>
        <w:tc>
          <w:tcPr>
            <w:tcW w:w="17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28B326F" w14:textId="77777777" w:rsidR="00DD05A2" w:rsidRPr="00E2261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22611">
              <w:rPr>
                <w:rFonts w:ascii="Times New Roman" w:hAnsi="Times New Roman" w:hint="eastAsia"/>
                <w:sz w:val="20"/>
                <w:szCs w:val="20"/>
              </w:rPr>
              <w:t>G</w:t>
            </w:r>
            <w:r w:rsidRPr="00E22611">
              <w:rPr>
                <w:rFonts w:ascii="Times New Roman" w:hAnsi="Times New Roman"/>
                <w:sz w:val="20"/>
                <w:szCs w:val="20"/>
              </w:rPr>
              <w:t>STT1</w:t>
            </w:r>
          </w:p>
        </w:tc>
        <w:tc>
          <w:tcPr>
            <w:tcW w:w="121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11A97C7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-</w:t>
            </w:r>
          </w:p>
        </w:tc>
        <w:tc>
          <w:tcPr>
            <w:tcW w:w="97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43D83C4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/>
                <w:sz w:val="20"/>
                <w:szCs w:val="20"/>
              </w:rPr>
              <w:t>01</w:t>
            </w:r>
          </w:p>
        </w:tc>
        <w:tc>
          <w:tcPr>
            <w:tcW w:w="1399" w:type="dxa"/>
            <w:tcBorders>
              <w:top w:val="single" w:sz="4" w:space="0" w:color="auto"/>
            </w:tcBorders>
          </w:tcPr>
          <w:p w14:paraId="46F49AD8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hint="eastAsia"/>
                <w:sz w:val="20"/>
                <w:szCs w:val="20"/>
              </w:rPr>
              <w:t>4</w:t>
            </w:r>
            <w:r>
              <w:rPr>
                <w:rFonts w:ascii="Times New Roman" w:hAnsi="Times New Roman"/>
                <w:sz w:val="20"/>
                <w:szCs w:val="20"/>
              </w:rPr>
              <w:t>24</w:t>
            </w:r>
          </w:p>
        </w:tc>
        <w:tc>
          <w:tcPr>
            <w:tcW w:w="17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0E5237E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-</w:t>
            </w:r>
          </w:p>
        </w:tc>
        <w:tc>
          <w:tcPr>
            <w:tcW w:w="160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18F5623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-</w:t>
            </w:r>
          </w:p>
        </w:tc>
      </w:tr>
      <w:tr w:rsidR="00DD05A2" w:rsidRPr="00E22611" w14:paraId="055E0234" w14:textId="77777777" w:rsidTr="00297A65">
        <w:trPr>
          <w:jc w:val="center"/>
        </w:trPr>
        <w:tc>
          <w:tcPr>
            <w:tcW w:w="1776" w:type="dxa"/>
            <w:shd w:val="clear" w:color="auto" w:fill="auto"/>
            <w:vAlign w:val="center"/>
          </w:tcPr>
          <w:p w14:paraId="3AB144B1" w14:textId="77777777" w:rsidR="00DD05A2" w:rsidRPr="00E2261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0" w:type="dxa"/>
            <w:shd w:val="clear" w:color="auto" w:fill="auto"/>
            <w:vAlign w:val="center"/>
          </w:tcPr>
          <w:p w14:paraId="3DA5139E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+</w:t>
            </w:r>
          </w:p>
        </w:tc>
        <w:tc>
          <w:tcPr>
            <w:tcW w:w="977" w:type="dxa"/>
            <w:shd w:val="clear" w:color="auto" w:fill="auto"/>
            <w:vAlign w:val="center"/>
          </w:tcPr>
          <w:p w14:paraId="00EE5BA9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/>
                <w:sz w:val="20"/>
                <w:szCs w:val="20"/>
              </w:rPr>
              <w:t>37</w:t>
            </w:r>
          </w:p>
        </w:tc>
        <w:tc>
          <w:tcPr>
            <w:tcW w:w="1399" w:type="dxa"/>
          </w:tcPr>
          <w:p w14:paraId="533F0BE7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hint="eastAsia"/>
                <w:sz w:val="20"/>
                <w:szCs w:val="20"/>
              </w:rPr>
              <w:t>5</w:t>
            </w:r>
            <w:r>
              <w:rPr>
                <w:rFonts w:ascii="Times New Roman" w:hAnsi="Times New Roman"/>
                <w:sz w:val="20"/>
                <w:szCs w:val="20"/>
              </w:rPr>
              <w:t>76</w:t>
            </w:r>
          </w:p>
        </w:tc>
        <w:tc>
          <w:tcPr>
            <w:tcW w:w="1717" w:type="dxa"/>
            <w:shd w:val="clear" w:color="auto" w:fill="auto"/>
            <w:vAlign w:val="center"/>
          </w:tcPr>
          <w:p w14:paraId="34B88EE3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8" w:type="dxa"/>
            <w:shd w:val="clear" w:color="auto" w:fill="auto"/>
            <w:vAlign w:val="center"/>
          </w:tcPr>
          <w:p w14:paraId="274E63F9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E22611" w14:paraId="6F0A37CD" w14:textId="77777777" w:rsidTr="00297A65">
        <w:trPr>
          <w:jc w:val="center"/>
        </w:trPr>
        <w:tc>
          <w:tcPr>
            <w:tcW w:w="1776" w:type="dxa"/>
            <w:shd w:val="clear" w:color="auto" w:fill="auto"/>
            <w:vAlign w:val="center"/>
          </w:tcPr>
          <w:p w14:paraId="028747F5" w14:textId="77777777" w:rsidR="00DD05A2" w:rsidRPr="00E2261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22611">
              <w:rPr>
                <w:rFonts w:ascii="Times New Roman" w:hAnsi="Times New Roman" w:hint="eastAsia"/>
                <w:sz w:val="20"/>
                <w:szCs w:val="20"/>
              </w:rPr>
              <w:t>G</w:t>
            </w:r>
            <w:r w:rsidRPr="00E22611">
              <w:rPr>
                <w:rFonts w:ascii="Times New Roman" w:hAnsi="Times New Roman"/>
                <w:sz w:val="20"/>
                <w:szCs w:val="20"/>
              </w:rPr>
              <w:t>STM1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1AE024EC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-</w:t>
            </w:r>
          </w:p>
        </w:tc>
        <w:tc>
          <w:tcPr>
            <w:tcW w:w="977" w:type="dxa"/>
            <w:shd w:val="clear" w:color="auto" w:fill="auto"/>
            <w:vAlign w:val="center"/>
          </w:tcPr>
          <w:p w14:paraId="23F53DF1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/>
                <w:sz w:val="20"/>
                <w:szCs w:val="20"/>
              </w:rPr>
              <w:t>30</w:t>
            </w:r>
          </w:p>
        </w:tc>
        <w:tc>
          <w:tcPr>
            <w:tcW w:w="1399" w:type="dxa"/>
          </w:tcPr>
          <w:p w14:paraId="1256069E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hint="eastAsia"/>
                <w:sz w:val="20"/>
                <w:szCs w:val="20"/>
              </w:rPr>
              <w:t>5</w:t>
            </w:r>
            <w:r>
              <w:rPr>
                <w:rFonts w:ascii="Times New Roman" w:hAnsi="Times New Roman"/>
                <w:sz w:val="20"/>
                <w:szCs w:val="20"/>
              </w:rPr>
              <w:t>46</w:t>
            </w:r>
          </w:p>
        </w:tc>
        <w:tc>
          <w:tcPr>
            <w:tcW w:w="1717" w:type="dxa"/>
            <w:shd w:val="clear" w:color="auto" w:fill="auto"/>
            <w:vAlign w:val="center"/>
          </w:tcPr>
          <w:p w14:paraId="09489A7E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-</w:t>
            </w:r>
          </w:p>
        </w:tc>
        <w:tc>
          <w:tcPr>
            <w:tcW w:w="1608" w:type="dxa"/>
            <w:shd w:val="clear" w:color="auto" w:fill="auto"/>
            <w:vAlign w:val="center"/>
          </w:tcPr>
          <w:p w14:paraId="415B8500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-</w:t>
            </w:r>
          </w:p>
        </w:tc>
      </w:tr>
      <w:tr w:rsidR="00DD05A2" w:rsidRPr="00E22611" w14:paraId="7C1D0003" w14:textId="77777777" w:rsidTr="00297A65">
        <w:trPr>
          <w:jc w:val="center"/>
        </w:trPr>
        <w:tc>
          <w:tcPr>
            <w:tcW w:w="1776" w:type="dxa"/>
            <w:shd w:val="clear" w:color="auto" w:fill="auto"/>
            <w:vAlign w:val="center"/>
          </w:tcPr>
          <w:p w14:paraId="760B9567" w14:textId="77777777" w:rsidR="00DD05A2" w:rsidRPr="00E2261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0" w:type="dxa"/>
            <w:shd w:val="clear" w:color="auto" w:fill="auto"/>
            <w:vAlign w:val="center"/>
          </w:tcPr>
          <w:p w14:paraId="356F79D8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+</w:t>
            </w:r>
          </w:p>
        </w:tc>
        <w:tc>
          <w:tcPr>
            <w:tcW w:w="977" w:type="dxa"/>
            <w:shd w:val="clear" w:color="auto" w:fill="auto"/>
            <w:vAlign w:val="center"/>
          </w:tcPr>
          <w:p w14:paraId="10A21CD4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/>
                <w:sz w:val="20"/>
                <w:szCs w:val="20"/>
              </w:rPr>
              <w:t>08</w:t>
            </w:r>
          </w:p>
        </w:tc>
        <w:tc>
          <w:tcPr>
            <w:tcW w:w="1399" w:type="dxa"/>
          </w:tcPr>
          <w:p w14:paraId="36389DD3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hint="eastAsia"/>
                <w:sz w:val="20"/>
                <w:szCs w:val="20"/>
              </w:rPr>
              <w:t>4</w:t>
            </w:r>
            <w:r>
              <w:rPr>
                <w:rFonts w:ascii="Times New Roman" w:hAnsi="Times New Roman"/>
                <w:sz w:val="20"/>
                <w:szCs w:val="20"/>
              </w:rPr>
              <w:t>54</w:t>
            </w:r>
          </w:p>
        </w:tc>
        <w:tc>
          <w:tcPr>
            <w:tcW w:w="1717" w:type="dxa"/>
            <w:shd w:val="clear" w:color="auto" w:fill="auto"/>
            <w:vAlign w:val="center"/>
          </w:tcPr>
          <w:p w14:paraId="350B72F5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8" w:type="dxa"/>
            <w:shd w:val="clear" w:color="auto" w:fill="auto"/>
            <w:vAlign w:val="center"/>
          </w:tcPr>
          <w:p w14:paraId="1345E98A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E22611" w14:paraId="1168A806" w14:textId="77777777" w:rsidTr="00297A65">
        <w:trPr>
          <w:jc w:val="center"/>
        </w:trPr>
        <w:tc>
          <w:tcPr>
            <w:tcW w:w="1776" w:type="dxa"/>
            <w:shd w:val="clear" w:color="auto" w:fill="auto"/>
            <w:vAlign w:val="center"/>
          </w:tcPr>
          <w:p w14:paraId="7F966BB9" w14:textId="77777777" w:rsidR="00DD05A2" w:rsidRPr="00E2261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22611">
              <w:rPr>
                <w:rFonts w:ascii="Times New Roman" w:hAnsi="Times New Roman"/>
                <w:sz w:val="20"/>
                <w:szCs w:val="20"/>
              </w:rPr>
              <w:t>GSTP1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48AF8321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77" w:type="dxa"/>
            <w:shd w:val="clear" w:color="auto" w:fill="auto"/>
            <w:vAlign w:val="center"/>
          </w:tcPr>
          <w:p w14:paraId="10466AA0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99" w:type="dxa"/>
          </w:tcPr>
          <w:p w14:paraId="7875233C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17" w:type="dxa"/>
            <w:shd w:val="clear" w:color="auto" w:fill="auto"/>
            <w:vAlign w:val="center"/>
          </w:tcPr>
          <w:p w14:paraId="40D5ADF5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8" w:type="dxa"/>
            <w:shd w:val="clear" w:color="auto" w:fill="auto"/>
            <w:vAlign w:val="center"/>
          </w:tcPr>
          <w:p w14:paraId="607F5EE7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E22611" w14:paraId="3BD93586" w14:textId="77777777" w:rsidTr="00297A65">
        <w:trPr>
          <w:jc w:val="center"/>
        </w:trPr>
        <w:tc>
          <w:tcPr>
            <w:tcW w:w="1776" w:type="dxa"/>
            <w:shd w:val="clear" w:color="auto" w:fill="auto"/>
            <w:vAlign w:val="center"/>
          </w:tcPr>
          <w:p w14:paraId="7702BB6D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rs1695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1210" w:type="dxa"/>
            <w:shd w:val="clear" w:color="auto" w:fill="auto"/>
          </w:tcPr>
          <w:p w14:paraId="3EDD4F37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AA</w:t>
            </w:r>
          </w:p>
        </w:tc>
        <w:tc>
          <w:tcPr>
            <w:tcW w:w="977" w:type="dxa"/>
            <w:shd w:val="clear" w:color="auto" w:fill="auto"/>
            <w:vAlign w:val="center"/>
          </w:tcPr>
          <w:p w14:paraId="4B34CC51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/>
                <w:sz w:val="20"/>
                <w:szCs w:val="20"/>
              </w:rPr>
              <w:t>48</w:t>
            </w:r>
          </w:p>
        </w:tc>
        <w:tc>
          <w:tcPr>
            <w:tcW w:w="1399" w:type="dxa"/>
          </w:tcPr>
          <w:p w14:paraId="438F2960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/>
                <w:sz w:val="20"/>
                <w:szCs w:val="20"/>
              </w:rPr>
              <w:t>.622</w:t>
            </w:r>
          </w:p>
        </w:tc>
        <w:tc>
          <w:tcPr>
            <w:tcW w:w="1717" w:type="dxa"/>
            <w:shd w:val="clear" w:color="auto" w:fill="auto"/>
            <w:vAlign w:val="center"/>
          </w:tcPr>
          <w:p w14:paraId="66331B91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A</w:t>
            </w:r>
            <w:r>
              <w:rPr>
                <w:rFonts w:ascii="Times New Roman" w:hAnsi="Times New Roman"/>
                <w:sz w:val="20"/>
                <w:szCs w:val="20"/>
              </w:rPr>
              <w:t>: 0.790</w:t>
            </w:r>
          </w:p>
        </w:tc>
        <w:tc>
          <w:tcPr>
            <w:tcW w:w="1608" w:type="dxa"/>
            <w:shd w:val="clear" w:color="auto" w:fill="auto"/>
            <w:vAlign w:val="center"/>
          </w:tcPr>
          <w:p w14:paraId="51B585C2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/>
                <w:sz w:val="20"/>
                <w:szCs w:val="20"/>
              </w:rPr>
              <w:t>.039 (0.844)</w:t>
            </w:r>
          </w:p>
        </w:tc>
      </w:tr>
      <w:tr w:rsidR="00DD05A2" w:rsidRPr="00E22611" w14:paraId="6FCFF40C" w14:textId="77777777" w:rsidTr="00297A65">
        <w:trPr>
          <w:jc w:val="center"/>
        </w:trPr>
        <w:tc>
          <w:tcPr>
            <w:tcW w:w="1776" w:type="dxa"/>
            <w:shd w:val="clear" w:color="auto" w:fill="auto"/>
            <w:vAlign w:val="center"/>
          </w:tcPr>
          <w:p w14:paraId="16E72B8D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0" w:type="dxa"/>
            <w:shd w:val="clear" w:color="auto" w:fill="auto"/>
          </w:tcPr>
          <w:p w14:paraId="3D7E79D8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AG</w:t>
            </w:r>
          </w:p>
        </w:tc>
        <w:tc>
          <w:tcPr>
            <w:tcW w:w="977" w:type="dxa"/>
            <w:shd w:val="clear" w:color="auto" w:fill="auto"/>
            <w:vAlign w:val="center"/>
          </w:tcPr>
          <w:p w14:paraId="38152118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hint="eastAsia"/>
                <w:sz w:val="20"/>
                <w:szCs w:val="20"/>
              </w:rPr>
              <w:t>8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399" w:type="dxa"/>
          </w:tcPr>
          <w:p w14:paraId="1DA37674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/>
                <w:sz w:val="20"/>
                <w:szCs w:val="20"/>
              </w:rPr>
              <w:t>.336</w:t>
            </w:r>
          </w:p>
        </w:tc>
        <w:tc>
          <w:tcPr>
            <w:tcW w:w="1717" w:type="dxa"/>
            <w:shd w:val="clear" w:color="auto" w:fill="auto"/>
            <w:vAlign w:val="center"/>
          </w:tcPr>
          <w:p w14:paraId="230406BA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G</w:t>
            </w:r>
            <w:r>
              <w:rPr>
                <w:rFonts w:ascii="Times New Roman" w:hAnsi="Times New Roman"/>
                <w:sz w:val="20"/>
                <w:szCs w:val="20"/>
              </w:rPr>
              <w:t>: 0.210</w:t>
            </w:r>
          </w:p>
        </w:tc>
        <w:tc>
          <w:tcPr>
            <w:tcW w:w="1608" w:type="dxa"/>
            <w:shd w:val="clear" w:color="auto" w:fill="auto"/>
            <w:vAlign w:val="center"/>
          </w:tcPr>
          <w:p w14:paraId="6C82C517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E22611" w14:paraId="0513908A" w14:textId="77777777" w:rsidTr="00297A65">
        <w:trPr>
          <w:jc w:val="center"/>
        </w:trPr>
        <w:tc>
          <w:tcPr>
            <w:tcW w:w="1776" w:type="dxa"/>
            <w:shd w:val="clear" w:color="auto" w:fill="auto"/>
            <w:vAlign w:val="center"/>
          </w:tcPr>
          <w:p w14:paraId="17D25165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0" w:type="dxa"/>
            <w:shd w:val="clear" w:color="auto" w:fill="auto"/>
          </w:tcPr>
          <w:p w14:paraId="7A894BDB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GG</w:t>
            </w:r>
          </w:p>
        </w:tc>
        <w:tc>
          <w:tcPr>
            <w:tcW w:w="977" w:type="dxa"/>
            <w:shd w:val="clear" w:color="auto" w:fill="auto"/>
            <w:vAlign w:val="center"/>
          </w:tcPr>
          <w:p w14:paraId="00300B4C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399" w:type="dxa"/>
          </w:tcPr>
          <w:p w14:paraId="4E2E041A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/>
                <w:sz w:val="20"/>
                <w:szCs w:val="20"/>
              </w:rPr>
              <w:t>.042</w:t>
            </w:r>
          </w:p>
        </w:tc>
        <w:tc>
          <w:tcPr>
            <w:tcW w:w="1717" w:type="dxa"/>
            <w:shd w:val="clear" w:color="auto" w:fill="auto"/>
            <w:vAlign w:val="center"/>
          </w:tcPr>
          <w:p w14:paraId="56603AB4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8" w:type="dxa"/>
            <w:shd w:val="clear" w:color="auto" w:fill="auto"/>
            <w:vAlign w:val="center"/>
          </w:tcPr>
          <w:p w14:paraId="44B8EAC6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E22611" w14:paraId="091D0372" w14:textId="77777777" w:rsidTr="00297A65">
        <w:trPr>
          <w:jc w:val="center"/>
        </w:trPr>
        <w:tc>
          <w:tcPr>
            <w:tcW w:w="1776" w:type="dxa"/>
            <w:shd w:val="clear" w:color="auto" w:fill="auto"/>
            <w:vAlign w:val="center"/>
          </w:tcPr>
          <w:p w14:paraId="5A9CB31B" w14:textId="77777777" w:rsidR="00DD05A2" w:rsidRPr="00E2261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22611">
              <w:rPr>
                <w:rFonts w:ascii="Times New Roman" w:hAnsi="Times New Roman"/>
                <w:sz w:val="20"/>
                <w:szCs w:val="20"/>
              </w:rPr>
              <w:t>CYP2E1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488FFCC2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77" w:type="dxa"/>
            <w:shd w:val="clear" w:color="auto" w:fill="auto"/>
            <w:vAlign w:val="center"/>
          </w:tcPr>
          <w:p w14:paraId="56E0722C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99" w:type="dxa"/>
          </w:tcPr>
          <w:p w14:paraId="7B88D7B3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717" w:type="dxa"/>
            <w:shd w:val="clear" w:color="auto" w:fill="auto"/>
            <w:vAlign w:val="center"/>
          </w:tcPr>
          <w:p w14:paraId="4BC7E670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8" w:type="dxa"/>
            <w:shd w:val="clear" w:color="auto" w:fill="auto"/>
            <w:vAlign w:val="center"/>
          </w:tcPr>
          <w:p w14:paraId="4EE02CA1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E22611" w14:paraId="770B83D6" w14:textId="77777777" w:rsidTr="00297A65">
        <w:trPr>
          <w:jc w:val="center"/>
        </w:trPr>
        <w:tc>
          <w:tcPr>
            <w:tcW w:w="1776" w:type="dxa"/>
            <w:shd w:val="clear" w:color="auto" w:fill="auto"/>
            <w:vAlign w:val="center"/>
          </w:tcPr>
          <w:p w14:paraId="3919CF8E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rs6413432</w:t>
            </w:r>
          </w:p>
        </w:tc>
        <w:tc>
          <w:tcPr>
            <w:tcW w:w="1210" w:type="dxa"/>
            <w:shd w:val="clear" w:color="auto" w:fill="auto"/>
          </w:tcPr>
          <w:p w14:paraId="2E3C5BB2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TT</w:t>
            </w:r>
          </w:p>
        </w:tc>
        <w:tc>
          <w:tcPr>
            <w:tcW w:w="977" w:type="dxa"/>
            <w:shd w:val="clear" w:color="auto" w:fill="auto"/>
            <w:vAlign w:val="center"/>
          </w:tcPr>
          <w:p w14:paraId="5C967EB9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/>
                <w:sz w:val="20"/>
                <w:szCs w:val="20"/>
              </w:rPr>
              <w:t>44</w:t>
            </w:r>
          </w:p>
        </w:tc>
        <w:tc>
          <w:tcPr>
            <w:tcW w:w="1399" w:type="dxa"/>
          </w:tcPr>
          <w:p w14:paraId="14886EDA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/>
                <w:sz w:val="20"/>
                <w:szCs w:val="20"/>
              </w:rPr>
              <w:t>.605</w:t>
            </w:r>
          </w:p>
        </w:tc>
        <w:tc>
          <w:tcPr>
            <w:tcW w:w="1717" w:type="dxa"/>
            <w:shd w:val="clear" w:color="auto" w:fill="auto"/>
            <w:vAlign w:val="center"/>
          </w:tcPr>
          <w:p w14:paraId="51116D66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T</w:t>
            </w:r>
            <w:r>
              <w:rPr>
                <w:rFonts w:ascii="Times New Roman" w:hAnsi="Times New Roman"/>
                <w:sz w:val="20"/>
                <w:szCs w:val="20"/>
              </w:rPr>
              <w:t>: 0.780</w:t>
            </w:r>
          </w:p>
        </w:tc>
        <w:tc>
          <w:tcPr>
            <w:tcW w:w="1608" w:type="dxa"/>
            <w:shd w:val="clear" w:color="auto" w:fill="auto"/>
            <w:vAlign w:val="center"/>
          </w:tcPr>
          <w:p w14:paraId="249EB17B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/>
                <w:sz w:val="20"/>
                <w:szCs w:val="20"/>
              </w:rPr>
              <w:t>.048 (0.827)</w:t>
            </w:r>
          </w:p>
        </w:tc>
      </w:tr>
      <w:tr w:rsidR="00DD05A2" w:rsidRPr="00E22611" w14:paraId="4860E75C" w14:textId="77777777" w:rsidTr="00297A65">
        <w:trPr>
          <w:jc w:val="center"/>
        </w:trPr>
        <w:tc>
          <w:tcPr>
            <w:tcW w:w="1776" w:type="dxa"/>
            <w:shd w:val="clear" w:color="auto" w:fill="auto"/>
            <w:vAlign w:val="center"/>
          </w:tcPr>
          <w:p w14:paraId="0FCDA5E0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0" w:type="dxa"/>
            <w:shd w:val="clear" w:color="auto" w:fill="auto"/>
          </w:tcPr>
          <w:p w14:paraId="5F614309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AT</w:t>
            </w:r>
          </w:p>
        </w:tc>
        <w:tc>
          <w:tcPr>
            <w:tcW w:w="977" w:type="dxa"/>
            <w:shd w:val="clear" w:color="auto" w:fill="auto"/>
            <w:vAlign w:val="center"/>
          </w:tcPr>
          <w:p w14:paraId="3155A71B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hint="eastAsia"/>
                <w:sz w:val="20"/>
                <w:szCs w:val="20"/>
              </w:rPr>
              <w:t>8</w:t>
            </w: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399" w:type="dxa"/>
          </w:tcPr>
          <w:p w14:paraId="3DF893CC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/>
                <w:sz w:val="20"/>
                <w:szCs w:val="20"/>
              </w:rPr>
              <w:t>.349</w:t>
            </w:r>
          </w:p>
        </w:tc>
        <w:tc>
          <w:tcPr>
            <w:tcW w:w="1717" w:type="dxa"/>
            <w:shd w:val="clear" w:color="auto" w:fill="auto"/>
            <w:vAlign w:val="center"/>
          </w:tcPr>
          <w:p w14:paraId="044ABC8C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: 0.220</w:t>
            </w:r>
          </w:p>
        </w:tc>
        <w:tc>
          <w:tcPr>
            <w:tcW w:w="1608" w:type="dxa"/>
            <w:shd w:val="clear" w:color="auto" w:fill="auto"/>
            <w:vAlign w:val="center"/>
          </w:tcPr>
          <w:p w14:paraId="42300C9E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E22611" w14:paraId="33E0CB2E" w14:textId="77777777" w:rsidTr="00297A65">
        <w:trPr>
          <w:jc w:val="center"/>
        </w:trPr>
        <w:tc>
          <w:tcPr>
            <w:tcW w:w="1776" w:type="dxa"/>
            <w:shd w:val="clear" w:color="auto" w:fill="auto"/>
            <w:vAlign w:val="center"/>
          </w:tcPr>
          <w:p w14:paraId="489885B8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0" w:type="dxa"/>
            <w:shd w:val="clear" w:color="auto" w:fill="auto"/>
          </w:tcPr>
          <w:p w14:paraId="1E4EC0C2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AA</w:t>
            </w:r>
          </w:p>
        </w:tc>
        <w:tc>
          <w:tcPr>
            <w:tcW w:w="977" w:type="dxa"/>
            <w:shd w:val="clear" w:color="auto" w:fill="auto"/>
            <w:vAlign w:val="center"/>
          </w:tcPr>
          <w:p w14:paraId="4E458EF1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1399" w:type="dxa"/>
          </w:tcPr>
          <w:p w14:paraId="5D89A3CB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/>
                <w:sz w:val="20"/>
                <w:szCs w:val="20"/>
              </w:rPr>
              <w:t>.046</w:t>
            </w:r>
          </w:p>
        </w:tc>
        <w:tc>
          <w:tcPr>
            <w:tcW w:w="1717" w:type="dxa"/>
            <w:shd w:val="clear" w:color="auto" w:fill="auto"/>
            <w:vAlign w:val="center"/>
          </w:tcPr>
          <w:p w14:paraId="045D8056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8" w:type="dxa"/>
            <w:shd w:val="clear" w:color="auto" w:fill="auto"/>
            <w:vAlign w:val="center"/>
          </w:tcPr>
          <w:p w14:paraId="121111B3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E22611" w14:paraId="71E39394" w14:textId="77777777" w:rsidTr="00297A65">
        <w:trPr>
          <w:jc w:val="center"/>
        </w:trPr>
        <w:tc>
          <w:tcPr>
            <w:tcW w:w="1776" w:type="dxa"/>
            <w:shd w:val="clear" w:color="auto" w:fill="auto"/>
            <w:vAlign w:val="center"/>
          </w:tcPr>
          <w:p w14:paraId="51DF84AB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rs3813867</w:t>
            </w:r>
          </w:p>
        </w:tc>
        <w:tc>
          <w:tcPr>
            <w:tcW w:w="1210" w:type="dxa"/>
            <w:shd w:val="clear" w:color="auto" w:fill="auto"/>
          </w:tcPr>
          <w:p w14:paraId="06F16F9D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GG</w:t>
            </w:r>
          </w:p>
        </w:tc>
        <w:tc>
          <w:tcPr>
            <w:tcW w:w="977" w:type="dxa"/>
            <w:shd w:val="clear" w:color="auto" w:fill="auto"/>
            <w:vAlign w:val="center"/>
          </w:tcPr>
          <w:p w14:paraId="77538531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/>
                <w:sz w:val="20"/>
                <w:szCs w:val="20"/>
              </w:rPr>
              <w:t>33</w:t>
            </w:r>
          </w:p>
        </w:tc>
        <w:tc>
          <w:tcPr>
            <w:tcW w:w="1399" w:type="dxa"/>
          </w:tcPr>
          <w:p w14:paraId="5A299A9E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/>
                <w:sz w:val="20"/>
                <w:szCs w:val="20"/>
              </w:rPr>
              <w:t>.559</w:t>
            </w:r>
          </w:p>
        </w:tc>
        <w:tc>
          <w:tcPr>
            <w:tcW w:w="1717" w:type="dxa"/>
            <w:shd w:val="clear" w:color="auto" w:fill="auto"/>
            <w:vAlign w:val="center"/>
          </w:tcPr>
          <w:p w14:paraId="091D75F2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G</w:t>
            </w:r>
            <w:r>
              <w:rPr>
                <w:rFonts w:ascii="Times New Roman" w:hAnsi="Times New Roman"/>
                <w:sz w:val="20"/>
                <w:szCs w:val="20"/>
              </w:rPr>
              <w:t>: 0.742</w:t>
            </w:r>
          </w:p>
        </w:tc>
        <w:tc>
          <w:tcPr>
            <w:tcW w:w="1608" w:type="dxa"/>
            <w:shd w:val="clear" w:color="auto" w:fill="auto"/>
            <w:vAlign w:val="center"/>
          </w:tcPr>
          <w:p w14:paraId="4A427086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/>
                <w:sz w:val="20"/>
                <w:szCs w:val="20"/>
              </w:rPr>
              <w:t>.509 (</w:t>
            </w:r>
            <w:r>
              <w:rPr>
                <w:rFonts w:ascii="Times New Roman" w:hAnsi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/>
                <w:sz w:val="20"/>
                <w:szCs w:val="20"/>
              </w:rPr>
              <w:t>.476)</w:t>
            </w:r>
          </w:p>
        </w:tc>
      </w:tr>
      <w:tr w:rsidR="00DD05A2" w:rsidRPr="00E22611" w14:paraId="30169A8B" w14:textId="77777777" w:rsidTr="00297A65">
        <w:trPr>
          <w:jc w:val="center"/>
        </w:trPr>
        <w:tc>
          <w:tcPr>
            <w:tcW w:w="1776" w:type="dxa"/>
            <w:shd w:val="clear" w:color="auto" w:fill="auto"/>
            <w:vAlign w:val="center"/>
          </w:tcPr>
          <w:p w14:paraId="42A178DF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0" w:type="dxa"/>
            <w:shd w:val="clear" w:color="auto" w:fill="auto"/>
          </w:tcPr>
          <w:p w14:paraId="47A6D043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CG</w:t>
            </w:r>
          </w:p>
        </w:tc>
        <w:tc>
          <w:tcPr>
            <w:tcW w:w="977" w:type="dxa"/>
            <w:shd w:val="clear" w:color="auto" w:fill="auto"/>
            <w:vAlign w:val="center"/>
          </w:tcPr>
          <w:p w14:paraId="65907E98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hint="eastAsia"/>
                <w:sz w:val="20"/>
                <w:szCs w:val="20"/>
              </w:rPr>
              <w:t>8</w:t>
            </w:r>
            <w:r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1399" w:type="dxa"/>
          </w:tcPr>
          <w:p w14:paraId="73556867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/>
                <w:sz w:val="20"/>
                <w:szCs w:val="20"/>
              </w:rPr>
              <w:t>.366</w:t>
            </w:r>
          </w:p>
        </w:tc>
        <w:tc>
          <w:tcPr>
            <w:tcW w:w="1717" w:type="dxa"/>
            <w:shd w:val="clear" w:color="auto" w:fill="auto"/>
            <w:vAlign w:val="center"/>
          </w:tcPr>
          <w:p w14:paraId="2E9339CB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C</w:t>
            </w:r>
            <w:r>
              <w:rPr>
                <w:rFonts w:ascii="Times New Roman" w:hAnsi="Times New Roman"/>
                <w:sz w:val="20"/>
                <w:szCs w:val="20"/>
              </w:rPr>
              <w:t>: 0.258</w:t>
            </w:r>
          </w:p>
        </w:tc>
        <w:tc>
          <w:tcPr>
            <w:tcW w:w="1608" w:type="dxa"/>
            <w:shd w:val="clear" w:color="auto" w:fill="auto"/>
            <w:vAlign w:val="center"/>
          </w:tcPr>
          <w:p w14:paraId="611CFCAE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E22611" w14:paraId="438EE2E2" w14:textId="77777777" w:rsidTr="00297A65">
        <w:trPr>
          <w:jc w:val="center"/>
        </w:trPr>
        <w:tc>
          <w:tcPr>
            <w:tcW w:w="1776" w:type="dxa"/>
            <w:shd w:val="clear" w:color="auto" w:fill="auto"/>
            <w:vAlign w:val="center"/>
          </w:tcPr>
          <w:p w14:paraId="6E339F95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0" w:type="dxa"/>
            <w:shd w:val="clear" w:color="auto" w:fill="auto"/>
          </w:tcPr>
          <w:p w14:paraId="4D7E1635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CC</w:t>
            </w:r>
          </w:p>
        </w:tc>
        <w:tc>
          <w:tcPr>
            <w:tcW w:w="977" w:type="dxa"/>
            <w:shd w:val="clear" w:color="auto" w:fill="auto"/>
            <w:vAlign w:val="center"/>
          </w:tcPr>
          <w:p w14:paraId="7926CB7D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/>
                <w:sz w:val="20"/>
                <w:szCs w:val="20"/>
              </w:rPr>
              <w:t>8</w:t>
            </w:r>
          </w:p>
        </w:tc>
        <w:tc>
          <w:tcPr>
            <w:tcW w:w="1399" w:type="dxa"/>
          </w:tcPr>
          <w:p w14:paraId="60596B40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/>
                <w:sz w:val="20"/>
                <w:szCs w:val="20"/>
              </w:rPr>
              <w:t>.076</w:t>
            </w:r>
          </w:p>
        </w:tc>
        <w:tc>
          <w:tcPr>
            <w:tcW w:w="1717" w:type="dxa"/>
            <w:shd w:val="clear" w:color="auto" w:fill="auto"/>
            <w:vAlign w:val="center"/>
          </w:tcPr>
          <w:p w14:paraId="6174655E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8" w:type="dxa"/>
            <w:shd w:val="clear" w:color="auto" w:fill="auto"/>
            <w:vAlign w:val="center"/>
          </w:tcPr>
          <w:p w14:paraId="4961AF4C" w14:textId="77777777" w:rsidR="00DD05A2" w:rsidRPr="006C3F72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5BA2BDA2" w14:textId="77777777" w:rsidR="00DD05A2" w:rsidRPr="006C3F72" w:rsidRDefault="00DD05A2" w:rsidP="00DD05A2">
      <w:pPr>
        <w:rPr>
          <w:rFonts w:ascii="Times New Roman" w:hAnsi="Times New Roman"/>
          <w:sz w:val="20"/>
          <w:szCs w:val="20"/>
        </w:rPr>
      </w:pPr>
      <w:r w:rsidRPr="00E22611">
        <w:rPr>
          <w:rFonts w:ascii="Times New Roman" w:hAnsi="Times New Roman"/>
          <w:sz w:val="20"/>
          <w:szCs w:val="20"/>
          <w:vertAlign w:val="superscript"/>
        </w:rPr>
        <w:t>*</w:t>
      </w:r>
      <w:r w:rsidRPr="006C3F72">
        <w:rPr>
          <w:rFonts w:ascii="Times New Roman" w:hAnsi="Times New Roman"/>
          <w:sz w:val="20"/>
          <w:szCs w:val="20"/>
        </w:rPr>
        <w:t>The Hardy-Weinberg test was performed using the control group.</w:t>
      </w:r>
    </w:p>
    <w:p w14:paraId="0D51DF46" w14:textId="77777777" w:rsidR="00DD05A2" w:rsidRDefault="00DD05A2" w:rsidP="00DD05A2">
      <w:pPr>
        <w:pStyle w:val="1"/>
        <w:spacing w:line="480" w:lineRule="auto"/>
        <w:rPr>
          <w:rFonts w:ascii="Times New Roman" w:eastAsia="宋体" w:hAnsi="Times New Roman" w:cs="Times New Roman"/>
          <w:b/>
          <w:sz w:val="22"/>
        </w:rPr>
      </w:pPr>
    </w:p>
    <w:p w14:paraId="56E95C11" w14:textId="3C8AEEEC" w:rsidR="00DD05A2" w:rsidRDefault="00DD05A2"/>
    <w:p w14:paraId="38FCB704" w14:textId="5205E1C7" w:rsidR="00DD05A2" w:rsidRDefault="00DD05A2"/>
    <w:p w14:paraId="46B37A84" w14:textId="6E6FF104" w:rsidR="00DD05A2" w:rsidRDefault="00DD05A2"/>
    <w:p w14:paraId="577E2934" w14:textId="1DFF8862" w:rsidR="00DD05A2" w:rsidRDefault="00DD05A2"/>
    <w:p w14:paraId="6F1FDEEE" w14:textId="34B84DAB" w:rsidR="00DD05A2" w:rsidRDefault="00DD05A2"/>
    <w:p w14:paraId="1D8860AE" w14:textId="13F1B899" w:rsidR="00DD05A2" w:rsidRDefault="00DD05A2"/>
    <w:p w14:paraId="3B4380B3" w14:textId="27AD38EE" w:rsidR="00DD05A2" w:rsidRDefault="00DD05A2"/>
    <w:p w14:paraId="3B6DDD80" w14:textId="00D74594" w:rsidR="00DD05A2" w:rsidRDefault="00DD05A2"/>
    <w:p w14:paraId="5D94FC94" w14:textId="37AAB45A" w:rsidR="00DD05A2" w:rsidRDefault="00DD05A2"/>
    <w:p w14:paraId="2AD5A5EE" w14:textId="614B6F01" w:rsidR="00DD05A2" w:rsidRDefault="00DD05A2"/>
    <w:p w14:paraId="25EE6783" w14:textId="4605C084" w:rsidR="00DD05A2" w:rsidRDefault="00DD05A2"/>
    <w:p w14:paraId="65B75D12" w14:textId="467A6291" w:rsidR="00DD05A2" w:rsidRDefault="00DD05A2"/>
    <w:p w14:paraId="60242526" w14:textId="77777777" w:rsidR="00DD05A2" w:rsidRPr="00DD05A2" w:rsidRDefault="00DD05A2">
      <w:pPr>
        <w:rPr>
          <w:rFonts w:hint="eastAsia"/>
        </w:rPr>
      </w:pPr>
    </w:p>
    <w:p w14:paraId="1F574CEE" w14:textId="732F1043" w:rsidR="00DD05A2" w:rsidRDefault="00DD05A2"/>
    <w:p w14:paraId="6F8FD751" w14:textId="7C443DBA" w:rsidR="00DD05A2" w:rsidRDefault="00DD05A2"/>
    <w:p w14:paraId="6100F9C9" w14:textId="7D7B7F8A" w:rsidR="00DD05A2" w:rsidRDefault="00DD05A2"/>
    <w:p w14:paraId="05D8C414" w14:textId="67E6D8F4" w:rsidR="00DD05A2" w:rsidRDefault="00DD05A2"/>
    <w:p w14:paraId="1E1DF07E" w14:textId="7D9FE22B" w:rsidR="00DD05A2" w:rsidRDefault="00DD05A2"/>
    <w:p w14:paraId="79B48800" w14:textId="1DD255EC" w:rsidR="00DD05A2" w:rsidRDefault="00DD05A2"/>
    <w:p w14:paraId="29370432" w14:textId="3EA8B440" w:rsidR="00DD05A2" w:rsidRDefault="00DD05A2"/>
    <w:p w14:paraId="6917DD07" w14:textId="77777777" w:rsidR="00DD05A2" w:rsidRDefault="00DD05A2">
      <w:pPr>
        <w:rPr>
          <w:rFonts w:hint="eastAsia"/>
        </w:rPr>
      </w:pPr>
    </w:p>
    <w:p w14:paraId="2DA32C05" w14:textId="65B1FFCA" w:rsidR="00DD05A2" w:rsidRDefault="00DD05A2"/>
    <w:p w14:paraId="3B9CD099" w14:textId="77777777" w:rsidR="00DD05A2" w:rsidRPr="00662491" w:rsidRDefault="00DD05A2" w:rsidP="00DD05A2">
      <w:pPr>
        <w:jc w:val="center"/>
        <w:rPr>
          <w:rFonts w:ascii="Times New Roman" w:hAnsi="Times New Roman"/>
          <w:sz w:val="20"/>
          <w:szCs w:val="20"/>
        </w:rPr>
      </w:pPr>
      <w:r w:rsidRPr="006C3F72">
        <w:rPr>
          <w:rFonts w:ascii="Times New Roman" w:eastAsia="黑体" w:hAnsiTheme="minorEastAsia"/>
          <w:sz w:val="20"/>
          <w:szCs w:val="20"/>
        </w:rPr>
        <w:lastRenderedPageBreak/>
        <w:t>Supplementary</w:t>
      </w:r>
      <w:r w:rsidRPr="00662491">
        <w:rPr>
          <w:rFonts w:ascii="Times New Roman" w:hAnsi="Times New Roman"/>
          <w:sz w:val="20"/>
          <w:szCs w:val="20"/>
        </w:rPr>
        <w:t xml:space="preserve"> Table </w:t>
      </w:r>
      <w:r>
        <w:rPr>
          <w:rFonts w:ascii="Times New Roman" w:hAnsi="Times New Roman"/>
          <w:sz w:val="20"/>
          <w:szCs w:val="20"/>
        </w:rPr>
        <w:t>4</w:t>
      </w:r>
      <w:r w:rsidRPr="00662491">
        <w:rPr>
          <w:rFonts w:ascii="Times New Roman" w:hAnsi="Times New Roman"/>
          <w:sz w:val="20"/>
          <w:szCs w:val="20"/>
        </w:rPr>
        <w:t xml:space="preserve">. The effect of metabolic enzyme gene polymorphism on </w:t>
      </w:r>
      <w:r w:rsidRPr="00557E22">
        <w:rPr>
          <w:rFonts w:ascii="Times New Roman" w:hAnsi="Times New Roman"/>
          <w:sz w:val="20"/>
          <w:szCs w:val="20"/>
        </w:rPr>
        <w:t>1-OHNAP</w:t>
      </w:r>
    </w:p>
    <w:tbl>
      <w:tblPr>
        <w:tblStyle w:val="a3"/>
        <w:tblW w:w="8472" w:type="dxa"/>
        <w:tblLayout w:type="fixed"/>
        <w:tblLook w:val="04A0" w:firstRow="1" w:lastRow="0" w:firstColumn="1" w:lastColumn="0" w:noHBand="0" w:noVBand="1"/>
      </w:tblPr>
      <w:tblGrid>
        <w:gridCol w:w="709"/>
        <w:gridCol w:w="152"/>
        <w:gridCol w:w="1232"/>
        <w:gridCol w:w="567"/>
        <w:gridCol w:w="1276"/>
        <w:gridCol w:w="459"/>
        <w:gridCol w:w="708"/>
        <w:gridCol w:w="243"/>
        <w:gridCol w:w="608"/>
        <w:gridCol w:w="391"/>
        <w:gridCol w:w="1134"/>
        <w:gridCol w:w="142"/>
        <w:gridCol w:w="851"/>
      </w:tblGrid>
      <w:tr w:rsidR="00DD05A2" w:rsidRPr="00662491" w14:paraId="1942368F" w14:textId="77777777" w:rsidTr="00297A65">
        <w:tc>
          <w:tcPr>
            <w:tcW w:w="2093" w:type="dxa"/>
            <w:gridSpan w:val="3"/>
            <w:vMerge w:val="restart"/>
            <w:tcBorders>
              <w:top w:val="single" w:sz="12" w:space="0" w:color="auto"/>
              <w:left w:val="nil"/>
              <w:bottom w:val="single" w:sz="4" w:space="0" w:color="000000" w:themeColor="text1"/>
              <w:right w:val="nil"/>
            </w:tcBorders>
            <w:vAlign w:val="center"/>
            <w:hideMark/>
          </w:tcPr>
          <w:p w14:paraId="09FB5E78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C3F72">
              <w:rPr>
                <w:rFonts w:ascii="Times New Roman" w:hAnsi="Times New Roman" w:hint="eastAsia"/>
                <w:sz w:val="20"/>
                <w:szCs w:val="20"/>
              </w:rPr>
              <w:t>Gene/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SNPs</w:t>
            </w:r>
          </w:p>
        </w:tc>
        <w:tc>
          <w:tcPr>
            <w:tcW w:w="3010" w:type="dxa"/>
            <w:gridSpan w:val="4"/>
            <w:tcBorders>
              <w:top w:val="single" w:sz="12" w:space="0" w:color="auto"/>
              <w:left w:val="nil"/>
              <w:bottom w:val="single" w:sz="4" w:space="0" w:color="000000" w:themeColor="text1"/>
              <w:right w:val="nil"/>
            </w:tcBorders>
            <w:hideMark/>
          </w:tcPr>
          <w:p w14:paraId="0B63CFC1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Control</w:t>
            </w:r>
          </w:p>
        </w:tc>
        <w:tc>
          <w:tcPr>
            <w:tcW w:w="243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F25CE65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126" w:type="dxa"/>
            <w:gridSpan w:val="5"/>
            <w:tcBorders>
              <w:top w:val="single" w:sz="12" w:space="0" w:color="auto"/>
              <w:left w:val="nil"/>
              <w:bottom w:val="single" w:sz="4" w:space="0" w:color="000000" w:themeColor="text1"/>
              <w:right w:val="nil"/>
            </w:tcBorders>
            <w:hideMark/>
          </w:tcPr>
          <w:p w14:paraId="386BC3C5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Exposure</w:t>
            </w:r>
          </w:p>
        </w:tc>
      </w:tr>
      <w:tr w:rsidR="00DD05A2" w:rsidRPr="00662491" w14:paraId="67F03E68" w14:textId="77777777" w:rsidTr="00297A65">
        <w:tc>
          <w:tcPr>
            <w:tcW w:w="2093" w:type="dxa"/>
            <w:gridSpan w:val="3"/>
            <w:vMerge/>
            <w:tcBorders>
              <w:top w:val="single" w:sz="12" w:space="0" w:color="auto"/>
              <w:left w:val="nil"/>
              <w:bottom w:val="single" w:sz="4" w:space="0" w:color="000000" w:themeColor="text1"/>
              <w:right w:val="nil"/>
            </w:tcBorders>
            <w:vAlign w:val="center"/>
            <w:hideMark/>
          </w:tcPr>
          <w:p w14:paraId="1C33C532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hideMark/>
          </w:tcPr>
          <w:p w14:paraId="0920E051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n</w:t>
            </w:r>
          </w:p>
        </w:tc>
        <w:tc>
          <w:tcPr>
            <w:tcW w:w="1735" w:type="dxa"/>
            <w:gridSpan w:val="2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hideMark/>
          </w:tcPr>
          <w:p w14:paraId="4D4A2C09" w14:textId="77777777" w:rsidR="00DD05A2" w:rsidRPr="0076770F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57E22">
              <w:rPr>
                <w:rFonts w:ascii="Times New Roman" w:hAnsi="Times New Roman"/>
                <w:sz w:val="20"/>
                <w:szCs w:val="20"/>
              </w:rPr>
              <w:t>1-OHNAP</w:t>
            </w:r>
            <w:r w:rsidRPr="0076770F">
              <w:rPr>
                <w:rFonts w:ascii="Times New Roman" w:hAnsi="Times New Roman"/>
                <w:sz w:val="20"/>
                <w:szCs w:val="20"/>
              </w:rPr>
              <w:t xml:space="preserve"> (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±s</m:t>
              </m:r>
            </m:oMath>
            <w:r w:rsidRPr="0076770F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708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hideMark/>
          </w:tcPr>
          <w:p w14:paraId="31884058" w14:textId="77777777" w:rsidR="00DD05A2" w:rsidRPr="00E75ED1" w:rsidRDefault="00DD05A2" w:rsidP="00297A65">
            <w:pPr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E75ED1">
              <w:rPr>
                <w:rFonts w:ascii="Times New Roman" w:hAnsi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243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53193919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hideMark/>
          </w:tcPr>
          <w:p w14:paraId="09B058B7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n</w:t>
            </w:r>
          </w:p>
        </w:tc>
        <w:tc>
          <w:tcPr>
            <w:tcW w:w="1667" w:type="dxa"/>
            <w:gridSpan w:val="3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hideMark/>
          </w:tcPr>
          <w:p w14:paraId="4D4815C8" w14:textId="77777777" w:rsidR="00DD05A2" w:rsidRPr="0076770F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557E22">
              <w:rPr>
                <w:rFonts w:ascii="Times New Roman" w:hAnsi="Times New Roman"/>
                <w:sz w:val="20"/>
                <w:szCs w:val="20"/>
              </w:rPr>
              <w:t>1-OHNAP</w:t>
            </w:r>
            <w:r w:rsidRPr="0076770F">
              <w:rPr>
                <w:rFonts w:ascii="Times New Roman" w:hAnsi="Times New Roman"/>
                <w:sz w:val="20"/>
                <w:szCs w:val="20"/>
              </w:rPr>
              <w:t xml:space="preserve"> (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±s</m:t>
              </m:r>
            </m:oMath>
            <w:r w:rsidRPr="0076770F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851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hideMark/>
          </w:tcPr>
          <w:p w14:paraId="6178876D" w14:textId="77777777" w:rsidR="00DD05A2" w:rsidRPr="00E75ED1" w:rsidRDefault="00DD05A2" w:rsidP="00297A65">
            <w:pPr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E75ED1">
              <w:rPr>
                <w:rFonts w:ascii="Times New Roman" w:hAnsi="Times New Roman"/>
                <w:i/>
                <w:iCs/>
                <w:sz w:val="20"/>
                <w:szCs w:val="20"/>
              </w:rPr>
              <w:t>P</w:t>
            </w:r>
          </w:p>
        </w:tc>
      </w:tr>
      <w:tr w:rsidR="00DD05A2" w:rsidRPr="00662491" w14:paraId="446EB28F" w14:textId="77777777" w:rsidTr="00297A65">
        <w:tc>
          <w:tcPr>
            <w:tcW w:w="2093" w:type="dxa"/>
            <w:gridSpan w:val="3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vAlign w:val="center"/>
            <w:hideMark/>
          </w:tcPr>
          <w:p w14:paraId="06970582" w14:textId="77777777" w:rsidR="00DD05A2" w:rsidRPr="0076770F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76770F">
              <w:rPr>
                <w:rFonts w:ascii="Times New Roman" w:hAnsi="Times New Roman"/>
                <w:sz w:val="20"/>
                <w:szCs w:val="20"/>
              </w:rPr>
              <w:t>GSTT1</w:t>
            </w:r>
          </w:p>
        </w:tc>
        <w:tc>
          <w:tcPr>
            <w:tcW w:w="567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6ABB0B04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24A27A89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67" w:type="dxa"/>
            <w:gridSpan w:val="2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0843AAB2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3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26F828BC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9" w:type="dxa"/>
            <w:gridSpan w:val="2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193F855F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34EC5585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69999825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662491" w14:paraId="48503351" w14:textId="77777777" w:rsidTr="00297A65"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5C50019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1A1AB5A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2378798" w14:textId="77777777" w:rsidR="00DD05A2" w:rsidRPr="00662491" w:rsidRDefault="00DD05A2" w:rsidP="00297A65">
            <w:pPr>
              <w:ind w:firstLineChars="50" w:firstLine="10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7599B46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.</w:t>
            </w:r>
            <w:r>
              <w:rPr>
                <w:rFonts w:ascii="Times New Roman" w:hAnsi="Times New Roman"/>
                <w:sz w:val="20"/>
                <w:szCs w:val="20"/>
              </w:rPr>
              <w:t>00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0.</w:t>
            </w:r>
            <w:r>
              <w:rPr>
                <w:rFonts w:ascii="Times New Roman" w:hAnsi="Times New Roman"/>
                <w:sz w:val="20"/>
                <w:szCs w:val="20"/>
              </w:rPr>
              <w:t>89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3A6AA16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5BD81024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9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AF0228D" w14:textId="77777777" w:rsidR="00DD05A2" w:rsidRPr="00662491" w:rsidRDefault="00DD05A2" w:rsidP="00297A65">
            <w:pPr>
              <w:ind w:firstLineChars="50" w:firstLine="10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9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96A3D29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.41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1.20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BB921BD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</w:tr>
      <w:tr w:rsidR="00DD05A2" w:rsidRPr="00662491" w14:paraId="502F5C37" w14:textId="77777777" w:rsidTr="00297A65"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7CD743B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FF0D20D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+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4B715AA" w14:textId="77777777" w:rsidR="00DD05A2" w:rsidRPr="00662491" w:rsidRDefault="00DD05A2" w:rsidP="00297A65">
            <w:pPr>
              <w:ind w:firstLineChars="50" w:firstLine="10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EC6E589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.03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1.03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F609D3F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/>
                <w:sz w:val="20"/>
                <w:szCs w:val="20"/>
              </w:rPr>
              <w:t>942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687D69FA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9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E5791D5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4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0827570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.07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1.26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7E03A74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892</w:t>
            </w:r>
          </w:p>
        </w:tc>
      </w:tr>
      <w:tr w:rsidR="00DD05A2" w:rsidRPr="00662491" w14:paraId="41AF32A3" w14:textId="77777777" w:rsidTr="00297A65">
        <w:tc>
          <w:tcPr>
            <w:tcW w:w="209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F18F49" w14:textId="77777777" w:rsidR="00DD05A2" w:rsidRPr="0076770F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76770F">
              <w:rPr>
                <w:rFonts w:ascii="Times New Roman" w:hAnsi="Times New Roman"/>
                <w:sz w:val="20"/>
                <w:szCs w:val="20"/>
              </w:rPr>
              <w:t>GSTM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512AD2D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88A6007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F92CDB9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4DEB2299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09B331A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D045F62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BCC24DE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662491" w14:paraId="19E68BDB" w14:textId="77777777" w:rsidTr="00297A65"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93676D2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9794DCD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DAA8085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111605C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.85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0.85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2AA6E94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3F6116B5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9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AB0E9A9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2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000ABF2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.01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1.12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4D13B8D" w14:textId="77777777" w:rsidR="00DD05A2" w:rsidRPr="0076770F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</w:tr>
      <w:tr w:rsidR="00DD05A2" w:rsidRPr="00662491" w14:paraId="72D3CA75" w14:textId="77777777" w:rsidTr="00297A65"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C901F4F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00DEFDF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+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1B7ED25" w14:textId="77777777" w:rsidR="00DD05A2" w:rsidRPr="00662491" w:rsidRDefault="00DD05A2" w:rsidP="00297A65">
            <w:pPr>
              <w:ind w:firstLineChars="50" w:firstLine="10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8116195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.95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0.90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DD980FF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/>
                <w:sz w:val="20"/>
                <w:szCs w:val="20"/>
              </w:rPr>
              <w:t>428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2C3697D2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9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56B1D51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0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95097F3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.17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1.28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3E211DA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56406F">
              <w:rPr>
                <w:rFonts w:ascii="Times New Roman" w:hAnsi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/>
                <w:sz w:val="20"/>
                <w:szCs w:val="20"/>
              </w:rPr>
              <w:t>254</w:t>
            </w:r>
          </w:p>
        </w:tc>
      </w:tr>
      <w:tr w:rsidR="00DD05A2" w:rsidRPr="00662491" w14:paraId="493AFE0E" w14:textId="77777777" w:rsidTr="00297A65">
        <w:tc>
          <w:tcPr>
            <w:tcW w:w="209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0AEAC8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76770F">
              <w:rPr>
                <w:rFonts w:ascii="Times New Roman" w:hAnsi="Times New Roman"/>
                <w:sz w:val="20"/>
                <w:szCs w:val="20"/>
              </w:rPr>
              <w:t xml:space="preserve">GSTP1 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rs169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7DDD34C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3FFDFE0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A3C8957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1F6D96D7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A406D7A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4B4C414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5D2F62D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662491" w14:paraId="0430B005" w14:textId="77777777" w:rsidTr="00297A65"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77313387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592B715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A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8866FFA" w14:textId="77777777" w:rsidR="00DD05A2" w:rsidRPr="00662491" w:rsidRDefault="00DD05A2" w:rsidP="00297A65">
            <w:pPr>
              <w:ind w:firstLineChars="50" w:firstLine="10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882B15F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.02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0.88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8DB6467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63A7838E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9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C6ECB02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6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16EDF33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.99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1.23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5756858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</w:tr>
      <w:tr w:rsidR="00DD05A2" w:rsidRPr="00662491" w14:paraId="6357C81F" w14:textId="77777777" w:rsidTr="00297A65"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5ADD5E32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9738EB5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AG</w:t>
            </w:r>
            <w:r>
              <w:rPr>
                <w:rFonts w:ascii="Times New Roman" w:hAnsi="Times New Roman"/>
                <w:sz w:val="20"/>
                <w:szCs w:val="20"/>
              </w:rPr>
              <w:t>+G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136C132" w14:textId="77777777" w:rsidR="00DD05A2" w:rsidRPr="00662491" w:rsidRDefault="00DD05A2" w:rsidP="00297A65">
            <w:pPr>
              <w:ind w:firstLineChars="50" w:firstLine="10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C9E765B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.01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1.04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62F36B5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439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4C5299B1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9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7DEF046" w14:textId="77777777" w:rsidR="00DD05A2" w:rsidRPr="00662491" w:rsidRDefault="00DD05A2" w:rsidP="00297A65">
            <w:pPr>
              <w:ind w:firstLineChars="50" w:firstLine="10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7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EB46028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.28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1.12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8D9B73F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052</w:t>
            </w:r>
          </w:p>
        </w:tc>
      </w:tr>
      <w:tr w:rsidR="00DD05A2" w:rsidRPr="00662491" w14:paraId="60858ADC" w14:textId="77777777" w:rsidTr="00297A65">
        <w:tc>
          <w:tcPr>
            <w:tcW w:w="209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A53E1B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76770F">
              <w:rPr>
                <w:rFonts w:ascii="Times New Roman" w:hAnsi="Times New Roman"/>
                <w:sz w:val="20"/>
                <w:szCs w:val="20"/>
              </w:rPr>
              <w:t xml:space="preserve">CYP2E1 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rs641343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34C5A6B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3356EB8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3E57D5B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7606F747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4495C3A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D63D33F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9ABD7E0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662491" w14:paraId="6B3B3196" w14:textId="77777777" w:rsidTr="00297A65"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E2CF5A1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DD82E48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TT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9743F53" w14:textId="77777777" w:rsidR="00DD05A2" w:rsidRPr="00662491" w:rsidRDefault="00DD05A2" w:rsidP="00297A65">
            <w:pPr>
              <w:ind w:firstLineChars="50" w:firstLine="10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BAE0B59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.49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0.74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EF63803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76CFAD65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9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83BE186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4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C477F76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.11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1.24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DF1AB08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</w:tr>
      <w:tr w:rsidR="00DD05A2" w:rsidRPr="00662491" w14:paraId="24471F7D" w14:textId="77777777" w:rsidTr="00297A65"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8EA460B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E8E0C42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AT</w:t>
            </w:r>
            <w:r>
              <w:rPr>
                <w:rFonts w:ascii="Times New Roman" w:hAnsi="Times New Roman"/>
                <w:sz w:val="20"/>
                <w:szCs w:val="20"/>
              </w:rPr>
              <w:t>+A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A7907E9" w14:textId="77777777" w:rsidR="00DD05A2" w:rsidRPr="00662491" w:rsidRDefault="00DD05A2" w:rsidP="00297A65">
            <w:pPr>
              <w:ind w:firstLineChars="50" w:firstLine="10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0313782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.47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0.83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B2B431A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/>
                <w:sz w:val="20"/>
                <w:szCs w:val="20"/>
              </w:rPr>
              <w:t>134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75BA2438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9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10C6837" w14:textId="77777777" w:rsidR="00DD05A2" w:rsidRPr="00662491" w:rsidRDefault="00DD05A2" w:rsidP="00297A65">
            <w:pPr>
              <w:ind w:firstLineChars="50" w:firstLine="10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9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406C0CC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.03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1.13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21F4281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/>
                <w:sz w:val="20"/>
                <w:szCs w:val="20"/>
              </w:rPr>
              <w:t>469</w:t>
            </w:r>
          </w:p>
        </w:tc>
      </w:tr>
      <w:tr w:rsidR="00DD05A2" w:rsidRPr="00662491" w14:paraId="2D43DF1B" w14:textId="77777777" w:rsidTr="00297A65">
        <w:tc>
          <w:tcPr>
            <w:tcW w:w="209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8FC2F8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76770F">
              <w:rPr>
                <w:rFonts w:ascii="Times New Roman" w:hAnsi="Times New Roman"/>
                <w:sz w:val="20"/>
                <w:szCs w:val="20"/>
              </w:rPr>
              <w:t xml:space="preserve">CYP2E1 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rs381386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13785A7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A0F1E2E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1057B45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4A56AE27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A63EED3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6CE0617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8CCA0DC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662491" w14:paraId="0108398A" w14:textId="77777777" w:rsidTr="00297A65"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FD2D7B7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6AA5733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G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FE049EB" w14:textId="77777777" w:rsidR="00DD05A2" w:rsidRPr="00662491" w:rsidRDefault="00DD05A2" w:rsidP="00297A65">
            <w:pPr>
              <w:ind w:firstLineChars="50" w:firstLine="10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A80A917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.18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0.79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4E3C6C7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014D7798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9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3F1B7A5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3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B1EFBFA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.07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1.33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EB56C4B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</w:tr>
      <w:tr w:rsidR="00DD05A2" w:rsidRPr="00662491" w14:paraId="1E739EB9" w14:textId="77777777" w:rsidTr="00297A65">
        <w:tc>
          <w:tcPr>
            <w:tcW w:w="861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39410C4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5253FA6E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CG</w:t>
            </w:r>
            <w:r>
              <w:rPr>
                <w:rFonts w:ascii="Times New Roman" w:hAnsi="Times New Roman"/>
                <w:sz w:val="20"/>
                <w:szCs w:val="20"/>
              </w:rPr>
              <w:t>+CC</w:t>
            </w:r>
          </w:p>
        </w:tc>
        <w:tc>
          <w:tcPr>
            <w:tcW w:w="567" w:type="dxa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7ABB4162" w14:textId="77777777" w:rsidR="00DD05A2" w:rsidRPr="00662491" w:rsidRDefault="00DD05A2" w:rsidP="00297A65">
            <w:pPr>
              <w:ind w:firstLineChars="50" w:firstLine="10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7CC85904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.82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1.09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2D0BD794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/>
                <w:sz w:val="20"/>
                <w:szCs w:val="20"/>
              </w:rPr>
              <w:t>732</w:t>
            </w:r>
          </w:p>
        </w:tc>
        <w:tc>
          <w:tcPr>
            <w:tcW w:w="24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A5A1C9C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9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2E087054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1</w:t>
            </w:r>
            <w:r>
              <w:rPr>
                <w:rFonts w:ascii="Times New Roman" w:hAnsi="Times New Roman"/>
                <w:sz w:val="20"/>
                <w:szCs w:val="20"/>
              </w:rPr>
              <w:t>0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14CA1053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.10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0.99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26E0F068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/>
                <w:sz w:val="20"/>
                <w:szCs w:val="20"/>
              </w:rPr>
              <w:t>967</w:t>
            </w:r>
          </w:p>
        </w:tc>
      </w:tr>
    </w:tbl>
    <w:p w14:paraId="549CE9FC" w14:textId="77777777" w:rsidR="00DD05A2" w:rsidRDefault="00DD05A2" w:rsidP="00DD05A2">
      <w:pPr>
        <w:rPr>
          <w:rFonts w:ascii="Times New Roman" w:hAnsi="Times New Roman"/>
          <w:sz w:val="20"/>
          <w:szCs w:val="20"/>
        </w:rPr>
      </w:pPr>
      <w:r w:rsidRPr="00662491">
        <w:rPr>
          <w:rFonts w:ascii="Times New Roman" w:hAnsi="Times New Roman"/>
          <w:sz w:val="20"/>
          <w:szCs w:val="20"/>
        </w:rPr>
        <w:t xml:space="preserve">Covariance analysis was used to compare </w:t>
      </w:r>
      <w:r w:rsidRPr="00557E22">
        <w:rPr>
          <w:rFonts w:ascii="Times New Roman" w:hAnsi="Times New Roman"/>
          <w:sz w:val="20"/>
          <w:szCs w:val="20"/>
        </w:rPr>
        <w:t>1-OHNAP</w:t>
      </w:r>
      <w:r w:rsidRPr="00662491">
        <w:rPr>
          <w:rFonts w:ascii="Times New Roman" w:hAnsi="Times New Roman"/>
          <w:sz w:val="20"/>
          <w:szCs w:val="20"/>
        </w:rPr>
        <w:t xml:space="preserve"> among genotypes, adjusted for gender, age (years), smoking </w:t>
      </w:r>
      <w:r>
        <w:rPr>
          <w:rFonts w:ascii="Times New Roman" w:hAnsi="Times New Roman"/>
          <w:sz w:val="20"/>
          <w:szCs w:val="20"/>
        </w:rPr>
        <w:t>index</w:t>
      </w:r>
      <w:r w:rsidRPr="00662491">
        <w:rPr>
          <w:rFonts w:ascii="Times New Roman" w:hAnsi="Times New Roman"/>
          <w:sz w:val="20"/>
          <w:szCs w:val="20"/>
        </w:rPr>
        <w:t xml:space="preserve">, drinking status, </w:t>
      </w:r>
      <w:r>
        <w:rPr>
          <w:rFonts w:ascii="Times New Roman" w:hAnsi="Times New Roman"/>
          <w:sz w:val="20"/>
          <w:szCs w:val="20"/>
        </w:rPr>
        <w:t xml:space="preserve">and </w:t>
      </w:r>
      <w:r w:rsidRPr="00662491">
        <w:rPr>
          <w:rFonts w:ascii="Times New Roman" w:hAnsi="Times New Roman"/>
          <w:sz w:val="20"/>
          <w:szCs w:val="20"/>
        </w:rPr>
        <w:t>BMI</w:t>
      </w:r>
      <w:r>
        <w:rPr>
          <w:rFonts w:ascii="Times New Roman" w:hAnsi="Times New Roman"/>
          <w:sz w:val="20"/>
          <w:szCs w:val="20"/>
        </w:rPr>
        <w:t>.</w:t>
      </w:r>
    </w:p>
    <w:p w14:paraId="22C94D07" w14:textId="77777777" w:rsidR="00DD05A2" w:rsidRDefault="00DD05A2" w:rsidP="00DD05A2">
      <w:pPr>
        <w:rPr>
          <w:rFonts w:ascii="Times New Roman" w:hAnsi="Times New Roman"/>
          <w:sz w:val="20"/>
          <w:szCs w:val="20"/>
        </w:rPr>
      </w:pPr>
      <w:r w:rsidRPr="00662491">
        <w:rPr>
          <w:rFonts w:ascii="Times New Roman" w:hAnsi="Times New Roman"/>
          <w:sz w:val="20"/>
          <w:szCs w:val="20"/>
        </w:rPr>
        <w:t>Ref: The reference group when comparing.</w:t>
      </w:r>
    </w:p>
    <w:p w14:paraId="78AED22E" w14:textId="1D67D544" w:rsidR="00DD05A2" w:rsidRDefault="00DD05A2"/>
    <w:p w14:paraId="336D6314" w14:textId="067EB3C9" w:rsidR="00DD05A2" w:rsidRDefault="00DD05A2"/>
    <w:p w14:paraId="45C3DE5E" w14:textId="06368668" w:rsidR="00DD05A2" w:rsidRDefault="00DD05A2"/>
    <w:p w14:paraId="74CEF77B" w14:textId="42F91043" w:rsidR="00DD05A2" w:rsidRDefault="00DD05A2"/>
    <w:p w14:paraId="67F1A770" w14:textId="3CB1705E" w:rsidR="00DD05A2" w:rsidRDefault="00DD05A2"/>
    <w:p w14:paraId="7E30A993" w14:textId="2BE66E08" w:rsidR="00DD05A2" w:rsidRDefault="00DD05A2"/>
    <w:p w14:paraId="4217E5AC" w14:textId="29D2DD3D" w:rsidR="00DD05A2" w:rsidRDefault="00DD05A2"/>
    <w:p w14:paraId="197E3A44" w14:textId="1A8DF2A9" w:rsidR="00DD05A2" w:rsidRDefault="00DD05A2"/>
    <w:p w14:paraId="52A2FA76" w14:textId="516F5C21" w:rsidR="00DD05A2" w:rsidRDefault="00DD05A2"/>
    <w:p w14:paraId="382E40F8" w14:textId="617F41E8" w:rsidR="00DD05A2" w:rsidRDefault="00DD05A2"/>
    <w:p w14:paraId="6A105CFC" w14:textId="10CC2B7B" w:rsidR="00DD05A2" w:rsidRDefault="00DD05A2"/>
    <w:p w14:paraId="03ACD1CC" w14:textId="17F936DC" w:rsidR="00DD05A2" w:rsidRDefault="00DD05A2"/>
    <w:p w14:paraId="4EBA4ECB" w14:textId="5C6D966A" w:rsidR="00DD05A2" w:rsidRDefault="00DD05A2"/>
    <w:p w14:paraId="73304416" w14:textId="1DB0E932" w:rsidR="00DD05A2" w:rsidRDefault="00DD05A2"/>
    <w:p w14:paraId="26EED78A" w14:textId="33CFA1B3" w:rsidR="00DD05A2" w:rsidRDefault="00DD05A2"/>
    <w:p w14:paraId="3F7B1E54" w14:textId="71474F3C" w:rsidR="00DD05A2" w:rsidRDefault="00DD05A2"/>
    <w:p w14:paraId="57B79F04" w14:textId="3A5C3DC9" w:rsidR="00DD05A2" w:rsidRDefault="00DD05A2"/>
    <w:p w14:paraId="7FBB1FFB" w14:textId="48C6E9D4" w:rsidR="00DD05A2" w:rsidRDefault="00DD05A2"/>
    <w:p w14:paraId="1205376B" w14:textId="6D2BCFB2" w:rsidR="00DD05A2" w:rsidRDefault="00DD05A2"/>
    <w:p w14:paraId="44CBD8F9" w14:textId="5B4FA54B" w:rsidR="00DD05A2" w:rsidRDefault="00DD05A2"/>
    <w:p w14:paraId="19850A1C" w14:textId="1FE1A22D" w:rsidR="00DD05A2" w:rsidRDefault="00DD05A2"/>
    <w:p w14:paraId="2E174F32" w14:textId="4F460981" w:rsidR="00DD05A2" w:rsidRDefault="00DD05A2"/>
    <w:p w14:paraId="4CE7799F" w14:textId="6731A7D8" w:rsidR="00DD05A2" w:rsidRDefault="00DD05A2"/>
    <w:p w14:paraId="711021AC" w14:textId="77777777" w:rsidR="00DD05A2" w:rsidRPr="00662491" w:rsidRDefault="00DD05A2" w:rsidP="00DD05A2">
      <w:pPr>
        <w:jc w:val="center"/>
        <w:rPr>
          <w:rFonts w:ascii="Times New Roman" w:hAnsi="Times New Roman"/>
          <w:sz w:val="20"/>
          <w:szCs w:val="20"/>
        </w:rPr>
      </w:pPr>
      <w:r w:rsidRPr="006C3F72">
        <w:rPr>
          <w:rFonts w:ascii="Times New Roman" w:eastAsia="黑体" w:hAnsiTheme="minorEastAsia"/>
          <w:sz w:val="20"/>
          <w:szCs w:val="20"/>
        </w:rPr>
        <w:lastRenderedPageBreak/>
        <w:t>Supplementary</w:t>
      </w:r>
      <w:r w:rsidRPr="00662491">
        <w:rPr>
          <w:rFonts w:ascii="Times New Roman" w:hAnsi="Times New Roman"/>
          <w:sz w:val="20"/>
          <w:szCs w:val="20"/>
        </w:rPr>
        <w:t xml:space="preserve"> Table </w:t>
      </w:r>
      <w:r>
        <w:rPr>
          <w:rFonts w:ascii="Times New Roman" w:hAnsi="Times New Roman"/>
          <w:sz w:val="20"/>
          <w:szCs w:val="20"/>
        </w:rPr>
        <w:t>5</w:t>
      </w:r>
      <w:r w:rsidRPr="00662491">
        <w:rPr>
          <w:rFonts w:ascii="Times New Roman" w:hAnsi="Times New Roman"/>
          <w:sz w:val="20"/>
          <w:szCs w:val="20"/>
        </w:rPr>
        <w:t xml:space="preserve">. The effect of metabolic enzyme gene polymorphism on </w:t>
      </w:r>
      <w:r>
        <w:rPr>
          <w:rFonts w:ascii="Times New Roman" w:hAnsi="Times New Roman"/>
          <w:sz w:val="20"/>
          <w:szCs w:val="20"/>
        </w:rPr>
        <w:t>2</w:t>
      </w:r>
      <w:r w:rsidRPr="00557E22">
        <w:rPr>
          <w:rFonts w:ascii="Times New Roman" w:hAnsi="Times New Roman"/>
          <w:sz w:val="20"/>
          <w:szCs w:val="20"/>
        </w:rPr>
        <w:t>-OHNAP</w:t>
      </w:r>
    </w:p>
    <w:tbl>
      <w:tblPr>
        <w:tblStyle w:val="a3"/>
        <w:tblW w:w="8472" w:type="dxa"/>
        <w:tblLayout w:type="fixed"/>
        <w:tblLook w:val="04A0" w:firstRow="1" w:lastRow="0" w:firstColumn="1" w:lastColumn="0" w:noHBand="0" w:noVBand="1"/>
      </w:tblPr>
      <w:tblGrid>
        <w:gridCol w:w="709"/>
        <w:gridCol w:w="152"/>
        <w:gridCol w:w="1232"/>
        <w:gridCol w:w="459"/>
        <w:gridCol w:w="108"/>
        <w:gridCol w:w="1276"/>
        <w:gridCol w:w="459"/>
        <w:gridCol w:w="708"/>
        <w:gridCol w:w="243"/>
        <w:gridCol w:w="608"/>
        <w:gridCol w:w="391"/>
        <w:gridCol w:w="1134"/>
        <w:gridCol w:w="142"/>
        <w:gridCol w:w="851"/>
      </w:tblGrid>
      <w:tr w:rsidR="00DD05A2" w:rsidRPr="00662491" w14:paraId="5A352566" w14:textId="77777777" w:rsidTr="00297A65">
        <w:tc>
          <w:tcPr>
            <w:tcW w:w="2093" w:type="dxa"/>
            <w:gridSpan w:val="3"/>
            <w:vMerge w:val="restart"/>
            <w:tcBorders>
              <w:top w:val="single" w:sz="12" w:space="0" w:color="auto"/>
              <w:left w:val="nil"/>
              <w:bottom w:val="single" w:sz="4" w:space="0" w:color="000000" w:themeColor="text1"/>
              <w:right w:val="nil"/>
            </w:tcBorders>
            <w:vAlign w:val="center"/>
            <w:hideMark/>
          </w:tcPr>
          <w:p w14:paraId="12E8A4BF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C3F72">
              <w:rPr>
                <w:rFonts w:ascii="Times New Roman" w:hAnsi="Times New Roman" w:hint="eastAsia"/>
                <w:sz w:val="20"/>
                <w:szCs w:val="20"/>
              </w:rPr>
              <w:t>Gene/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SNPs</w:t>
            </w:r>
          </w:p>
        </w:tc>
        <w:tc>
          <w:tcPr>
            <w:tcW w:w="3010" w:type="dxa"/>
            <w:gridSpan w:val="5"/>
            <w:tcBorders>
              <w:top w:val="single" w:sz="12" w:space="0" w:color="auto"/>
              <w:left w:val="nil"/>
              <w:bottom w:val="single" w:sz="4" w:space="0" w:color="000000" w:themeColor="text1"/>
              <w:right w:val="nil"/>
            </w:tcBorders>
            <w:hideMark/>
          </w:tcPr>
          <w:p w14:paraId="0204DE2D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Control</w:t>
            </w:r>
          </w:p>
        </w:tc>
        <w:tc>
          <w:tcPr>
            <w:tcW w:w="243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FCC0CF6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126" w:type="dxa"/>
            <w:gridSpan w:val="5"/>
            <w:tcBorders>
              <w:top w:val="single" w:sz="12" w:space="0" w:color="auto"/>
              <w:left w:val="nil"/>
              <w:bottom w:val="single" w:sz="4" w:space="0" w:color="000000" w:themeColor="text1"/>
              <w:right w:val="nil"/>
            </w:tcBorders>
            <w:hideMark/>
          </w:tcPr>
          <w:p w14:paraId="2219FE15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Exposure</w:t>
            </w:r>
          </w:p>
        </w:tc>
      </w:tr>
      <w:tr w:rsidR="00DD05A2" w:rsidRPr="00662491" w14:paraId="360EA4CB" w14:textId="77777777" w:rsidTr="00297A65">
        <w:tc>
          <w:tcPr>
            <w:tcW w:w="2093" w:type="dxa"/>
            <w:gridSpan w:val="3"/>
            <w:vMerge/>
            <w:tcBorders>
              <w:top w:val="single" w:sz="12" w:space="0" w:color="auto"/>
              <w:left w:val="nil"/>
              <w:bottom w:val="single" w:sz="4" w:space="0" w:color="000000" w:themeColor="text1"/>
              <w:right w:val="nil"/>
            </w:tcBorders>
            <w:vAlign w:val="center"/>
            <w:hideMark/>
          </w:tcPr>
          <w:p w14:paraId="43E8959E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hideMark/>
          </w:tcPr>
          <w:p w14:paraId="4CC0A6E3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n</w:t>
            </w:r>
          </w:p>
        </w:tc>
        <w:tc>
          <w:tcPr>
            <w:tcW w:w="1735" w:type="dxa"/>
            <w:gridSpan w:val="2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hideMark/>
          </w:tcPr>
          <w:p w14:paraId="15CF402A" w14:textId="77777777" w:rsidR="00DD05A2" w:rsidRPr="0076770F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  <w:r w:rsidRPr="00557E22">
              <w:rPr>
                <w:rFonts w:ascii="Times New Roman" w:hAnsi="Times New Roman"/>
                <w:sz w:val="20"/>
                <w:szCs w:val="20"/>
              </w:rPr>
              <w:t>-OHNAP</w:t>
            </w:r>
            <w:r w:rsidRPr="0076770F">
              <w:rPr>
                <w:rFonts w:ascii="Times New Roman" w:hAnsi="Times New Roman"/>
                <w:sz w:val="20"/>
                <w:szCs w:val="20"/>
              </w:rPr>
              <w:t xml:space="preserve"> (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±s</m:t>
              </m:r>
            </m:oMath>
            <w:r w:rsidRPr="0076770F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708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hideMark/>
          </w:tcPr>
          <w:p w14:paraId="4ADD3BBC" w14:textId="77777777" w:rsidR="00DD05A2" w:rsidRPr="00E75ED1" w:rsidRDefault="00DD05A2" w:rsidP="00297A65">
            <w:pPr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E75ED1">
              <w:rPr>
                <w:rFonts w:ascii="Times New Roman" w:hAnsi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243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24498925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hideMark/>
          </w:tcPr>
          <w:p w14:paraId="341F0EDC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n</w:t>
            </w:r>
          </w:p>
        </w:tc>
        <w:tc>
          <w:tcPr>
            <w:tcW w:w="1667" w:type="dxa"/>
            <w:gridSpan w:val="3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hideMark/>
          </w:tcPr>
          <w:p w14:paraId="2689CD2A" w14:textId="77777777" w:rsidR="00DD05A2" w:rsidRPr="0076770F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  <w:r w:rsidRPr="00557E22">
              <w:rPr>
                <w:rFonts w:ascii="Times New Roman" w:hAnsi="Times New Roman"/>
                <w:sz w:val="20"/>
                <w:szCs w:val="20"/>
              </w:rPr>
              <w:t>-OHNAP</w:t>
            </w:r>
            <w:r w:rsidRPr="0076770F">
              <w:rPr>
                <w:rFonts w:ascii="Times New Roman" w:hAnsi="Times New Roman"/>
                <w:sz w:val="20"/>
                <w:szCs w:val="20"/>
              </w:rPr>
              <w:t xml:space="preserve"> (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±s</m:t>
              </m:r>
            </m:oMath>
            <w:r w:rsidRPr="0076770F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851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hideMark/>
          </w:tcPr>
          <w:p w14:paraId="0F90836D" w14:textId="77777777" w:rsidR="00DD05A2" w:rsidRPr="00E75ED1" w:rsidRDefault="00DD05A2" w:rsidP="00297A65">
            <w:pPr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E75ED1">
              <w:rPr>
                <w:rFonts w:ascii="Times New Roman" w:hAnsi="Times New Roman"/>
                <w:i/>
                <w:iCs/>
                <w:sz w:val="20"/>
                <w:szCs w:val="20"/>
              </w:rPr>
              <w:t>P</w:t>
            </w:r>
          </w:p>
        </w:tc>
      </w:tr>
      <w:tr w:rsidR="00DD05A2" w:rsidRPr="00662491" w14:paraId="4CBAA683" w14:textId="77777777" w:rsidTr="00297A65">
        <w:tc>
          <w:tcPr>
            <w:tcW w:w="2093" w:type="dxa"/>
            <w:gridSpan w:val="3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vAlign w:val="center"/>
            <w:hideMark/>
          </w:tcPr>
          <w:p w14:paraId="6AD4E26D" w14:textId="77777777" w:rsidR="00DD05A2" w:rsidRPr="0076770F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76770F">
              <w:rPr>
                <w:rFonts w:ascii="Times New Roman" w:hAnsi="Times New Roman"/>
                <w:sz w:val="20"/>
                <w:szCs w:val="20"/>
              </w:rPr>
              <w:t>GSTT1</w:t>
            </w:r>
          </w:p>
        </w:tc>
        <w:tc>
          <w:tcPr>
            <w:tcW w:w="459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03FF51E8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84" w:type="dxa"/>
            <w:gridSpan w:val="2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74F5F0BE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67" w:type="dxa"/>
            <w:gridSpan w:val="2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1A21A375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3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178891DA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9" w:type="dxa"/>
            <w:gridSpan w:val="2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6D502392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36718DE7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3D5DA61E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662491" w14:paraId="2DADB635" w14:textId="77777777" w:rsidTr="00297A65"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F92D2B9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EAAC299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7F834AE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8</w:t>
            </w: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809F3E4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.32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0.85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0DE5541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1C79A03E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105274B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36</w:t>
            </w:r>
          </w:p>
        </w:tc>
        <w:tc>
          <w:tcPr>
            <w:tcW w:w="1525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DC127A3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.47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0.99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61A6551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</w:tr>
      <w:tr w:rsidR="00DD05A2" w:rsidRPr="00662491" w14:paraId="0B119876" w14:textId="77777777" w:rsidTr="00297A65"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C33EAAA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EBE6CAC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+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A5BF880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2</w:t>
            </w: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558FD46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.31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1.00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1F937CD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/>
                <w:sz w:val="20"/>
                <w:szCs w:val="20"/>
              </w:rPr>
              <w:t>743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60DE975A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6613667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91</w:t>
            </w:r>
          </w:p>
        </w:tc>
        <w:tc>
          <w:tcPr>
            <w:tcW w:w="1525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A70FE08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.51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1.06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BCE7956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435</w:t>
            </w:r>
          </w:p>
        </w:tc>
      </w:tr>
      <w:tr w:rsidR="00DD05A2" w:rsidRPr="00662491" w14:paraId="13885615" w14:textId="77777777" w:rsidTr="00297A65">
        <w:tc>
          <w:tcPr>
            <w:tcW w:w="209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128D88" w14:textId="77777777" w:rsidR="00DD05A2" w:rsidRPr="0076770F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76770F">
              <w:rPr>
                <w:rFonts w:ascii="Times New Roman" w:hAnsi="Times New Roman"/>
                <w:sz w:val="20"/>
                <w:szCs w:val="20"/>
              </w:rPr>
              <w:t>GSTM1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</w:tcPr>
          <w:p w14:paraId="0BCC69C2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C01F8AA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2AD6CA6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422DDC72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</w:tcPr>
          <w:p w14:paraId="746EC778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8E7406D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A9F7CED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662491" w14:paraId="01F96EB6" w14:textId="77777777" w:rsidTr="00297A65"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05B3021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5524D48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16BC78D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5</w:t>
            </w: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ED36AED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.46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0.98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FB9E5EF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39B6C184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32AA791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85</w:t>
            </w:r>
          </w:p>
        </w:tc>
        <w:tc>
          <w:tcPr>
            <w:tcW w:w="1525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66B2B83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.34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0.95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870FF27" w14:textId="77777777" w:rsidR="00DD05A2" w:rsidRPr="0076770F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</w:tr>
      <w:tr w:rsidR="00DD05A2" w:rsidRPr="00662491" w14:paraId="4860AF28" w14:textId="77777777" w:rsidTr="00297A65"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918F30A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D30A5F2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+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E5B0131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5</w:t>
            </w: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4498B31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.08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0.81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46DC133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/>
                <w:sz w:val="20"/>
                <w:szCs w:val="20"/>
              </w:rPr>
              <w:t>068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119998AC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C82BB7A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42</w:t>
            </w:r>
          </w:p>
        </w:tc>
        <w:tc>
          <w:tcPr>
            <w:tcW w:w="1525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E5F0B9D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.69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1.10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F4D6D23" w14:textId="77777777" w:rsidR="00DD05A2" w:rsidRPr="00FA6FF4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FA6FF4">
              <w:rPr>
                <w:rFonts w:ascii="Times New Roman" w:hAnsi="Times New Roman"/>
                <w:sz w:val="20"/>
                <w:szCs w:val="20"/>
              </w:rPr>
              <w:t>0.005</w:t>
            </w:r>
          </w:p>
        </w:tc>
      </w:tr>
      <w:tr w:rsidR="00DD05A2" w:rsidRPr="00662491" w14:paraId="4FC40E15" w14:textId="77777777" w:rsidTr="00297A65">
        <w:tc>
          <w:tcPr>
            <w:tcW w:w="209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2C6A66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76770F">
              <w:rPr>
                <w:rFonts w:ascii="Times New Roman" w:hAnsi="Times New Roman"/>
                <w:sz w:val="20"/>
                <w:szCs w:val="20"/>
              </w:rPr>
              <w:t xml:space="preserve">GSTP1 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rs1695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</w:tcPr>
          <w:p w14:paraId="02FA8EDE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1479CE2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35A79D3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11005777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</w:tcPr>
          <w:p w14:paraId="55283277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224EEF4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DEFB372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662491" w14:paraId="76B9C466" w14:textId="77777777" w:rsidTr="00297A65"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2F5D1B2A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1E7E470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AA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8336FC8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3</w:t>
            </w: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854365B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.32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0.86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1B60DB5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2038D1FD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EDCACB4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19</w:t>
            </w:r>
          </w:p>
        </w:tc>
        <w:tc>
          <w:tcPr>
            <w:tcW w:w="1525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2DA4E68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.48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1.01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BFEBD86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</w:tr>
      <w:tr w:rsidR="00DD05A2" w:rsidRPr="00662491" w14:paraId="5CC770D0" w14:textId="77777777" w:rsidTr="00297A65"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4FB06DAC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E6C39A0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AG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8EB764E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3</w:t>
            </w: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C267D9A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.24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1.07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BAD7308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/>
                <w:sz w:val="20"/>
                <w:szCs w:val="20"/>
              </w:rPr>
              <w:t>886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5822DDEF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CA90678" w14:textId="77777777" w:rsidR="00DD05A2" w:rsidRPr="00662491" w:rsidRDefault="00DD05A2" w:rsidP="00297A65">
            <w:pPr>
              <w:ind w:firstLineChars="50" w:firstLine="10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99</w:t>
            </w:r>
          </w:p>
        </w:tc>
        <w:tc>
          <w:tcPr>
            <w:tcW w:w="1525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B6A11F9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.48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1.08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F4031E7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D7576F">
              <w:rPr>
                <w:rFonts w:ascii="Times New Roman" w:hAnsi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/>
                <w:sz w:val="20"/>
                <w:szCs w:val="20"/>
              </w:rPr>
              <w:t>693</w:t>
            </w:r>
          </w:p>
        </w:tc>
      </w:tr>
      <w:tr w:rsidR="00DD05A2" w:rsidRPr="00662491" w14:paraId="22CC8BCC" w14:textId="77777777" w:rsidTr="00297A65"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6A3FCC2D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C88DAC7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GG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93DC482" w14:textId="77777777" w:rsidR="00DD05A2" w:rsidRPr="00662491" w:rsidRDefault="00DD05A2" w:rsidP="00297A65">
            <w:pPr>
              <w:ind w:firstLineChars="50" w:firstLine="10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1A87C40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.87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0.58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7B398F6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D7576F">
              <w:rPr>
                <w:rFonts w:ascii="Times New Roman" w:hAnsi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/>
                <w:sz w:val="20"/>
                <w:szCs w:val="20"/>
              </w:rPr>
              <w:t>270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6FFFFCFE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A997E21" w14:textId="77777777" w:rsidR="00DD05A2" w:rsidRPr="00662491" w:rsidRDefault="00DD05A2" w:rsidP="00297A65">
            <w:pPr>
              <w:ind w:firstLineChars="100" w:firstLine="20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9</w:t>
            </w:r>
          </w:p>
        </w:tc>
        <w:tc>
          <w:tcPr>
            <w:tcW w:w="1525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D889A84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.78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0.97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C9CB4AF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/>
                <w:sz w:val="20"/>
                <w:szCs w:val="20"/>
              </w:rPr>
              <w:t>209</w:t>
            </w:r>
          </w:p>
        </w:tc>
      </w:tr>
      <w:tr w:rsidR="00DD05A2" w:rsidRPr="00662491" w14:paraId="2A49019D" w14:textId="77777777" w:rsidTr="00297A65"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1C1BCC15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70F33B" w14:textId="77777777" w:rsidR="00DD05A2" w:rsidRPr="008B53CA" w:rsidRDefault="00DD05A2" w:rsidP="00297A65">
            <w:pPr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proofErr w:type="spellStart"/>
            <w:r w:rsidRPr="008B53CA">
              <w:rPr>
                <w:rFonts w:ascii="Times New Roman" w:hAnsi="Times New Roman"/>
                <w:i/>
                <w:iCs/>
                <w:sz w:val="20"/>
                <w:szCs w:val="20"/>
              </w:rPr>
              <w:t>P</w:t>
            </w:r>
            <w:r w:rsidRPr="00501F0F">
              <w:rPr>
                <w:rFonts w:ascii="Times New Roman" w:hAnsi="Times New Roman" w:hint="eastAsia"/>
                <w:i/>
                <w:iCs/>
                <w:sz w:val="20"/>
                <w:szCs w:val="20"/>
                <w:vertAlign w:val="subscript"/>
              </w:rPr>
              <w:t>trend</w:t>
            </w:r>
            <w:proofErr w:type="spellEnd"/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</w:tcPr>
          <w:p w14:paraId="153001B7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DBE96E1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591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3AF27EE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319BA868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</w:tcPr>
          <w:p w14:paraId="3B987A8B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3A1FB63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330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835FD73" w14:textId="77777777" w:rsidR="00DD05A2" w:rsidRPr="0076770F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662491" w14:paraId="1602AD38" w14:textId="77777777" w:rsidTr="00297A65">
        <w:tc>
          <w:tcPr>
            <w:tcW w:w="209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CFBFE6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76770F">
              <w:rPr>
                <w:rFonts w:ascii="Times New Roman" w:hAnsi="Times New Roman"/>
                <w:sz w:val="20"/>
                <w:szCs w:val="20"/>
              </w:rPr>
              <w:t xml:space="preserve">CYP2E1 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rs6413432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</w:tcPr>
          <w:p w14:paraId="3601A88E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AC2CCB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03F6674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1B4A299D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</w:tcPr>
          <w:p w14:paraId="072B2BBB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E394F92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7AE5514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662491" w14:paraId="13A594A9" w14:textId="77777777" w:rsidTr="00297A65"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FBC05B9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B3475E0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TT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69B1353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5</w:t>
            </w: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6414839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.23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0.94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17C69DA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7CF5C468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B7CBF6A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93</w:t>
            </w:r>
          </w:p>
        </w:tc>
        <w:tc>
          <w:tcPr>
            <w:tcW w:w="1525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BC84C9A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.47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1.05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E2F9CF7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</w:tr>
      <w:tr w:rsidR="00DD05A2" w:rsidRPr="00662491" w14:paraId="437DC2A1" w14:textId="77777777" w:rsidTr="00297A65"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244E492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8019253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AT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F575976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1</w:t>
            </w: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50FDF81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.48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0.97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CFE3753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327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0F9D2E5E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C087D01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17</w:t>
            </w:r>
          </w:p>
        </w:tc>
        <w:tc>
          <w:tcPr>
            <w:tcW w:w="1525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CB05354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.47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1.02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3796753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836</w:t>
            </w:r>
          </w:p>
        </w:tc>
      </w:tr>
      <w:tr w:rsidR="00DD05A2" w:rsidRPr="00662491" w14:paraId="4550E822" w14:textId="77777777" w:rsidTr="00297A65"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AA06E68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7B87668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AA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AA33977" w14:textId="77777777" w:rsidR="00DD05A2" w:rsidRPr="00662491" w:rsidRDefault="00DD05A2" w:rsidP="00297A65">
            <w:pPr>
              <w:ind w:firstLineChars="50" w:firstLine="10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2E06138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.23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0.43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4FE9D21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986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56DEB129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83F583F" w14:textId="77777777" w:rsidR="00DD05A2" w:rsidRPr="00662491" w:rsidRDefault="00DD05A2" w:rsidP="00297A65">
            <w:pPr>
              <w:ind w:firstLineChars="50" w:firstLine="10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7</w:t>
            </w:r>
          </w:p>
        </w:tc>
        <w:tc>
          <w:tcPr>
            <w:tcW w:w="1525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129475E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.84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0.91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7A3E339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062</w:t>
            </w:r>
          </w:p>
        </w:tc>
      </w:tr>
      <w:tr w:rsidR="00DD05A2" w:rsidRPr="00662491" w14:paraId="414A32E6" w14:textId="77777777" w:rsidTr="00297A65"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BE645CE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10C76D" w14:textId="77777777" w:rsidR="00DD05A2" w:rsidRPr="008B53CA" w:rsidRDefault="00DD05A2" w:rsidP="00297A65">
            <w:pPr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proofErr w:type="spellStart"/>
            <w:r w:rsidRPr="008B53CA">
              <w:rPr>
                <w:rFonts w:ascii="Times New Roman" w:hAnsi="Times New Roman"/>
                <w:i/>
                <w:iCs/>
                <w:sz w:val="20"/>
                <w:szCs w:val="20"/>
              </w:rPr>
              <w:t>P</w:t>
            </w:r>
            <w:r w:rsidRPr="00501F0F">
              <w:rPr>
                <w:rFonts w:ascii="Times New Roman" w:hAnsi="Times New Roman" w:hint="eastAsia"/>
                <w:i/>
                <w:iCs/>
                <w:sz w:val="20"/>
                <w:szCs w:val="20"/>
                <w:vertAlign w:val="subscript"/>
              </w:rPr>
              <w:t>trend</w:t>
            </w:r>
            <w:proofErr w:type="spellEnd"/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</w:tcPr>
          <w:p w14:paraId="0ABF8767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0BA35FC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476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2B5EDE6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08745305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</w:tcPr>
          <w:p w14:paraId="71A19EB6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0529949" w14:textId="77777777" w:rsidR="00DD05A2" w:rsidRPr="00A4176D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  <w:highlight w:val="yellow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315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BCF7862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662491" w14:paraId="63D3DB9F" w14:textId="77777777" w:rsidTr="00297A65">
        <w:tc>
          <w:tcPr>
            <w:tcW w:w="209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8F7F97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76770F">
              <w:rPr>
                <w:rFonts w:ascii="Times New Roman" w:hAnsi="Times New Roman"/>
                <w:sz w:val="20"/>
                <w:szCs w:val="20"/>
              </w:rPr>
              <w:t xml:space="preserve">CYP2E1 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rs3813867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</w:tcPr>
          <w:p w14:paraId="5A1E9C1F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3582A0D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85217ED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106CCBD2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</w:tcPr>
          <w:p w14:paraId="38D40045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81B2DC2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5B74B63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662491" w14:paraId="5334C5C1" w14:textId="77777777" w:rsidTr="00297A65"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19D479D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9D13E9C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GG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B5BA1B8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0</w:t>
            </w: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557C86A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.25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0.89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3B069AB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41D292D2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65769FD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04</w:t>
            </w:r>
          </w:p>
        </w:tc>
        <w:tc>
          <w:tcPr>
            <w:tcW w:w="1525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289F7BD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.47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1.09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1F1C58F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</w:tr>
      <w:tr w:rsidR="00DD05A2" w:rsidRPr="00662491" w14:paraId="14B020E0" w14:textId="77777777" w:rsidTr="00297A65"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A936FE8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538D53E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CG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059B40C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6</w:t>
            </w: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C5CE20A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.36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1.03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2585D86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719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13088086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83759EA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07</w:t>
            </w:r>
          </w:p>
        </w:tc>
        <w:tc>
          <w:tcPr>
            <w:tcW w:w="1525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E81508F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.55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0.91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1FC3CAB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799</w:t>
            </w:r>
          </w:p>
        </w:tc>
      </w:tr>
      <w:tr w:rsidR="00DD05A2" w:rsidRPr="00662491" w14:paraId="4180750D" w14:textId="77777777" w:rsidTr="00297A65"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3E9E00E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</w:tcPr>
          <w:p w14:paraId="7E455924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CC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</w:tcPr>
          <w:p w14:paraId="4579B509" w14:textId="77777777" w:rsidR="00DD05A2" w:rsidRPr="00662491" w:rsidRDefault="00DD05A2" w:rsidP="00297A65">
            <w:pPr>
              <w:ind w:firstLineChars="50" w:firstLine="10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922F6F4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.67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0.50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D68E2ED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384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3BD69AB4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</w:tcPr>
          <w:p w14:paraId="32F9C7EE" w14:textId="77777777" w:rsidR="00DD05A2" w:rsidRPr="00662491" w:rsidRDefault="00DD05A2" w:rsidP="00297A65">
            <w:pPr>
              <w:ind w:firstLineChars="50" w:firstLine="10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6</w:t>
            </w:r>
          </w:p>
        </w:tc>
        <w:tc>
          <w:tcPr>
            <w:tcW w:w="15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377B573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.42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1.08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278DB44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750</w:t>
            </w:r>
          </w:p>
        </w:tc>
      </w:tr>
      <w:tr w:rsidR="00DD05A2" w:rsidRPr="00662491" w14:paraId="4560A798" w14:textId="77777777" w:rsidTr="00297A65">
        <w:tc>
          <w:tcPr>
            <w:tcW w:w="861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8175A26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2EA4942" w14:textId="77777777" w:rsidR="00DD05A2" w:rsidRPr="008B53CA" w:rsidRDefault="00DD05A2" w:rsidP="00297A65">
            <w:pPr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proofErr w:type="spellStart"/>
            <w:r w:rsidRPr="008B53CA">
              <w:rPr>
                <w:rFonts w:ascii="Times New Roman" w:hAnsi="Times New Roman"/>
                <w:i/>
                <w:iCs/>
                <w:sz w:val="20"/>
                <w:szCs w:val="20"/>
              </w:rPr>
              <w:t>P</w:t>
            </w:r>
            <w:r w:rsidRPr="00501F0F">
              <w:rPr>
                <w:rFonts w:ascii="Times New Roman" w:hAnsi="Times New Roman" w:hint="eastAsia"/>
                <w:i/>
                <w:iCs/>
                <w:sz w:val="20"/>
                <w:szCs w:val="20"/>
                <w:vertAlign w:val="subscript"/>
              </w:rPr>
              <w:t>trend</w:t>
            </w:r>
            <w:proofErr w:type="spellEnd"/>
          </w:p>
        </w:tc>
        <w:tc>
          <w:tcPr>
            <w:tcW w:w="459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10940B7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84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B04A138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445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BA9BB09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9790C00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3CE63FF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25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FDEFB31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963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8573A33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280A4FCE" w14:textId="77777777" w:rsidR="00DD05A2" w:rsidRDefault="00DD05A2" w:rsidP="00DD05A2">
      <w:pPr>
        <w:rPr>
          <w:rFonts w:ascii="Times New Roman" w:hAnsi="Times New Roman"/>
          <w:sz w:val="20"/>
          <w:szCs w:val="20"/>
        </w:rPr>
      </w:pPr>
      <w:r w:rsidRPr="00662491">
        <w:rPr>
          <w:rFonts w:ascii="Times New Roman" w:hAnsi="Times New Roman"/>
          <w:sz w:val="20"/>
          <w:szCs w:val="20"/>
        </w:rPr>
        <w:t xml:space="preserve">Covariance analysis was used to compare </w:t>
      </w:r>
      <w:r>
        <w:rPr>
          <w:rFonts w:ascii="Times New Roman" w:hAnsi="Times New Roman"/>
          <w:sz w:val="20"/>
          <w:szCs w:val="20"/>
        </w:rPr>
        <w:t>2</w:t>
      </w:r>
      <w:r w:rsidRPr="00557E22">
        <w:rPr>
          <w:rFonts w:ascii="Times New Roman" w:hAnsi="Times New Roman"/>
          <w:sz w:val="20"/>
          <w:szCs w:val="20"/>
        </w:rPr>
        <w:t>-OHNAP</w:t>
      </w:r>
      <w:r w:rsidRPr="00662491">
        <w:rPr>
          <w:rFonts w:ascii="Times New Roman" w:hAnsi="Times New Roman"/>
          <w:sz w:val="20"/>
          <w:szCs w:val="20"/>
        </w:rPr>
        <w:t xml:space="preserve"> among genotypes, adjusted for gender, age (years), smoking </w:t>
      </w:r>
      <w:r>
        <w:rPr>
          <w:rFonts w:ascii="Times New Roman" w:hAnsi="Times New Roman"/>
          <w:sz w:val="20"/>
          <w:szCs w:val="20"/>
        </w:rPr>
        <w:t>index</w:t>
      </w:r>
      <w:r w:rsidRPr="00662491">
        <w:rPr>
          <w:rFonts w:ascii="Times New Roman" w:hAnsi="Times New Roman"/>
          <w:sz w:val="20"/>
          <w:szCs w:val="20"/>
        </w:rPr>
        <w:t xml:space="preserve">, drinking status, </w:t>
      </w:r>
      <w:r>
        <w:rPr>
          <w:rFonts w:ascii="Times New Roman" w:hAnsi="Times New Roman"/>
          <w:sz w:val="20"/>
          <w:szCs w:val="20"/>
        </w:rPr>
        <w:t xml:space="preserve">and </w:t>
      </w:r>
      <w:r w:rsidRPr="00662491">
        <w:rPr>
          <w:rFonts w:ascii="Times New Roman" w:hAnsi="Times New Roman"/>
          <w:sz w:val="20"/>
          <w:szCs w:val="20"/>
        </w:rPr>
        <w:t>BMI</w:t>
      </w:r>
      <w:r>
        <w:rPr>
          <w:rFonts w:ascii="Times New Roman" w:hAnsi="Times New Roman"/>
          <w:sz w:val="20"/>
          <w:szCs w:val="20"/>
        </w:rPr>
        <w:t>.</w:t>
      </w:r>
    </w:p>
    <w:p w14:paraId="2EA466A8" w14:textId="77777777" w:rsidR="00DD05A2" w:rsidRPr="00501F0F" w:rsidRDefault="00DD05A2" w:rsidP="00DD05A2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Multiple linear regression analyzed the trend of 2</w:t>
      </w:r>
      <w:r w:rsidRPr="00557E22">
        <w:rPr>
          <w:rFonts w:ascii="Times New Roman" w:hAnsi="Times New Roman"/>
          <w:sz w:val="20"/>
          <w:szCs w:val="20"/>
        </w:rPr>
        <w:t>-OHNAP</w:t>
      </w:r>
      <w:r w:rsidRPr="00662491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change with mutant allele loci, adjusting gender, age, smoking index, drinking status, BMI.</w:t>
      </w:r>
    </w:p>
    <w:p w14:paraId="7403062E" w14:textId="77777777" w:rsidR="00DD05A2" w:rsidRDefault="00DD05A2" w:rsidP="00DD05A2">
      <w:pPr>
        <w:rPr>
          <w:rFonts w:ascii="Times New Roman" w:hAnsi="Times New Roman"/>
          <w:sz w:val="20"/>
          <w:szCs w:val="20"/>
        </w:rPr>
      </w:pPr>
      <w:r w:rsidRPr="00662491">
        <w:rPr>
          <w:rFonts w:ascii="Times New Roman" w:hAnsi="Times New Roman"/>
          <w:sz w:val="20"/>
          <w:szCs w:val="20"/>
        </w:rPr>
        <w:t>Ref: The reference group when comparing.</w:t>
      </w:r>
    </w:p>
    <w:p w14:paraId="7700F690" w14:textId="7AFFDE22" w:rsidR="00DD05A2" w:rsidRPr="00DD05A2" w:rsidRDefault="00DD05A2"/>
    <w:p w14:paraId="44F9A6E0" w14:textId="3883C833" w:rsidR="00DD05A2" w:rsidRDefault="00DD05A2"/>
    <w:p w14:paraId="32A42ACA" w14:textId="5F0A4E30" w:rsidR="00DD05A2" w:rsidRDefault="00DD05A2"/>
    <w:p w14:paraId="29667A3B" w14:textId="77777777" w:rsidR="00DD05A2" w:rsidRPr="00DD05A2" w:rsidRDefault="00DD05A2">
      <w:pPr>
        <w:rPr>
          <w:rFonts w:hint="eastAsia"/>
        </w:rPr>
      </w:pPr>
    </w:p>
    <w:p w14:paraId="628C3B6A" w14:textId="38D029C6" w:rsidR="00DD05A2" w:rsidRDefault="00DD05A2"/>
    <w:p w14:paraId="24DF69B9" w14:textId="77777777" w:rsidR="00DD05A2" w:rsidRDefault="00DD05A2">
      <w:pPr>
        <w:rPr>
          <w:rFonts w:hint="eastAsia"/>
        </w:rPr>
      </w:pPr>
    </w:p>
    <w:p w14:paraId="14A27CFD" w14:textId="38A1C57C" w:rsidR="00DD05A2" w:rsidRDefault="00DD05A2"/>
    <w:p w14:paraId="3121FC24" w14:textId="7FD2BF99" w:rsidR="00DD05A2" w:rsidRDefault="00DD05A2"/>
    <w:p w14:paraId="530D5E92" w14:textId="42F1E8F8" w:rsidR="00DD05A2" w:rsidRDefault="00DD05A2"/>
    <w:p w14:paraId="55835B71" w14:textId="2B57E6BA" w:rsidR="00DD05A2" w:rsidRDefault="00DD05A2"/>
    <w:p w14:paraId="663B3DE4" w14:textId="61572F61" w:rsidR="00DD05A2" w:rsidRDefault="00DD05A2"/>
    <w:p w14:paraId="68C198FE" w14:textId="661732AB" w:rsidR="00DD05A2" w:rsidRDefault="00DD05A2"/>
    <w:p w14:paraId="22FFC7A1" w14:textId="499A287B" w:rsidR="00DD05A2" w:rsidRDefault="00DD05A2"/>
    <w:p w14:paraId="3A0FCAFB" w14:textId="0AEABFED" w:rsidR="00DD05A2" w:rsidRDefault="00DD05A2"/>
    <w:p w14:paraId="6AD1982C" w14:textId="05C7CF37" w:rsidR="00DD05A2" w:rsidRDefault="00DD05A2"/>
    <w:p w14:paraId="0BA6467F" w14:textId="77777777" w:rsidR="00DD05A2" w:rsidRPr="00662491" w:rsidRDefault="00DD05A2" w:rsidP="00DD05A2">
      <w:pPr>
        <w:jc w:val="center"/>
        <w:rPr>
          <w:rFonts w:ascii="Times New Roman" w:hAnsi="Times New Roman"/>
          <w:sz w:val="20"/>
          <w:szCs w:val="20"/>
        </w:rPr>
      </w:pPr>
      <w:r w:rsidRPr="006C3F72">
        <w:rPr>
          <w:rFonts w:ascii="Times New Roman" w:eastAsia="黑体" w:hAnsiTheme="minorEastAsia"/>
          <w:sz w:val="20"/>
          <w:szCs w:val="20"/>
        </w:rPr>
        <w:lastRenderedPageBreak/>
        <w:t>Supplementary</w:t>
      </w:r>
      <w:r w:rsidRPr="00662491">
        <w:rPr>
          <w:rFonts w:ascii="Times New Roman" w:hAnsi="Times New Roman"/>
          <w:sz w:val="20"/>
          <w:szCs w:val="20"/>
        </w:rPr>
        <w:t xml:space="preserve"> Table </w:t>
      </w:r>
      <w:r>
        <w:rPr>
          <w:rFonts w:ascii="Times New Roman" w:hAnsi="Times New Roman"/>
          <w:sz w:val="20"/>
          <w:szCs w:val="20"/>
        </w:rPr>
        <w:t>6</w:t>
      </w:r>
      <w:r w:rsidRPr="00662491">
        <w:rPr>
          <w:rFonts w:ascii="Times New Roman" w:hAnsi="Times New Roman"/>
          <w:sz w:val="20"/>
          <w:szCs w:val="20"/>
        </w:rPr>
        <w:t xml:space="preserve">. The effect of metabolic enzyme gene polymorphism on </w:t>
      </w:r>
      <w:r w:rsidRPr="00557E22">
        <w:rPr>
          <w:rFonts w:ascii="Times New Roman" w:hAnsi="Times New Roman"/>
          <w:sz w:val="20"/>
          <w:szCs w:val="20"/>
        </w:rPr>
        <w:t>3-OHPHE</w:t>
      </w:r>
    </w:p>
    <w:tbl>
      <w:tblPr>
        <w:tblStyle w:val="a3"/>
        <w:tblW w:w="8472" w:type="dxa"/>
        <w:tblLayout w:type="fixed"/>
        <w:tblLook w:val="04A0" w:firstRow="1" w:lastRow="0" w:firstColumn="1" w:lastColumn="0" w:noHBand="0" w:noVBand="1"/>
      </w:tblPr>
      <w:tblGrid>
        <w:gridCol w:w="709"/>
        <w:gridCol w:w="152"/>
        <w:gridCol w:w="1232"/>
        <w:gridCol w:w="459"/>
        <w:gridCol w:w="108"/>
        <w:gridCol w:w="1276"/>
        <w:gridCol w:w="459"/>
        <w:gridCol w:w="708"/>
        <w:gridCol w:w="243"/>
        <w:gridCol w:w="608"/>
        <w:gridCol w:w="1525"/>
        <w:gridCol w:w="142"/>
        <w:gridCol w:w="851"/>
      </w:tblGrid>
      <w:tr w:rsidR="00DD05A2" w:rsidRPr="00662491" w14:paraId="48EBE587" w14:textId="77777777" w:rsidTr="00297A65">
        <w:tc>
          <w:tcPr>
            <w:tcW w:w="2093" w:type="dxa"/>
            <w:gridSpan w:val="3"/>
            <w:vMerge w:val="restart"/>
            <w:tcBorders>
              <w:top w:val="single" w:sz="12" w:space="0" w:color="auto"/>
              <w:left w:val="nil"/>
              <w:bottom w:val="single" w:sz="4" w:space="0" w:color="000000" w:themeColor="text1"/>
              <w:right w:val="nil"/>
            </w:tcBorders>
            <w:vAlign w:val="center"/>
            <w:hideMark/>
          </w:tcPr>
          <w:p w14:paraId="04EB3A66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C3F72">
              <w:rPr>
                <w:rFonts w:ascii="Times New Roman" w:hAnsi="Times New Roman" w:hint="eastAsia"/>
                <w:sz w:val="20"/>
                <w:szCs w:val="20"/>
              </w:rPr>
              <w:t>Gene/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SNPs</w:t>
            </w:r>
          </w:p>
        </w:tc>
        <w:tc>
          <w:tcPr>
            <w:tcW w:w="3010" w:type="dxa"/>
            <w:gridSpan w:val="5"/>
            <w:tcBorders>
              <w:top w:val="single" w:sz="12" w:space="0" w:color="auto"/>
              <w:left w:val="nil"/>
              <w:bottom w:val="single" w:sz="4" w:space="0" w:color="000000" w:themeColor="text1"/>
              <w:right w:val="nil"/>
            </w:tcBorders>
            <w:hideMark/>
          </w:tcPr>
          <w:p w14:paraId="4F2C20BD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Control</w:t>
            </w:r>
          </w:p>
        </w:tc>
        <w:tc>
          <w:tcPr>
            <w:tcW w:w="243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6AF0C9A6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126" w:type="dxa"/>
            <w:gridSpan w:val="4"/>
            <w:tcBorders>
              <w:top w:val="single" w:sz="12" w:space="0" w:color="auto"/>
              <w:left w:val="nil"/>
              <w:bottom w:val="single" w:sz="4" w:space="0" w:color="000000" w:themeColor="text1"/>
              <w:right w:val="nil"/>
            </w:tcBorders>
            <w:hideMark/>
          </w:tcPr>
          <w:p w14:paraId="3274E116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Exposure</w:t>
            </w:r>
          </w:p>
        </w:tc>
      </w:tr>
      <w:tr w:rsidR="00DD05A2" w:rsidRPr="00662491" w14:paraId="356B272A" w14:textId="77777777" w:rsidTr="00297A65">
        <w:tc>
          <w:tcPr>
            <w:tcW w:w="2093" w:type="dxa"/>
            <w:gridSpan w:val="3"/>
            <w:vMerge/>
            <w:tcBorders>
              <w:top w:val="single" w:sz="12" w:space="0" w:color="auto"/>
              <w:left w:val="nil"/>
              <w:bottom w:val="single" w:sz="4" w:space="0" w:color="000000" w:themeColor="text1"/>
              <w:right w:val="nil"/>
            </w:tcBorders>
            <w:vAlign w:val="center"/>
            <w:hideMark/>
          </w:tcPr>
          <w:p w14:paraId="1CD15266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hideMark/>
          </w:tcPr>
          <w:p w14:paraId="2552CB2E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n</w:t>
            </w:r>
          </w:p>
        </w:tc>
        <w:tc>
          <w:tcPr>
            <w:tcW w:w="1735" w:type="dxa"/>
            <w:gridSpan w:val="2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hideMark/>
          </w:tcPr>
          <w:p w14:paraId="7449590F" w14:textId="77777777" w:rsidR="00DD05A2" w:rsidRPr="0076770F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557E22">
              <w:rPr>
                <w:rFonts w:ascii="Times New Roman" w:hAnsi="Times New Roman"/>
                <w:sz w:val="20"/>
                <w:szCs w:val="20"/>
              </w:rPr>
              <w:t>3-OHPHE</w:t>
            </w:r>
            <w:r w:rsidRPr="0076770F">
              <w:rPr>
                <w:rFonts w:ascii="Times New Roman" w:hAnsi="Times New Roman"/>
                <w:sz w:val="20"/>
                <w:szCs w:val="20"/>
              </w:rPr>
              <w:t xml:space="preserve"> (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±s</m:t>
              </m:r>
            </m:oMath>
            <w:r w:rsidRPr="0076770F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708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hideMark/>
          </w:tcPr>
          <w:p w14:paraId="3CEA7AE0" w14:textId="77777777" w:rsidR="00DD05A2" w:rsidRPr="00E75ED1" w:rsidRDefault="00DD05A2" w:rsidP="00297A65">
            <w:pPr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E75ED1">
              <w:rPr>
                <w:rFonts w:ascii="Times New Roman" w:hAnsi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243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A78C8E8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hideMark/>
          </w:tcPr>
          <w:p w14:paraId="56C0247A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n</w:t>
            </w:r>
          </w:p>
        </w:tc>
        <w:tc>
          <w:tcPr>
            <w:tcW w:w="1667" w:type="dxa"/>
            <w:gridSpan w:val="2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hideMark/>
          </w:tcPr>
          <w:p w14:paraId="24443F01" w14:textId="77777777" w:rsidR="00DD05A2" w:rsidRPr="0076770F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557E22">
              <w:rPr>
                <w:rFonts w:ascii="Times New Roman" w:hAnsi="Times New Roman"/>
                <w:sz w:val="20"/>
                <w:szCs w:val="20"/>
              </w:rPr>
              <w:t>3-OHPHE</w:t>
            </w:r>
            <w:r w:rsidRPr="0076770F">
              <w:rPr>
                <w:rFonts w:ascii="Times New Roman" w:hAnsi="Times New Roman"/>
                <w:sz w:val="20"/>
                <w:szCs w:val="20"/>
              </w:rPr>
              <w:t xml:space="preserve"> (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±s</m:t>
              </m:r>
            </m:oMath>
            <w:r w:rsidRPr="0076770F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851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hideMark/>
          </w:tcPr>
          <w:p w14:paraId="6931C54E" w14:textId="77777777" w:rsidR="00DD05A2" w:rsidRPr="00E75ED1" w:rsidRDefault="00DD05A2" w:rsidP="00297A65">
            <w:pPr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E75ED1">
              <w:rPr>
                <w:rFonts w:ascii="Times New Roman" w:hAnsi="Times New Roman"/>
                <w:i/>
                <w:iCs/>
                <w:sz w:val="20"/>
                <w:szCs w:val="20"/>
              </w:rPr>
              <w:t>P</w:t>
            </w:r>
          </w:p>
        </w:tc>
      </w:tr>
      <w:tr w:rsidR="00DD05A2" w:rsidRPr="00662491" w14:paraId="1A1720C7" w14:textId="77777777" w:rsidTr="00297A65">
        <w:tc>
          <w:tcPr>
            <w:tcW w:w="2093" w:type="dxa"/>
            <w:gridSpan w:val="3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vAlign w:val="center"/>
            <w:hideMark/>
          </w:tcPr>
          <w:p w14:paraId="6ACA4A53" w14:textId="77777777" w:rsidR="00DD05A2" w:rsidRPr="0076770F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76770F">
              <w:rPr>
                <w:rFonts w:ascii="Times New Roman" w:hAnsi="Times New Roman"/>
                <w:sz w:val="20"/>
                <w:szCs w:val="20"/>
              </w:rPr>
              <w:t>GSTT1</w:t>
            </w:r>
          </w:p>
        </w:tc>
        <w:tc>
          <w:tcPr>
            <w:tcW w:w="459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6D924AB6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84" w:type="dxa"/>
            <w:gridSpan w:val="2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20490C00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67" w:type="dxa"/>
            <w:gridSpan w:val="2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2D5E146C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3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0D424476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42491272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25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0855865F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54108DA7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662491" w14:paraId="593E4AA4" w14:textId="77777777" w:rsidTr="00297A65"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451355C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A78AD57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29EAECF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7</w:t>
            </w: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CA50A9F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12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1.10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2956448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7834F4EC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2A4E89D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51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B7C91A6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.98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0.98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4EC5323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</w:tr>
      <w:tr w:rsidR="00DD05A2" w:rsidRPr="00662491" w14:paraId="757E9B22" w14:textId="77777777" w:rsidTr="00297A65"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5C2691E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E47812F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+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833C763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4</w:t>
            </w: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574D63D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90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1.13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E4BC19E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/>
                <w:sz w:val="20"/>
                <w:szCs w:val="20"/>
              </w:rPr>
              <w:t>701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4B4FB3F9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BB82EAC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07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3E366CE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.95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1.12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5EBE35F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781</w:t>
            </w:r>
          </w:p>
        </w:tc>
      </w:tr>
      <w:tr w:rsidR="00DD05A2" w:rsidRPr="00662491" w14:paraId="12017A0A" w14:textId="77777777" w:rsidTr="00297A65">
        <w:tc>
          <w:tcPr>
            <w:tcW w:w="209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126FA6" w14:textId="77777777" w:rsidR="00DD05A2" w:rsidRPr="0076770F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76770F">
              <w:rPr>
                <w:rFonts w:ascii="Times New Roman" w:hAnsi="Times New Roman"/>
                <w:sz w:val="20"/>
                <w:szCs w:val="20"/>
              </w:rPr>
              <w:t>GSTM1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</w:tcPr>
          <w:p w14:paraId="7F51F65D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6653D6F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4F2714F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13F1E76D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</w:tcPr>
          <w:p w14:paraId="424800A9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</w:tcPr>
          <w:p w14:paraId="5F4E38D9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6E7B46C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662491" w14:paraId="7655D718" w14:textId="77777777" w:rsidTr="00297A65"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DB38D33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C3CC6E0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2A6680D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2</w:t>
            </w: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4F28B0B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85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0.78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7CD1A68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127AF9D3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2CED8D0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08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4607024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.88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1.05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2BAE0FC" w14:textId="77777777" w:rsidR="00DD05A2" w:rsidRPr="0076770F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</w:tr>
      <w:tr w:rsidR="00DD05A2" w:rsidRPr="00662491" w14:paraId="07A62733" w14:textId="77777777" w:rsidTr="00297A65"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629B2B9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8BA388E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+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B184ECB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9</w:t>
            </w: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E9385DB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18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1.42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C8300AB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/>
                <w:sz w:val="20"/>
                <w:szCs w:val="20"/>
              </w:rPr>
              <w:t>068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78BD7F5A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8CB9ACE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50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5FE9518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.06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1.08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2AAA5C4" w14:textId="77777777" w:rsidR="00DD05A2" w:rsidRPr="00ED4406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ED4406">
              <w:rPr>
                <w:rFonts w:ascii="Times New Roman" w:hAnsi="Times New Roman"/>
                <w:sz w:val="20"/>
                <w:szCs w:val="20"/>
              </w:rPr>
              <w:t>0.005</w:t>
            </w:r>
          </w:p>
        </w:tc>
      </w:tr>
      <w:tr w:rsidR="00DD05A2" w:rsidRPr="00662491" w14:paraId="10F0E15A" w14:textId="77777777" w:rsidTr="00297A65">
        <w:tc>
          <w:tcPr>
            <w:tcW w:w="209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3A7E96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76770F">
              <w:rPr>
                <w:rFonts w:ascii="Times New Roman" w:hAnsi="Times New Roman"/>
                <w:sz w:val="20"/>
                <w:szCs w:val="20"/>
              </w:rPr>
              <w:t xml:space="preserve">GSTP1 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rs1695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</w:tcPr>
          <w:p w14:paraId="3B16F6AA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01BE1B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CE716A9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185D06D2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</w:tcPr>
          <w:p w14:paraId="43DB6D52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</w:tcPr>
          <w:p w14:paraId="53FDC41F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959B13A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662491" w14:paraId="6A8E8D45" w14:textId="77777777" w:rsidTr="00297A65"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04020706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CD4360A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AA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429F4B3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9</w:t>
            </w: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89D5369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90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1.04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695E1EC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6F090175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789E6E8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40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06C206F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.93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1.00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F25071C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</w:tr>
      <w:tr w:rsidR="00DD05A2" w:rsidRPr="00662491" w14:paraId="175059DA" w14:textId="77777777" w:rsidTr="00297A65"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79CE7092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FC18F71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AG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FA8CC60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7</w:t>
            </w: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9B54F1F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14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1.31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BA946B5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103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380A5D8E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0B3D539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09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E07ADDF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.99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1.20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7A60666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575</w:t>
            </w:r>
          </w:p>
        </w:tc>
      </w:tr>
      <w:tr w:rsidR="00DD05A2" w:rsidRPr="00662491" w14:paraId="22EF27C1" w14:textId="77777777" w:rsidTr="00297A65"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0093B373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D57FF8B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GG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3F35D3F" w14:textId="77777777" w:rsidR="00DD05A2" w:rsidRPr="00662491" w:rsidRDefault="00DD05A2" w:rsidP="00297A65">
            <w:pPr>
              <w:ind w:firstLineChars="50" w:firstLine="10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A4D38D0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24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0.29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F897860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854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37DBDB89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881D663" w14:textId="77777777" w:rsidR="00DD05A2" w:rsidRPr="00662491" w:rsidRDefault="00DD05A2" w:rsidP="00297A65">
            <w:pPr>
              <w:ind w:firstLineChars="100" w:firstLine="20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9 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80A4F9B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.45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0.92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E9CDDA0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201</w:t>
            </w:r>
          </w:p>
        </w:tc>
      </w:tr>
      <w:tr w:rsidR="00DD05A2" w:rsidRPr="00662491" w14:paraId="6B516C1F" w14:textId="77777777" w:rsidTr="00297A65"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4BD4EEC7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D93610" w14:textId="77777777" w:rsidR="00DD05A2" w:rsidRPr="008B53CA" w:rsidRDefault="00DD05A2" w:rsidP="00297A65">
            <w:pPr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proofErr w:type="spellStart"/>
            <w:r w:rsidRPr="008B53CA">
              <w:rPr>
                <w:rFonts w:ascii="Times New Roman" w:hAnsi="Times New Roman"/>
                <w:i/>
                <w:iCs/>
                <w:sz w:val="20"/>
                <w:szCs w:val="20"/>
              </w:rPr>
              <w:t>P</w:t>
            </w:r>
            <w:r w:rsidRPr="00501F0F">
              <w:rPr>
                <w:rFonts w:ascii="Times New Roman" w:hAnsi="Times New Roman" w:hint="eastAsia"/>
                <w:i/>
                <w:iCs/>
                <w:sz w:val="20"/>
                <w:szCs w:val="20"/>
                <w:vertAlign w:val="subscript"/>
              </w:rPr>
              <w:t>trend</w:t>
            </w:r>
            <w:proofErr w:type="spellEnd"/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</w:tcPr>
          <w:p w14:paraId="21FBE1A0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70B7A7C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203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E66CC33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78B4A29B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</w:tcPr>
          <w:p w14:paraId="44CF0BAB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</w:tcPr>
          <w:p w14:paraId="55FF8699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270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6DB6F80" w14:textId="77777777" w:rsidR="00DD05A2" w:rsidRPr="0076770F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662491" w14:paraId="3AC1D89B" w14:textId="77777777" w:rsidTr="00297A65">
        <w:tc>
          <w:tcPr>
            <w:tcW w:w="209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ADCD4F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76770F">
              <w:rPr>
                <w:rFonts w:ascii="Times New Roman" w:hAnsi="Times New Roman"/>
                <w:sz w:val="20"/>
                <w:szCs w:val="20"/>
              </w:rPr>
              <w:t xml:space="preserve">CYP2E1 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rs6413432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</w:tcPr>
          <w:p w14:paraId="7FAA26D6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DA0E976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129284F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02FC53BE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</w:tcPr>
          <w:p w14:paraId="252548DC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</w:tcPr>
          <w:p w14:paraId="2268F98A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039F6E7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662491" w14:paraId="5EDA53A4" w14:textId="77777777" w:rsidTr="00297A65"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99F803C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707540A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TT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F2FE018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6</w:t>
            </w: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AB4D81A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85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0.88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6D3400D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514D0E0F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4213F67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12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A89FFC0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.01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1.03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B253E77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</w:tr>
      <w:tr w:rsidR="00DD05A2" w:rsidRPr="00662491" w14:paraId="09D0ABDD" w14:textId="77777777" w:rsidTr="00297A65"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C79085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B002545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AT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FA291B8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0</w:t>
            </w: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ABD2EE3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22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1.47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6BC9BCC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216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1CB1B914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915F12E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28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9D26567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.84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1.12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788E546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139</w:t>
            </w:r>
          </w:p>
        </w:tc>
      </w:tr>
      <w:tr w:rsidR="00DD05A2" w:rsidRPr="00662491" w14:paraId="53668B5E" w14:textId="77777777" w:rsidTr="00297A65"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55DF34F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04BF61E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AA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D2D9D44" w14:textId="77777777" w:rsidR="00DD05A2" w:rsidRPr="00662491" w:rsidRDefault="00DD05A2" w:rsidP="00297A65">
            <w:pPr>
              <w:ind w:firstLineChars="50" w:firstLine="10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9F6EE4D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3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0.34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120ED72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683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3741F06D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7B16068" w14:textId="77777777" w:rsidR="00DD05A2" w:rsidRPr="00662491" w:rsidRDefault="00DD05A2" w:rsidP="00297A65">
            <w:pPr>
              <w:ind w:firstLineChars="50" w:firstLine="10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8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ACC7BAD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.24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0.96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1B18C77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244</w:t>
            </w:r>
          </w:p>
        </w:tc>
      </w:tr>
      <w:tr w:rsidR="00DD05A2" w:rsidRPr="00662491" w14:paraId="7534AF1D" w14:textId="77777777" w:rsidTr="00297A65"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FFD82B2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8BAF91" w14:textId="77777777" w:rsidR="00DD05A2" w:rsidRPr="008B53CA" w:rsidRDefault="00DD05A2" w:rsidP="00297A65">
            <w:pPr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proofErr w:type="spellStart"/>
            <w:r w:rsidRPr="008B53CA">
              <w:rPr>
                <w:rFonts w:ascii="Times New Roman" w:hAnsi="Times New Roman"/>
                <w:i/>
                <w:iCs/>
                <w:sz w:val="20"/>
                <w:szCs w:val="20"/>
              </w:rPr>
              <w:t>P</w:t>
            </w:r>
            <w:r w:rsidRPr="00501F0F">
              <w:rPr>
                <w:rFonts w:ascii="Times New Roman" w:hAnsi="Times New Roman" w:hint="eastAsia"/>
                <w:i/>
                <w:iCs/>
                <w:sz w:val="20"/>
                <w:szCs w:val="20"/>
                <w:vertAlign w:val="subscript"/>
              </w:rPr>
              <w:t>trend</w:t>
            </w:r>
            <w:proofErr w:type="spellEnd"/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</w:tcPr>
          <w:p w14:paraId="18DB43C4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EC373DF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510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B40F84C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26823DA0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</w:tcPr>
          <w:p w14:paraId="6D82D793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</w:tcPr>
          <w:p w14:paraId="4F9501EF" w14:textId="77777777" w:rsidR="00DD05A2" w:rsidRPr="00A4176D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  <w:highlight w:val="yellow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750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2781E72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662491" w14:paraId="67A26BF1" w14:textId="77777777" w:rsidTr="00297A65">
        <w:tc>
          <w:tcPr>
            <w:tcW w:w="209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2ED21E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76770F">
              <w:rPr>
                <w:rFonts w:ascii="Times New Roman" w:hAnsi="Times New Roman"/>
                <w:sz w:val="20"/>
                <w:szCs w:val="20"/>
              </w:rPr>
              <w:t xml:space="preserve">CYP2E1 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rs3813867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</w:tcPr>
          <w:p w14:paraId="7C3F6FA2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8AA9689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35DCE60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30C31317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</w:tcPr>
          <w:p w14:paraId="46C02781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</w:tcPr>
          <w:p w14:paraId="54B86B03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1EE2230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D05A2" w:rsidRPr="00662491" w14:paraId="08632B82" w14:textId="77777777" w:rsidTr="00297A65"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D13FAF4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28F4CE3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GG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E859009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9</w:t>
            </w: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4F36E81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93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0.83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9E31E69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391269ED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2768364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19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79B4215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.96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1.13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A4306A8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Ref</w:t>
            </w:r>
          </w:p>
        </w:tc>
      </w:tr>
      <w:tr w:rsidR="00DD05A2" w:rsidRPr="00662491" w14:paraId="32A5B76C" w14:textId="77777777" w:rsidTr="00297A65"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F88D0D9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EC0FEA2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CG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CF5529B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7</w:t>
            </w: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A6F08A2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5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1.45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0AB004D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857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2B374E75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3C9B919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19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CCE9858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.97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0.91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CB764E0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695</w:t>
            </w:r>
          </w:p>
        </w:tc>
      </w:tr>
      <w:tr w:rsidR="00DD05A2" w:rsidRPr="00662491" w14:paraId="557E7ED9" w14:textId="77777777" w:rsidTr="00297A65"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A7A801B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</w:tcPr>
          <w:p w14:paraId="6891456D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 w:rsidRPr="00662491">
              <w:rPr>
                <w:rFonts w:ascii="Times New Roman" w:hAnsi="Times New Roman"/>
                <w:sz w:val="20"/>
                <w:szCs w:val="20"/>
              </w:rPr>
              <w:t>CC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</w:tcPr>
          <w:p w14:paraId="28215A97" w14:textId="77777777" w:rsidR="00DD05A2" w:rsidRPr="00662491" w:rsidRDefault="00DD05A2" w:rsidP="00297A65">
            <w:pPr>
              <w:ind w:firstLineChars="50" w:firstLine="10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13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29D0D3A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13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0.42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E1130A6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642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7484548D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</w:tcPr>
          <w:p w14:paraId="13AC95FE" w14:textId="77777777" w:rsidR="00DD05A2" w:rsidRPr="00662491" w:rsidRDefault="00DD05A2" w:rsidP="00297A65">
            <w:pPr>
              <w:ind w:firstLineChars="50" w:firstLine="10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</w:tcPr>
          <w:p w14:paraId="5F02F2FC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.91</w:t>
            </w:r>
            <w:r w:rsidRPr="00662491">
              <w:rPr>
                <w:rFonts w:ascii="Times New Roman" w:hAnsi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/>
                <w:sz w:val="20"/>
                <w:szCs w:val="20"/>
              </w:rPr>
              <w:t>1.18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F3092DA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623</w:t>
            </w:r>
          </w:p>
        </w:tc>
      </w:tr>
      <w:tr w:rsidR="00DD05A2" w:rsidRPr="00662491" w14:paraId="0693BF6E" w14:textId="77777777" w:rsidTr="00297A65">
        <w:tc>
          <w:tcPr>
            <w:tcW w:w="861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0D539E0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3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F1A278F" w14:textId="77777777" w:rsidR="00DD05A2" w:rsidRPr="008B53CA" w:rsidRDefault="00DD05A2" w:rsidP="00297A65">
            <w:pPr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proofErr w:type="spellStart"/>
            <w:r w:rsidRPr="008B53CA">
              <w:rPr>
                <w:rFonts w:ascii="Times New Roman" w:hAnsi="Times New Roman"/>
                <w:i/>
                <w:iCs/>
                <w:sz w:val="20"/>
                <w:szCs w:val="20"/>
              </w:rPr>
              <w:t>P</w:t>
            </w:r>
            <w:r w:rsidRPr="00501F0F">
              <w:rPr>
                <w:rFonts w:ascii="Times New Roman" w:hAnsi="Times New Roman" w:hint="eastAsia"/>
                <w:i/>
                <w:iCs/>
                <w:sz w:val="20"/>
                <w:szCs w:val="20"/>
                <w:vertAlign w:val="subscript"/>
              </w:rPr>
              <w:t>trend</w:t>
            </w:r>
            <w:proofErr w:type="spellEnd"/>
          </w:p>
        </w:tc>
        <w:tc>
          <w:tcPr>
            <w:tcW w:w="459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96C630D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84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E20DC36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901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DACF270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EDD7F09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25F7FFF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4BE19B3" w14:textId="77777777" w:rsidR="00DD05A2" w:rsidRPr="00662491" w:rsidRDefault="00DD05A2" w:rsidP="00297A6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565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BECCD7B" w14:textId="77777777" w:rsidR="00DD05A2" w:rsidRPr="00662491" w:rsidRDefault="00DD05A2" w:rsidP="00297A6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6D2386F8" w14:textId="77777777" w:rsidR="00DD05A2" w:rsidRDefault="00DD05A2" w:rsidP="00DD05A2">
      <w:pPr>
        <w:rPr>
          <w:rFonts w:ascii="Times New Roman" w:hAnsi="Times New Roman"/>
          <w:sz w:val="20"/>
          <w:szCs w:val="20"/>
        </w:rPr>
      </w:pPr>
      <w:r w:rsidRPr="00662491">
        <w:rPr>
          <w:rFonts w:ascii="Times New Roman" w:hAnsi="Times New Roman"/>
          <w:sz w:val="20"/>
          <w:szCs w:val="20"/>
        </w:rPr>
        <w:t xml:space="preserve">Covariance analysis was used to compare </w:t>
      </w:r>
      <w:r w:rsidRPr="00557E22">
        <w:rPr>
          <w:rFonts w:ascii="Times New Roman" w:hAnsi="Times New Roman"/>
          <w:sz w:val="20"/>
          <w:szCs w:val="20"/>
        </w:rPr>
        <w:t>3-OHPHE</w:t>
      </w:r>
      <w:r w:rsidRPr="00662491">
        <w:rPr>
          <w:rFonts w:ascii="Times New Roman" w:hAnsi="Times New Roman"/>
          <w:sz w:val="20"/>
          <w:szCs w:val="20"/>
        </w:rPr>
        <w:t xml:space="preserve"> among genotypes, adjusted for gender, age (years), smoking </w:t>
      </w:r>
      <w:r>
        <w:rPr>
          <w:rFonts w:ascii="Times New Roman" w:hAnsi="Times New Roman"/>
          <w:sz w:val="20"/>
          <w:szCs w:val="20"/>
        </w:rPr>
        <w:t>index</w:t>
      </w:r>
      <w:r w:rsidRPr="00662491">
        <w:rPr>
          <w:rFonts w:ascii="Times New Roman" w:hAnsi="Times New Roman"/>
          <w:sz w:val="20"/>
          <w:szCs w:val="20"/>
        </w:rPr>
        <w:t xml:space="preserve">, drinking status, </w:t>
      </w:r>
      <w:r>
        <w:rPr>
          <w:rFonts w:ascii="Times New Roman" w:hAnsi="Times New Roman"/>
          <w:sz w:val="20"/>
          <w:szCs w:val="20"/>
        </w:rPr>
        <w:t xml:space="preserve">and </w:t>
      </w:r>
      <w:r w:rsidRPr="00662491">
        <w:rPr>
          <w:rFonts w:ascii="Times New Roman" w:hAnsi="Times New Roman"/>
          <w:sz w:val="20"/>
          <w:szCs w:val="20"/>
        </w:rPr>
        <w:t>BMI</w:t>
      </w:r>
      <w:r>
        <w:rPr>
          <w:rFonts w:ascii="Times New Roman" w:hAnsi="Times New Roman"/>
          <w:sz w:val="20"/>
          <w:szCs w:val="20"/>
        </w:rPr>
        <w:t>.</w:t>
      </w:r>
    </w:p>
    <w:p w14:paraId="06FDD826" w14:textId="77777777" w:rsidR="00DD05A2" w:rsidRPr="00501F0F" w:rsidRDefault="00DD05A2" w:rsidP="00DD05A2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Multiple linear regression analyzed the trend of </w:t>
      </w:r>
      <w:r w:rsidRPr="00557E22">
        <w:rPr>
          <w:rFonts w:ascii="Times New Roman" w:hAnsi="Times New Roman"/>
          <w:sz w:val="20"/>
          <w:szCs w:val="20"/>
        </w:rPr>
        <w:t>3-OHPHE</w:t>
      </w:r>
      <w:r>
        <w:rPr>
          <w:rFonts w:ascii="Times New Roman" w:hAnsi="Times New Roman"/>
          <w:sz w:val="20"/>
          <w:szCs w:val="20"/>
        </w:rPr>
        <w:t xml:space="preserve"> change with mutant allele loci, adjusting gender, age, smoking index, drinking status, BMI.</w:t>
      </w:r>
    </w:p>
    <w:p w14:paraId="5359ED9D" w14:textId="77777777" w:rsidR="00DD05A2" w:rsidRDefault="00DD05A2" w:rsidP="00DD05A2">
      <w:pPr>
        <w:rPr>
          <w:rFonts w:ascii="Times New Roman" w:hAnsi="Times New Roman"/>
          <w:sz w:val="20"/>
          <w:szCs w:val="20"/>
        </w:rPr>
      </w:pPr>
      <w:r w:rsidRPr="00662491">
        <w:rPr>
          <w:rFonts w:ascii="Times New Roman" w:hAnsi="Times New Roman"/>
          <w:sz w:val="20"/>
          <w:szCs w:val="20"/>
        </w:rPr>
        <w:t>Ref: The reference group when comparing.</w:t>
      </w:r>
    </w:p>
    <w:p w14:paraId="3BFD88A3" w14:textId="77777777" w:rsidR="00DD05A2" w:rsidRPr="008C0DE3" w:rsidRDefault="00DD05A2" w:rsidP="00DD05A2">
      <w:pPr>
        <w:rPr>
          <w:rFonts w:ascii="Times New Roman" w:hAnsi="Times New Roman"/>
          <w:sz w:val="20"/>
          <w:szCs w:val="20"/>
        </w:rPr>
      </w:pPr>
    </w:p>
    <w:p w14:paraId="5D6534F0" w14:textId="00FB46C3" w:rsidR="00DD05A2" w:rsidRDefault="00DD05A2"/>
    <w:p w14:paraId="42D64BDB" w14:textId="3228E00F" w:rsidR="00DD05A2" w:rsidRDefault="00DD05A2"/>
    <w:p w14:paraId="65287A09" w14:textId="5CDE9C43" w:rsidR="00DD05A2" w:rsidRDefault="00DD05A2"/>
    <w:p w14:paraId="631D8CE1" w14:textId="7FB28C12" w:rsidR="00DD05A2" w:rsidRDefault="00DD05A2"/>
    <w:p w14:paraId="7FB483CC" w14:textId="4B3133A7" w:rsidR="00DD05A2" w:rsidRDefault="00DD05A2"/>
    <w:p w14:paraId="399761F7" w14:textId="7F960177" w:rsidR="00DD05A2" w:rsidRDefault="00DD05A2"/>
    <w:p w14:paraId="38C33009" w14:textId="3316A236" w:rsidR="00DD05A2" w:rsidRDefault="00DD05A2"/>
    <w:p w14:paraId="0659BC66" w14:textId="3B9D532C" w:rsidR="00DD05A2" w:rsidRDefault="00DD05A2"/>
    <w:p w14:paraId="1D8C88B7" w14:textId="3365A421" w:rsidR="00DD05A2" w:rsidRDefault="00DD05A2"/>
    <w:p w14:paraId="5D56630C" w14:textId="5622B420" w:rsidR="00DD05A2" w:rsidRDefault="00DD05A2"/>
    <w:p w14:paraId="0C6517A1" w14:textId="1D483376" w:rsidR="00DD05A2" w:rsidRDefault="00DD05A2"/>
    <w:p w14:paraId="75EB03A4" w14:textId="53F7993F" w:rsidR="00DD05A2" w:rsidRDefault="00DD05A2"/>
    <w:p w14:paraId="5CBEEAAA" w14:textId="233D615D" w:rsidR="00DD05A2" w:rsidRDefault="00DD05A2"/>
    <w:p w14:paraId="7D809B33" w14:textId="77777777" w:rsidR="00DD05A2" w:rsidRDefault="00DD05A2">
      <w:pPr>
        <w:rPr>
          <w:rFonts w:hint="eastAsia"/>
        </w:rPr>
      </w:pPr>
    </w:p>
    <w:sectPr w:rsidR="00DD05A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MjQ0sTQzMjI1tzRT0lEKTi0uzszPAykwrAUAogztOiwAAAA="/>
  </w:docVars>
  <w:rsids>
    <w:rsidRoot w:val="00DD05A2"/>
    <w:rsid w:val="002C7831"/>
    <w:rsid w:val="00DD0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EECCC"/>
  <w15:chartTrackingRefBased/>
  <w15:docId w15:val="{6CE4C732-3AEF-4EEB-B1A6-7089BBD48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D05A2"/>
    <w:pPr>
      <w:widowControl w:val="0"/>
      <w:jc w:val="both"/>
    </w:pPr>
    <w:rPr>
      <w:rFonts w:ascii="Calibri" w:eastAsia="宋体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qFormat/>
    <w:rsid w:val="00DD05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DD05A2"/>
    <w:pPr>
      <w:ind w:firstLineChars="200" w:firstLine="420"/>
    </w:pPr>
    <w:rPr>
      <w:rFonts w:asciiTheme="minorHAnsi" w:eastAsiaTheme="minorEastAsia" w:hAnsiTheme="minorHAnsi" w:cstheme="minorBidi"/>
    </w:rPr>
  </w:style>
  <w:style w:type="paragraph" w:customStyle="1" w:styleId="1">
    <w:name w:val="无间隔1"/>
    <w:uiPriority w:val="1"/>
    <w:qFormat/>
    <w:rsid w:val="00DD05A2"/>
    <w:pPr>
      <w:widowControl w:val="0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3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oleObject" Target="embeddings/oleObject2.bin"/><Relationship Id="rId5" Type="http://schemas.openxmlformats.org/officeDocument/2006/relationships/oleObject" Target="embeddings/oleObject1.bin"/><Relationship Id="rId4" Type="http://schemas.openxmlformats.org/officeDocument/2006/relationships/image" Target="media/image1.wm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949</Words>
  <Characters>5413</Characters>
  <Application>Microsoft Office Word</Application>
  <DocSecurity>0</DocSecurity>
  <Lines>45</Lines>
  <Paragraphs>12</Paragraphs>
  <ScaleCrop>false</ScaleCrop>
  <Company/>
  <LinksUpToDate>false</LinksUpToDate>
  <CharactersWithSpaces>6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ling Li</dc:creator>
  <cp:keywords/>
  <dc:description/>
  <cp:lastModifiedBy>Xinling Li</cp:lastModifiedBy>
  <cp:revision>1</cp:revision>
  <dcterms:created xsi:type="dcterms:W3CDTF">2020-09-08T06:45:00Z</dcterms:created>
  <dcterms:modified xsi:type="dcterms:W3CDTF">2020-09-08T07:06:00Z</dcterms:modified>
</cp:coreProperties>
</file>